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B5C8" w14:textId="341DB656" w:rsidR="00242F7C" w:rsidRDefault="00CE0D83" w:rsidP="00CE0D83">
      <w:pPr>
        <w:pStyle w:val="Title"/>
        <w:jc w:val="center"/>
        <w:rPr>
          <w:rFonts w:ascii="Arial" w:hAnsi="Arial" w:cs="Arial"/>
        </w:rPr>
      </w:pPr>
      <w:r w:rsidRPr="00CE0D83">
        <w:rPr>
          <w:rFonts w:ascii="Arial" w:hAnsi="Arial" w:cs="Arial"/>
        </w:rPr>
        <w:t>MULTIPLE REGRESSION PROJECT</w:t>
      </w:r>
    </w:p>
    <w:p w14:paraId="72E8DD8D" w14:textId="6A886208" w:rsidR="00CE0D83" w:rsidRDefault="00CE0D83" w:rsidP="00CE0D83"/>
    <w:p w14:paraId="148FAB09" w14:textId="77777777" w:rsidR="00CE0D83" w:rsidRDefault="00CE0D83" w:rsidP="00CE0D83">
      <w:pPr>
        <w:jc w:val="center"/>
        <w:rPr>
          <w:sz w:val="40"/>
          <w:szCs w:val="40"/>
        </w:rPr>
      </w:pPr>
    </w:p>
    <w:p w14:paraId="53AA26EF" w14:textId="77777777" w:rsidR="00CE0D83" w:rsidRDefault="00CE0D83" w:rsidP="00CE0D83">
      <w:pPr>
        <w:jc w:val="center"/>
        <w:rPr>
          <w:sz w:val="40"/>
          <w:szCs w:val="40"/>
        </w:rPr>
      </w:pPr>
    </w:p>
    <w:p w14:paraId="5CB8EECF" w14:textId="77777777" w:rsidR="00CE0D83" w:rsidRDefault="00CE0D83" w:rsidP="00CE0D83">
      <w:pPr>
        <w:jc w:val="center"/>
        <w:rPr>
          <w:sz w:val="40"/>
          <w:szCs w:val="40"/>
        </w:rPr>
      </w:pPr>
    </w:p>
    <w:p w14:paraId="0D25B7D5" w14:textId="19C793FE" w:rsidR="00CE0D83" w:rsidRPr="00CE0D83" w:rsidRDefault="00CE0D83" w:rsidP="00CE0D83">
      <w:pPr>
        <w:jc w:val="center"/>
        <w:rPr>
          <w:sz w:val="40"/>
          <w:szCs w:val="40"/>
        </w:rPr>
      </w:pPr>
      <w:r w:rsidRPr="00CE0D83">
        <w:rPr>
          <w:sz w:val="40"/>
          <w:szCs w:val="40"/>
        </w:rPr>
        <w:t>Manasa</w:t>
      </w:r>
      <w:r w:rsidR="00BB3B00">
        <w:rPr>
          <w:sz w:val="40"/>
          <w:szCs w:val="40"/>
        </w:rPr>
        <w:t xml:space="preserve"> Swetha</w:t>
      </w:r>
      <w:r w:rsidRPr="00CE0D83">
        <w:rPr>
          <w:sz w:val="40"/>
          <w:szCs w:val="40"/>
        </w:rPr>
        <w:t xml:space="preserve"> </w:t>
      </w:r>
      <w:proofErr w:type="spellStart"/>
      <w:r w:rsidRPr="00CE0D83">
        <w:rPr>
          <w:sz w:val="40"/>
          <w:szCs w:val="40"/>
        </w:rPr>
        <w:t>Tiramareddy</w:t>
      </w:r>
      <w:proofErr w:type="spellEnd"/>
      <w:r w:rsidRPr="00CE0D83">
        <w:rPr>
          <w:sz w:val="40"/>
          <w:szCs w:val="40"/>
        </w:rPr>
        <w:t xml:space="preserve"> (U20933669)</w:t>
      </w:r>
    </w:p>
    <w:p w14:paraId="4CEE616E" w14:textId="2384DC0D" w:rsidR="00CE0D83" w:rsidRPr="00CE0D83" w:rsidRDefault="00CE0D83" w:rsidP="00CE0D83">
      <w:pPr>
        <w:jc w:val="center"/>
        <w:rPr>
          <w:sz w:val="40"/>
          <w:szCs w:val="40"/>
        </w:rPr>
      </w:pPr>
      <w:r w:rsidRPr="00CE0D83">
        <w:rPr>
          <w:sz w:val="40"/>
          <w:szCs w:val="40"/>
        </w:rPr>
        <w:t xml:space="preserve">Kiran </w:t>
      </w:r>
      <w:r w:rsidR="00BB3B00">
        <w:rPr>
          <w:sz w:val="40"/>
          <w:szCs w:val="40"/>
        </w:rPr>
        <w:t xml:space="preserve">Kumar </w:t>
      </w:r>
      <w:proofErr w:type="spellStart"/>
      <w:r w:rsidRPr="00CE0D83">
        <w:rPr>
          <w:sz w:val="40"/>
          <w:szCs w:val="40"/>
        </w:rPr>
        <w:t>Barnala</w:t>
      </w:r>
      <w:proofErr w:type="spellEnd"/>
      <w:r w:rsidRPr="00CE0D83">
        <w:rPr>
          <w:sz w:val="40"/>
          <w:szCs w:val="40"/>
        </w:rPr>
        <w:t>(U74685418)</w:t>
      </w:r>
    </w:p>
    <w:p w14:paraId="7E37973C" w14:textId="23864B49" w:rsidR="00CE0D83" w:rsidRPr="00CE0D83" w:rsidRDefault="00CE0D83" w:rsidP="00CE0D83">
      <w:pPr>
        <w:jc w:val="center"/>
        <w:rPr>
          <w:sz w:val="40"/>
          <w:szCs w:val="40"/>
        </w:rPr>
      </w:pPr>
      <w:r w:rsidRPr="00CE0D83">
        <w:rPr>
          <w:sz w:val="40"/>
          <w:szCs w:val="40"/>
        </w:rPr>
        <w:t xml:space="preserve">Aravind </w:t>
      </w:r>
      <w:proofErr w:type="spellStart"/>
      <w:r w:rsidRPr="00CE0D83">
        <w:rPr>
          <w:sz w:val="40"/>
          <w:szCs w:val="40"/>
        </w:rPr>
        <w:t>Dudam</w:t>
      </w:r>
      <w:proofErr w:type="spellEnd"/>
      <w:r w:rsidR="00D911C8">
        <w:rPr>
          <w:sz w:val="40"/>
          <w:szCs w:val="40"/>
        </w:rPr>
        <w:t>(U04440266)</w:t>
      </w:r>
    </w:p>
    <w:p w14:paraId="24B95341" w14:textId="3736443B" w:rsidR="00CE0D83" w:rsidRPr="00CE0D83" w:rsidRDefault="00CE0D83" w:rsidP="00CE0D83">
      <w:pPr>
        <w:jc w:val="center"/>
        <w:rPr>
          <w:sz w:val="44"/>
          <w:szCs w:val="44"/>
        </w:rPr>
      </w:pPr>
      <w:r w:rsidRPr="00CE0D83">
        <w:rPr>
          <w:sz w:val="44"/>
          <w:szCs w:val="44"/>
        </w:rPr>
        <w:t>(Equal contribution)</w:t>
      </w:r>
    </w:p>
    <w:p w14:paraId="0192E9C0" w14:textId="09C93FE3" w:rsidR="00CE0D83" w:rsidRDefault="00CE0D83" w:rsidP="00CE0D83"/>
    <w:p w14:paraId="08A4AAFB" w14:textId="3040058C" w:rsidR="00CE0D83" w:rsidRDefault="00CE0D83" w:rsidP="00CE0D83"/>
    <w:p w14:paraId="2321A5B3" w14:textId="5CDE95B3" w:rsidR="00CE0D83" w:rsidRDefault="00CE0D83" w:rsidP="00CE0D83"/>
    <w:p w14:paraId="6221CD6A" w14:textId="45D25019" w:rsidR="00CE0D83" w:rsidRDefault="00CE0D83" w:rsidP="00CE0D83"/>
    <w:p w14:paraId="30579AD6" w14:textId="2BDBCFB9" w:rsidR="00CE0D83" w:rsidRDefault="00CE0D83" w:rsidP="00CE0D83"/>
    <w:p w14:paraId="2ABCA6BA" w14:textId="22550217" w:rsidR="00CE0D83" w:rsidRDefault="00CE0D83" w:rsidP="00CE0D83"/>
    <w:p w14:paraId="323E0200" w14:textId="0FDF8515" w:rsidR="00CE0D83" w:rsidRDefault="00CE0D83" w:rsidP="00CE0D83"/>
    <w:p w14:paraId="0D012A42" w14:textId="00BEDF3A" w:rsidR="00CE0D83" w:rsidRDefault="00CE0D83" w:rsidP="00CE0D83"/>
    <w:p w14:paraId="35865EDB" w14:textId="7EF1C688" w:rsidR="00CE0D83" w:rsidRDefault="00CE0D83" w:rsidP="00CE0D83"/>
    <w:p w14:paraId="1C5A45F2" w14:textId="4E3A162D" w:rsidR="00CE0D83" w:rsidRDefault="00CE0D83" w:rsidP="00CE0D83"/>
    <w:p w14:paraId="25719E35" w14:textId="12CF1346" w:rsidR="00CE0D83" w:rsidRDefault="00CE0D83" w:rsidP="00CE0D83"/>
    <w:p w14:paraId="2D232ADD" w14:textId="3930303C" w:rsidR="00CE0D83" w:rsidRDefault="00CE0D83" w:rsidP="00CE0D83"/>
    <w:p w14:paraId="08B7405F" w14:textId="792D366E" w:rsidR="00CE0D83" w:rsidRDefault="00CE0D83" w:rsidP="00CE0D83"/>
    <w:p w14:paraId="568E0375" w14:textId="2127961E" w:rsidR="00CE0D83" w:rsidRDefault="00CE0D83" w:rsidP="00CE0D83"/>
    <w:p w14:paraId="06B6C4FC" w14:textId="2CAFA0FC" w:rsidR="00CE0D83" w:rsidRDefault="00CE0D83" w:rsidP="00CE0D83"/>
    <w:p w14:paraId="68BFA82E" w14:textId="1BA3D53D" w:rsidR="00CE0D83" w:rsidRDefault="00CE0D83" w:rsidP="00CE0D83"/>
    <w:p w14:paraId="7738478B" w14:textId="0EB83313" w:rsidR="00CE0D83" w:rsidRDefault="00CE0D83" w:rsidP="00CE0D83">
      <w:pPr>
        <w:rPr>
          <w:sz w:val="36"/>
          <w:szCs w:val="36"/>
        </w:rPr>
      </w:pPr>
      <w:r w:rsidRPr="00CE0D83">
        <w:rPr>
          <w:sz w:val="36"/>
          <w:szCs w:val="36"/>
        </w:rPr>
        <w:t>Citation:</w:t>
      </w:r>
    </w:p>
    <w:p w14:paraId="3BDD863B" w14:textId="35DD0033" w:rsidR="00CE0D83" w:rsidRPr="00CE0D83" w:rsidRDefault="00CE0D83" w:rsidP="00CE0D83">
      <w:pPr>
        <w:rPr>
          <w:sz w:val="24"/>
          <w:szCs w:val="24"/>
        </w:rPr>
      </w:pPr>
      <w:hyperlink r:id="rId10" w:history="1">
        <w:r w:rsidRPr="00CE0D83">
          <w:rPr>
            <w:rStyle w:val="Hyperlink"/>
            <w:sz w:val="24"/>
            <w:szCs w:val="24"/>
          </w:rPr>
          <w:t>https://archive.ics.uci.edu/ml/datasets/concrete+compressive+strength</w:t>
        </w:r>
      </w:hyperlink>
    </w:p>
    <w:p w14:paraId="6CF862EE" w14:textId="5FB15D3C" w:rsidR="00CE0D83" w:rsidRPr="007361A5" w:rsidRDefault="00CE0D83" w:rsidP="00CE0D83">
      <w:pPr>
        <w:rPr>
          <w:rFonts w:ascii="Arial" w:hAnsi="Arial" w:cs="Arial"/>
          <w:color w:val="123654"/>
          <w:sz w:val="24"/>
          <w:szCs w:val="24"/>
        </w:rPr>
      </w:pPr>
      <w:r w:rsidRPr="007361A5">
        <w:rPr>
          <w:rFonts w:ascii="Arial" w:hAnsi="Arial" w:cs="Arial"/>
          <w:color w:val="123654"/>
          <w:sz w:val="24"/>
          <w:szCs w:val="24"/>
        </w:rPr>
        <w:t xml:space="preserve">I-Cheng Yeh, "Modeling of strength of </w:t>
      </w:r>
      <w:proofErr w:type="gramStart"/>
      <w:r w:rsidR="00302C0F" w:rsidRPr="007361A5">
        <w:rPr>
          <w:rFonts w:ascii="Arial" w:hAnsi="Arial" w:cs="Arial"/>
          <w:color w:val="123654"/>
          <w:sz w:val="24"/>
          <w:szCs w:val="24"/>
        </w:rPr>
        <w:t>high performance</w:t>
      </w:r>
      <w:proofErr w:type="gramEnd"/>
      <w:r w:rsidRPr="007361A5">
        <w:rPr>
          <w:rFonts w:ascii="Arial" w:hAnsi="Arial" w:cs="Arial"/>
          <w:color w:val="123654"/>
          <w:sz w:val="24"/>
          <w:szCs w:val="24"/>
        </w:rPr>
        <w:t xml:space="preserve"> concrete using artificial neural networks," Cement and Concrete Research, Vol. 28, No. 12, pp. 1797-1808 (1998)</w:t>
      </w:r>
    </w:p>
    <w:p w14:paraId="1BAAE6C9" w14:textId="066464EB" w:rsidR="002079F9" w:rsidRDefault="002079F9" w:rsidP="00CE0D83">
      <w:pPr>
        <w:rPr>
          <w:rFonts w:ascii="Arial" w:hAnsi="Arial" w:cs="Arial"/>
          <w:color w:val="123654"/>
          <w:sz w:val="28"/>
          <w:szCs w:val="28"/>
        </w:rPr>
      </w:pPr>
    </w:p>
    <w:p w14:paraId="5480522D" w14:textId="42802E07" w:rsidR="002079F9" w:rsidRPr="002079F9" w:rsidRDefault="002079F9" w:rsidP="007361A5">
      <w:pPr>
        <w:pStyle w:val="Heading1"/>
      </w:pPr>
      <w:r w:rsidRPr="002079F9">
        <w:t>Description of Variables:</w:t>
      </w:r>
    </w:p>
    <w:p w14:paraId="4A72A60C" w14:textId="30F71DB9" w:rsidR="002079F9" w:rsidRPr="002079F9" w:rsidRDefault="002079F9" w:rsidP="00CE0D83">
      <w:pPr>
        <w:rPr>
          <w:rFonts w:ascii="Arial" w:hAnsi="Arial" w:cs="Arial"/>
          <w:color w:val="123654"/>
          <w:sz w:val="24"/>
          <w:szCs w:val="24"/>
        </w:rPr>
      </w:pPr>
      <w:r w:rsidRPr="002079F9">
        <w:rPr>
          <w:rFonts w:ascii="Arial" w:hAnsi="Arial" w:cs="Arial"/>
          <w:color w:val="123654"/>
          <w:sz w:val="24"/>
          <w:szCs w:val="24"/>
        </w:rPr>
        <w:t>Number of instances 1030</w:t>
      </w:r>
      <w:r w:rsidRPr="002079F9">
        <w:rPr>
          <w:rFonts w:ascii="Arial" w:hAnsi="Arial" w:cs="Arial"/>
          <w:color w:val="123654"/>
          <w:sz w:val="24"/>
          <w:szCs w:val="24"/>
        </w:rPr>
        <w:br/>
        <w:t>Number of Attributes 9</w:t>
      </w:r>
      <w:r w:rsidRPr="002079F9">
        <w:rPr>
          <w:rFonts w:ascii="Arial" w:hAnsi="Arial" w:cs="Arial"/>
          <w:color w:val="123654"/>
          <w:sz w:val="24"/>
          <w:szCs w:val="24"/>
        </w:rPr>
        <w:br/>
        <w:t>Attribute breakdown 8 quantitative input variables, and 1 quantitative output variable</w:t>
      </w:r>
    </w:p>
    <w:p w14:paraId="133C0280" w14:textId="5A0EE3E9" w:rsidR="002079F9" w:rsidRPr="002079F9" w:rsidRDefault="002079F9" w:rsidP="00CE0D83">
      <w:pPr>
        <w:rPr>
          <w:rFonts w:ascii="Arial" w:hAnsi="Arial" w:cs="Arial"/>
          <w:color w:val="123654"/>
          <w:sz w:val="24"/>
          <w:szCs w:val="24"/>
        </w:rPr>
      </w:pPr>
      <w:r w:rsidRPr="002079F9">
        <w:rPr>
          <w:rFonts w:ascii="Arial" w:hAnsi="Arial" w:cs="Arial"/>
          <w:color w:val="123654"/>
          <w:sz w:val="24"/>
          <w:szCs w:val="24"/>
        </w:rPr>
        <w:t xml:space="preserve">Given are the variable name, variable type, the measurement </w:t>
      </w:r>
      <w:proofErr w:type="gramStart"/>
      <w:r w:rsidRPr="002079F9">
        <w:rPr>
          <w:rFonts w:ascii="Arial" w:hAnsi="Arial" w:cs="Arial"/>
          <w:color w:val="123654"/>
          <w:sz w:val="24"/>
          <w:szCs w:val="24"/>
        </w:rPr>
        <w:t>unit</w:t>
      </w:r>
      <w:proofErr w:type="gramEnd"/>
      <w:r w:rsidRPr="002079F9">
        <w:rPr>
          <w:rFonts w:ascii="Arial" w:hAnsi="Arial" w:cs="Arial"/>
          <w:color w:val="123654"/>
          <w:sz w:val="24"/>
          <w:szCs w:val="24"/>
        </w:rPr>
        <w:t xml:space="preserve"> and a brief description. The concrete compressive strength is the regression problem. The order of this listing corresponds to the order of numerals along the rows of the database.</w:t>
      </w:r>
      <w:r w:rsidRPr="002079F9">
        <w:rPr>
          <w:rFonts w:ascii="Arial" w:hAnsi="Arial" w:cs="Arial"/>
          <w:color w:val="123654"/>
          <w:sz w:val="24"/>
          <w:szCs w:val="24"/>
        </w:rPr>
        <w:br/>
      </w:r>
      <w:r w:rsidRPr="002079F9">
        <w:rPr>
          <w:rFonts w:ascii="Arial" w:hAnsi="Arial" w:cs="Arial"/>
          <w:color w:val="123654"/>
          <w:sz w:val="24"/>
          <w:szCs w:val="24"/>
        </w:rPr>
        <w:br/>
        <w:t>Name -- Data Type -- Measurement -- Description</w:t>
      </w:r>
      <w:r w:rsidRPr="002079F9">
        <w:rPr>
          <w:rFonts w:ascii="Arial" w:hAnsi="Arial" w:cs="Arial"/>
          <w:color w:val="123654"/>
          <w:sz w:val="24"/>
          <w:szCs w:val="24"/>
        </w:rPr>
        <w:br/>
      </w:r>
      <w:r w:rsidRPr="002079F9">
        <w:rPr>
          <w:rFonts w:ascii="Arial" w:hAnsi="Arial" w:cs="Arial"/>
          <w:color w:val="123654"/>
          <w:sz w:val="24"/>
          <w:szCs w:val="24"/>
        </w:rPr>
        <w:br/>
        <w:t>Cement (component 1) -- quantitative -- kg in a m3 mixture -- Input Variable</w:t>
      </w:r>
      <w:r w:rsidRPr="002079F9">
        <w:rPr>
          <w:rFonts w:ascii="Arial" w:hAnsi="Arial" w:cs="Arial"/>
          <w:color w:val="123654"/>
          <w:sz w:val="24"/>
          <w:szCs w:val="24"/>
        </w:rPr>
        <w:br/>
        <w:t>Blast Furnace Slag (component 2) -- quantitative -- kg in a m3 mixture -- Input Variable</w:t>
      </w:r>
      <w:r w:rsidRPr="002079F9">
        <w:rPr>
          <w:rFonts w:ascii="Arial" w:hAnsi="Arial" w:cs="Arial"/>
          <w:color w:val="123654"/>
          <w:sz w:val="24"/>
          <w:szCs w:val="24"/>
        </w:rPr>
        <w:br/>
        <w:t>Fly Ash (component 3) -- quantitative -- kg in a m3 mixture -- Input Variable</w:t>
      </w:r>
      <w:r w:rsidRPr="002079F9">
        <w:rPr>
          <w:rFonts w:ascii="Arial" w:hAnsi="Arial" w:cs="Arial"/>
          <w:color w:val="123654"/>
          <w:sz w:val="24"/>
          <w:szCs w:val="24"/>
        </w:rPr>
        <w:br/>
        <w:t>Water (component 4) -- quantitative -- kg in a m3 mixture -- Input Variable</w:t>
      </w:r>
      <w:r w:rsidRPr="002079F9">
        <w:rPr>
          <w:rFonts w:ascii="Arial" w:hAnsi="Arial" w:cs="Arial"/>
          <w:color w:val="123654"/>
          <w:sz w:val="24"/>
          <w:szCs w:val="24"/>
        </w:rPr>
        <w:br/>
        <w:t>Superplasticizer (component 5) -- quantitative -- kg in a m3 mixture -- Input Variable</w:t>
      </w:r>
      <w:r w:rsidRPr="002079F9">
        <w:rPr>
          <w:rFonts w:ascii="Arial" w:hAnsi="Arial" w:cs="Arial"/>
          <w:color w:val="123654"/>
          <w:sz w:val="24"/>
          <w:szCs w:val="24"/>
        </w:rPr>
        <w:br/>
        <w:t>Coarse Aggregate (component 6) -- quantitative -- kg in a m3 mixture -- Input Variable</w:t>
      </w:r>
      <w:r w:rsidRPr="002079F9">
        <w:rPr>
          <w:rFonts w:ascii="Arial" w:hAnsi="Arial" w:cs="Arial"/>
          <w:color w:val="123654"/>
          <w:sz w:val="24"/>
          <w:szCs w:val="24"/>
        </w:rPr>
        <w:br/>
        <w:t>Fine Aggregate (component 7) -- quantitative -- kg in a m3 mixture -- Input Variable</w:t>
      </w:r>
      <w:r w:rsidRPr="002079F9">
        <w:rPr>
          <w:rFonts w:ascii="Arial" w:hAnsi="Arial" w:cs="Arial"/>
          <w:color w:val="123654"/>
          <w:sz w:val="24"/>
          <w:szCs w:val="24"/>
        </w:rPr>
        <w:br/>
        <w:t>Age -- quantitative -- Day (1~365) -- Input Variable</w:t>
      </w:r>
      <w:r w:rsidRPr="002079F9">
        <w:rPr>
          <w:rFonts w:ascii="Arial" w:hAnsi="Arial" w:cs="Arial"/>
          <w:color w:val="123654"/>
          <w:sz w:val="24"/>
          <w:szCs w:val="24"/>
        </w:rPr>
        <w:br/>
        <w:t>Concrete compressive strength -- quantitative -- MPa -- Output Variable</w:t>
      </w:r>
    </w:p>
    <w:p w14:paraId="084A46BA" w14:textId="77777777" w:rsidR="002079F9" w:rsidRPr="00CE0D83" w:rsidRDefault="002079F9" w:rsidP="00CE0D83">
      <w:pPr>
        <w:rPr>
          <w:sz w:val="28"/>
          <w:szCs w:val="28"/>
        </w:rPr>
      </w:pPr>
    </w:p>
    <w:p w14:paraId="5D9571C7" w14:textId="76E2F964" w:rsidR="002079F9" w:rsidRPr="002079F9" w:rsidRDefault="002079F9" w:rsidP="00CE0D83">
      <w:pPr>
        <w:rPr>
          <w:rFonts w:ascii="Arial" w:hAnsi="Arial" w:cs="Arial"/>
          <w:color w:val="123654"/>
          <w:sz w:val="24"/>
          <w:szCs w:val="24"/>
        </w:rPr>
      </w:pPr>
      <w:r w:rsidRPr="002079F9">
        <w:rPr>
          <w:rFonts w:ascii="Arial" w:hAnsi="Arial" w:cs="Arial"/>
          <w:color w:val="123654"/>
          <w:sz w:val="24"/>
          <w:szCs w:val="24"/>
        </w:rPr>
        <w:t>A complete listing of the data used in your project if you have less than 100 cases. If more, a sample of 100 cases is sufficient.</w:t>
      </w:r>
    </w:p>
    <w:tbl>
      <w:tblPr>
        <w:tblW w:w="104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9"/>
        <w:gridCol w:w="992"/>
        <w:gridCol w:w="1143"/>
        <w:gridCol w:w="1147"/>
        <w:gridCol w:w="1376"/>
        <w:gridCol w:w="1270"/>
        <w:gridCol w:w="1152"/>
        <w:gridCol w:w="967"/>
        <w:gridCol w:w="1390"/>
      </w:tblGrid>
      <w:tr w:rsidR="002079F9" w:rsidRPr="002079F9" w14:paraId="20A1CA76" w14:textId="77777777" w:rsidTr="002079F9">
        <w:trPr>
          <w:trHeight w:val="732"/>
        </w:trPr>
        <w:tc>
          <w:tcPr>
            <w:tcW w:w="1149" w:type="dxa"/>
            <w:shd w:val="clear" w:color="auto" w:fill="auto"/>
            <w:hideMark/>
          </w:tcPr>
          <w:p w14:paraId="26C13563" w14:textId="77777777" w:rsidR="002079F9" w:rsidRPr="002079F9" w:rsidRDefault="002079F9" w:rsidP="002079F9">
            <w:pPr>
              <w:spacing w:after="0" w:line="240" w:lineRule="auto"/>
              <w:rPr>
                <w:rFonts w:ascii="Times New Roman" w:eastAsia="PMingLiU" w:hAnsi="Times New Roman" w:cs="Times New Roman"/>
                <w:sz w:val="18"/>
                <w:szCs w:val="18"/>
              </w:rPr>
            </w:pPr>
            <w:r w:rsidRPr="002079F9">
              <w:rPr>
                <w:rFonts w:ascii="Times New Roman" w:eastAsia="PMingLiU" w:hAnsi="Times New Roman" w:cs="Times New Roman"/>
                <w:sz w:val="18"/>
                <w:szCs w:val="18"/>
              </w:rPr>
              <w:t xml:space="preserve">Cement </w:t>
            </w:r>
          </w:p>
        </w:tc>
        <w:tc>
          <w:tcPr>
            <w:tcW w:w="992" w:type="dxa"/>
            <w:shd w:val="clear" w:color="auto" w:fill="auto"/>
            <w:hideMark/>
          </w:tcPr>
          <w:p w14:paraId="5D29DBF9" w14:textId="77777777" w:rsidR="002079F9" w:rsidRPr="002079F9" w:rsidRDefault="002079F9" w:rsidP="002079F9">
            <w:pPr>
              <w:spacing w:after="0" w:line="240" w:lineRule="auto"/>
              <w:rPr>
                <w:rFonts w:ascii="Times New Roman" w:eastAsia="PMingLiU" w:hAnsi="Times New Roman" w:cs="Times New Roman"/>
                <w:sz w:val="18"/>
                <w:szCs w:val="18"/>
              </w:rPr>
            </w:pPr>
            <w:r w:rsidRPr="002079F9">
              <w:rPr>
                <w:rFonts w:ascii="Times New Roman" w:eastAsia="PMingLiU" w:hAnsi="Times New Roman" w:cs="Times New Roman"/>
                <w:sz w:val="18"/>
                <w:szCs w:val="18"/>
              </w:rPr>
              <w:t xml:space="preserve">Blast Furnace Slag </w:t>
            </w:r>
          </w:p>
        </w:tc>
        <w:tc>
          <w:tcPr>
            <w:tcW w:w="1143" w:type="dxa"/>
            <w:shd w:val="clear" w:color="auto" w:fill="auto"/>
            <w:hideMark/>
          </w:tcPr>
          <w:p w14:paraId="29E8C476" w14:textId="77777777" w:rsidR="002079F9" w:rsidRPr="002079F9" w:rsidRDefault="002079F9" w:rsidP="002079F9">
            <w:pPr>
              <w:spacing w:after="0" w:line="240" w:lineRule="auto"/>
              <w:rPr>
                <w:rFonts w:ascii="Times New Roman" w:eastAsia="PMingLiU" w:hAnsi="Times New Roman" w:cs="Times New Roman"/>
                <w:sz w:val="18"/>
                <w:szCs w:val="18"/>
              </w:rPr>
            </w:pPr>
            <w:r w:rsidRPr="002079F9">
              <w:rPr>
                <w:rFonts w:ascii="Times New Roman" w:eastAsia="PMingLiU" w:hAnsi="Times New Roman" w:cs="Times New Roman"/>
                <w:sz w:val="18"/>
                <w:szCs w:val="18"/>
              </w:rPr>
              <w:t xml:space="preserve">Fly Ash </w:t>
            </w:r>
          </w:p>
        </w:tc>
        <w:tc>
          <w:tcPr>
            <w:tcW w:w="1147" w:type="dxa"/>
            <w:shd w:val="clear" w:color="auto" w:fill="auto"/>
            <w:hideMark/>
          </w:tcPr>
          <w:p w14:paraId="61C5B703" w14:textId="77777777" w:rsidR="002079F9" w:rsidRPr="002079F9" w:rsidRDefault="002079F9" w:rsidP="002079F9">
            <w:pPr>
              <w:spacing w:after="0" w:line="240" w:lineRule="auto"/>
              <w:rPr>
                <w:rFonts w:ascii="Times New Roman" w:eastAsia="PMingLiU" w:hAnsi="Times New Roman" w:cs="Times New Roman"/>
                <w:sz w:val="18"/>
                <w:szCs w:val="18"/>
              </w:rPr>
            </w:pPr>
            <w:r w:rsidRPr="002079F9">
              <w:rPr>
                <w:rFonts w:ascii="Times New Roman" w:eastAsia="PMingLiU" w:hAnsi="Times New Roman" w:cs="Times New Roman"/>
                <w:sz w:val="18"/>
                <w:szCs w:val="18"/>
              </w:rPr>
              <w:t xml:space="preserve">Water  </w:t>
            </w:r>
          </w:p>
        </w:tc>
        <w:tc>
          <w:tcPr>
            <w:tcW w:w="1190" w:type="dxa"/>
            <w:shd w:val="clear" w:color="auto" w:fill="auto"/>
            <w:hideMark/>
          </w:tcPr>
          <w:p w14:paraId="790AC740" w14:textId="77777777" w:rsidR="002079F9" w:rsidRPr="002079F9" w:rsidRDefault="002079F9" w:rsidP="002079F9">
            <w:pPr>
              <w:spacing w:after="0" w:line="240" w:lineRule="auto"/>
              <w:rPr>
                <w:rFonts w:ascii="Times New Roman" w:eastAsia="PMingLiU" w:hAnsi="Times New Roman" w:cs="Times New Roman"/>
                <w:sz w:val="18"/>
                <w:szCs w:val="18"/>
              </w:rPr>
            </w:pPr>
            <w:r w:rsidRPr="002079F9">
              <w:rPr>
                <w:rFonts w:ascii="Times New Roman" w:eastAsia="PMingLiU" w:hAnsi="Times New Roman" w:cs="Times New Roman"/>
                <w:sz w:val="18"/>
                <w:szCs w:val="18"/>
              </w:rPr>
              <w:t xml:space="preserve">Superplasticizer </w:t>
            </w:r>
          </w:p>
        </w:tc>
        <w:tc>
          <w:tcPr>
            <w:tcW w:w="1270" w:type="dxa"/>
            <w:shd w:val="clear" w:color="auto" w:fill="auto"/>
            <w:hideMark/>
          </w:tcPr>
          <w:p w14:paraId="2D8AE84C" w14:textId="77777777" w:rsidR="002079F9" w:rsidRPr="002079F9" w:rsidRDefault="002079F9" w:rsidP="002079F9">
            <w:pPr>
              <w:spacing w:after="0" w:line="240" w:lineRule="auto"/>
              <w:rPr>
                <w:rFonts w:ascii="Times New Roman" w:eastAsia="PMingLiU" w:hAnsi="Times New Roman" w:cs="Times New Roman"/>
                <w:sz w:val="18"/>
                <w:szCs w:val="18"/>
              </w:rPr>
            </w:pPr>
            <w:r w:rsidRPr="002079F9">
              <w:rPr>
                <w:rFonts w:ascii="Times New Roman" w:eastAsia="PMingLiU" w:hAnsi="Times New Roman" w:cs="Times New Roman"/>
                <w:sz w:val="18"/>
                <w:szCs w:val="18"/>
              </w:rPr>
              <w:t xml:space="preserve">Coarse Aggregate  </w:t>
            </w:r>
          </w:p>
        </w:tc>
        <w:tc>
          <w:tcPr>
            <w:tcW w:w="1152" w:type="dxa"/>
            <w:shd w:val="clear" w:color="auto" w:fill="auto"/>
            <w:hideMark/>
          </w:tcPr>
          <w:p w14:paraId="44FE83CD" w14:textId="77777777" w:rsidR="002079F9" w:rsidRPr="002079F9" w:rsidRDefault="002079F9" w:rsidP="002079F9">
            <w:pPr>
              <w:spacing w:after="0" w:line="240" w:lineRule="auto"/>
              <w:rPr>
                <w:rFonts w:ascii="Times New Roman" w:eastAsia="PMingLiU" w:hAnsi="Times New Roman" w:cs="Times New Roman"/>
                <w:sz w:val="18"/>
                <w:szCs w:val="18"/>
              </w:rPr>
            </w:pPr>
            <w:r w:rsidRPr="002079F9">
              <w:rPr>
                <w:rFonts w:ascii="Times New Roman" w:eastAsia="PMingLiU" w:hAnsi="Times New Roman" w:cs="Times New Roman"/>
                <w:sz w:val="18"/>
                <w:szCs w:val="18"/>
              </w:rPr>
              <w:t xml:space="preserve">Fine Aggregate </w:t>
            </w:r>
          </w:p>
        </w:tc>
        <w:tc>
          <w:tcPr>
            <w:tcW w:w="967" w:type="dxa"/>
            <w:shd w:val="clear" w:color="auto" w:fill="auto"/>
            <w:hideMark/>
          </w:tcPr>
          <w:p w14:paraId="7313214B" w14:textId="77777777" w:rsidR="002079F9" w:rsidRPr="002079F9" w:rsidRDefault="002079F9" w:rsidP="002079F9">
            <w:pPr>
              <w:spacing w:after="0" w:line="240" w:lineRule="auto"/>
              <w:rPr>
                <w:rFonts w:ascii="Times New Roman" w:eastAsia="PMingLiU" w:hAnsi="Times New Roman" w:cs="Times New Roman"/>
                <w:sz w:val="18"/>
                <w:szCs w:val="18"/>
              </w:rPr>
            </w:pPr>
            <w:r w:rsidRPr="002079F9">
              <w:rPr>
                <w:rFonts w:ascii="Times New Roman" w:eastAsia="PMingLiU" w:hAnsi="Times New Roman" w:cs="Times New Roman"/>
                <w:sz w:val="18"/>
                <w:szCs w:val="18"/>
              </w:rPr>
              <w:t xml:space="preserve">Age </w:t>
            </w:r>
          </w:p>
        </w:tc>
        <w:tc>
          <w:tcPr>
            <w:tcW w:w="1390" w:type="dxa"/>
            <w:shd w:val="clear" w:color="auto" w:fill="auto"/>
            <w:hideMark/>
          </w:tcPr>
          <w:p w14:paraId="3FF12193" w14:textId="77777777" w:rsidR="002079F9" w:rsidRPr="002079F9" w:rsidRDefault="002079F9" w:rsidP="002079F9">
            <w:pPr>
              <w:spacing w:after="0" w:line="240" w:lineRule="auto"/>
              <w:rPr>
                <w:rFonts w:ascii="Times New Roman" w:eastAsia="PMingLiU" w:hAnsi="Times New Roman" w:cs="Times New Roman"/>
                <w:sz w:val="18"/>
                <w:szCs w:val="18"/>
              </w:rPr>
            </w:pPr>
            <w:r w:rsidRPr="002079F9">
              <w:rPr>
                <w:rFonts w:ascii="Times New Roman" w:eastAsia="PMingLiU" w:hAnsi="Times New Roman" w:cs="Times New Roman"/>
                <w:sz w:val="18"/>
                <w:szCs w:val="18"/>
              </w:rPr>
              <w:t xml:space="preserve">Concrete compressive strength </w:t>
            </w:r>
          </w:p>
        </w:tc>
      </w:tr>
      <w:tr w:rsidR="002079F9" w:rsidRPr="002079F9" w14:paraId="09E82FA5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9E0E45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4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3A49E6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D5E4D5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5CA77C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6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361A6F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.5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45043B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40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6430E2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6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58321B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2B08B9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9.99 </w:t>
            </w:r>
          </w:p>
        </w:tc>
      </w:tr>
      <w:tr w:rsidR="002079F9" w:rsidRPr="002079F9" w14:paraId="6F74FE34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B78963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4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C27D4E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F1FBE1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6FCB80B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6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D15036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.5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A3179F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55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721AF7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6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254FF7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31D9112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1.89 </w:t>
            </w:r>
          </w:p>
        </w:tc>
      </w:tr>
      <w:tr w:rsidR="002079F9" w:rsidRPr="002079F9" w14:paraId="1F2826BF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64911B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2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C38966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2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1EFDFC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A691C8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D78403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944111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3505F0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D5B121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7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29D3030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0.27 </w:t>
            </w:r>
          </w:p>
        </w:tc>
      </w:tr>
      <w:tr w:rsidR="002079F9" w:rsidRPr="002079F9" w14:paraId="2DBAB808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26322E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2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03E2C7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2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C3CAE7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EFCFD6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A91C51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542BC3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7C3BD1B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DEA233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5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3A56C46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1.05 </w:t>
            </w:r>
          </w:p>
        </w:tc>
      </w:tr>
      <w:tr w:rsidR="002079F9" w:rsidRPr="002079F9" w14:paraId="1C8C458F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F32DF5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8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DAF4E6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2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95E61D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4DD1C7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19A28D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21DCCF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78.4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C4D328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25.5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897C56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17DA76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4.30 </w:t>
            </w:r>
          </w:p>
        </w:tc>
      </w:tr>
      <w:tr w:rsidR="002079F9" w:rsidRPr="002079F9" w14:paraId="3FCA1BBA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C552D5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lastRenderedPageBreak/>
              <w:t xml:space="preserve">266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AB8DA0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4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0927CE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ECE120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295FF7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F76542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987CA9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973DBF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CC9ABA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.03 </w:t>
            </w:r>
          </w:p>
        </w:tc>
      </w:tr>
      <w:tr w:rsidR="002079F9" w:rsidRPr="002079F9" w14:paraId="5C29DAB0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796790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2AEB05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5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2AF60B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D1EB41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DEF74C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65FC66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734ACAE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7572BA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5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6328BC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3.70 </w:t>
            </w:r>
          </w:p>
        </w:tc>
      </w:tr>
      <w:tr w:rsidR="002079F9" w:rsidRPr="002079F9" w14:paraId="6E9ADF2B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CB77A0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5D0AA6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5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125AE5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3D9E550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E30354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A78887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1D17DC0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760C51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677022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.45 </w:t>
            </w:r>
          </w:p>
        </w:tc>
      </w:tr>
      <w:tr w:rsidR="002079F9" w:rsidRPr="002079F9" w14:paraId="5155C5E5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67073A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66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310967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4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E694F2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90EC25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6436E4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23E9B93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873214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3D0D11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CF2954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5.85 </w:t>
            </w:r>
          </w:p>
        </w:tc>
      </w:tr>
      <w:tr w:rsidR="002079F9" w:rsidRPr="002079F9" w14:paraId="399F50A7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295BAC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52A72C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68820F0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6086D44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F8BBBF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EB6770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900226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534965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D7982E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9.29 </w:t>
            </w:r>
          </w:p>
        </w:tc>
      </w:tr>
      <w:tr w:rsidR="002079F9" w:rsidRPr="002079F9" w14:paraId="7DF78DEB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FE5D8D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8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FBC25C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2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001A77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A837E1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1881E3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2DFC7EE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78.4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A9DF42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25.5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8AB925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91B0E1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.07 </w:t>
            </w:r>
          </w:p>
        </w:tc>
      </w:tr>
      <w:tr w:rsidR="002079F9" w:rsidRPr="002079F9" w14:paraId="742C2F04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1D0C783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8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26CBBF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2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073880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B35A50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409928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E48193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78.4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EFC45B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25.5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F0A9B0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4EA1B7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.02 </w:t>
            </w:r>
          </w:p>
        </w:tc>
      </w:tr>
      <w:tr w:rsidR="002079F9" w:rsidRPr="002079F9" w14:paraId="06513E7C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5E14B2A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B16706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6E41BE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80F54F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F3C799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4E10EC6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7A4AB3F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EE7D91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7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3F7F00D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3.01 </w:t>
            </w:r>
          </w:p>
        </w:tc>
      </w:tr>
      <w:tr w:rsidR="002079F9" w:rsidRPr="002079F9" w14:paraId="105905C9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5D6DBD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EBD655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2E5429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039B84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16093C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112146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DA5AED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830C05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14F0AA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.33 </w:t>
            </w:r>
          </w:p>
        </w:tc>
      </w:tr>
      <w:tr w:rsidR="002079F9" w:rsidRPr="002079F9" w14:paraId="476B5AEB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23FA45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04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E8FAF6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6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9483B6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331B175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15A237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A0E758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7C0715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CC935F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E289F1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.81 </w:t>
            </w:r>
          </w:p>
        </w:tc>
      </w:tr>
      <w:tr w:rsidR="002079F9" w:rsidRPr="002079F9" w14:paraId="4AD18E62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C8BB9F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76B303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624CFC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D44929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AB8574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CF980B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ACB7CE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B83084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CE1504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2.91 </w:t>
            </w:r>
          </w:p>
        </w:tc>
      </w:tr>
      <w:tr w:rsidR="002079F9" w:rsidRPr="002079F9" w14:paraId="29693CEE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450103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9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E8B7DF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09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86CB1C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CED87C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F7F68D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5E6B25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47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E54751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6.9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91CEA1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54E56E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9.36 </w:t>
            </w:r>
          </w:p>
        </w:tc>
      </w:tr>
      <w:tr w:rsidR="002079F9" w:rsidRPr="002079F9" w14:paraId="1427145C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5533BD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42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52BAEF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7E3862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E9F6DC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5422CD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26BE7ED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7514859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F561EB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5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5E52E1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6.14 </w:t>
            </w:r>
          </w:p>
        </w:tc>
      </w:tr>
      <w:tr w:rsidR="002079F9" w:rsidRPr="002079F9" w14:paraId="0949E12D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3A44D0A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D04AE1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5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796AC8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A647AC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BC5DFD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2128BE2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314AF6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B9A8B5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32E1536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0.56 </w:t>
            </w:r>
          </w:p>
        </w:tc>
      </w:tr>
      <w:tr w:rsidR="002079F9" w:rsidRPr="002079F9" w14:paraId="0A9275FB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25042C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C1DC3E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6CF21E7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1F8753A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5A1364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4AB873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36E87B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2596FA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2C1DB41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.62 </w:t>
            </w:r>
          </w:p>
        </w:tc>
      </w:tr>
      <w:tr w:rsidR="002079F9" w:rsidRPr="002079F9" w14:paraId="5784B6F1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FC4C45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AAC691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3484F0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80C97C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628B8F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34DA53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4C7162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4A8B4D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72EBFE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1.84 </w:t>
            </w:r>
          </w:p>
        </w:tc>
      </w:tr>
      <w:tr w:rsidR="002079F9" w:rsidRPr="002079F9" w14:paraId="53D50C3A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196B140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9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BECB15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09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25BBA5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140922E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D8CDCB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FFB954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47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19A548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6.9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8A99E6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E2F9E3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.24 </w:t>
            </w:r>
          </w:p>
        </w:tc>
      </w:tr>
      <w:tr w:rsidR="002079F9" w:rsidRPr="002079F9" w14:paraId="143F26A9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F42F70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9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70B4E8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09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7CFCD4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A0421C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B8F724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291F079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47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673463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6.9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F593FF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DF8937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.06 </w:t>
            </w:r>
          </w:p>
        </w:tc>
      </w:tr>
      <w:tr w:rsidR="002079F9" w:rsidRPr="002079F9" w14:paraId="1B99CAE0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55BAEBB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9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EF1F93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09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3F37B9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EDA29F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288290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C9B55B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47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E33918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6.9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B6328F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6281AD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4.21 </w:t>
            </w:r>
          </w:p>
        </w:tc>
      </w:tr>
      <w:tr w:rsidR="002079F9" w:rsidRPr="002079F9" w14:paraId="419506D9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608AC0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5BC21F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D6F0A9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7F54BB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866B30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46EEDD9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4B7158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0EC301E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5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A2C53B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2.52 </w:t>
            </w:r>
          </w:p>
        </w:tc>
      </w:tr>
      <w:tr w:rsidR="002079F9" w:rsidRPr="002079F9" w14:paraId="52220834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D348B7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3D7763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6BDF5DA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31957B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E46E53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0D451C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1C53627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45F466C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7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C180FC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3.30 </w:t>
            </w:r>
          </w:p>
        </w:tc>
      </w:tr>
      <w:tr w:rsidR="002079F9" w:rsidRPr="002079F9" w14:paraId="2A145EA5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EA1949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7CE860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5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68F8894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1B7D86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4F6300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39C538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F3C5E1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9F29D9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7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B940F1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1.15 </w:t>
            </w:r>
          </w:p>
        </w:tc>
      </w:tr>
      <w:tr w:rsidR="002079F9" w:rsidRPr="002079F9" w14:paraId="1F98D5E4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A7F9FB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42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D1EAC5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CC620F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37EB15F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0B5AE9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4F6DFB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DF1770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370119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D5EF98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2.12 </w:t>
            </w:r>
          </w:p>
        </w:tc>
      </w:tr>
      <w:tr w:rsidR="002079F9" w:rsidRPr="002079F9" w14:paraId="46CD00CE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55257B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2FC7AD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B01AF7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AB58A3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184B8A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BAD840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AAE45A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AB2D42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9810C9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7.43 </w:t>
            </w:r>
          </w:p>
        </w:tc>
      </w:tr>
      <w:tr w:rsidR="002079F9" w:rsidRPr="002079F9" w14:paraId="1CDBCC60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1A4B3A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8CFF2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A268F0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44A016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624513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A4C767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26856C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7D674B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949BCC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.60 </w:t>
            </w:r>
          </w:p>
        </w:tc>
      </w:tr>
      <w:tr w:rsidR="002079F9" w:rsidRPr="002079F9" w14:paraId="584D17AB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373C4DA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04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F7AC94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6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48917B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A60912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5ADDA7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9A3CC4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BE04B4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46B3F4C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5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0C31D7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5.26 </w:t>
            </w:r>
          </w:p>
        </w:tc>
      </w:tr>
      <w:tr w:rsidR="002079F9" w:rsidRPr="002079F9" w14:paraId="29217EA6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091EDF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66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963D35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4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5AE53B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BCE816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C4711C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D82C6F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D17648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579038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5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E896CD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2.91 </w:t>
            </w:r>
          </w:p>
        </w:tc>
      </w:tr>
      <w:tr w:rsidR="002079F9" w:rsidRPr="002079F9" w14:paraId="4A34C3A3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5047A9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8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7E026B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2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D38DF0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9D0755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D318E9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1386C2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78.4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C9B106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25.5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3D21F2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F0126A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1.72 </w:t>
            </w:r>
          </w:p>
        </w:tc>
      </w:tr>
      <w:tr w:rsidR="002079F9" w:rsidRPr="002079F9" w14:paraId="0468BE97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5421E6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496301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0C08D5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5FA52E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F4AAEF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F276A0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761BC47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24D0A5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7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092378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.13 </w:t>
            </w:r>
          </w:p>
        </w:tc>
      </w:tr>
      <w:tr w:rsidR="002079F9" w:rsidRPr="002079F9" w14:paraId="25476467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1644F1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03B1F7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7323D3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1D62666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2FF62F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A83BC7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AE250A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473C5F9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5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22C370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3.69 </w:t>
            </w:r>
          </w:p>
        </w:tc>
      </w:tr>
      <w:tr w:rsidR="002079F9" w:rsidRPr="002079F9" w14:paraId="7B8AA042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3EE3961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C00CB1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57B0A3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C42CA6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95C7C2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C13EC1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354F4D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4D42993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7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EFC2E5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.41 </w:t>
            </w:r>
          </w:p>
        </w:tc>
      </w:tr>
      <w:tr w:rsidR="002079F9" w:rsidRPr="002079F9" w14:paraId="77E1F662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1033105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05D58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4DCAD2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0EB6B3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27DD43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043C9C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3A1ACA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C69FBE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8F0C5D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0.08 </w:t>
            </w:r>
          </w:p>
        </w:tc>
      </w:tr>
      <w:tr w:rsidR="002079F9" w:rsidRPr="002079F9" w14:paraId="586306BF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32B5F96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2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A2E8CC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2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6DAD73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47FA35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FAAF1B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4C07C58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131DA4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08EE66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528C6E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7.72 </w:t>
            </w:r>
          </w:p>
        </w:tc>
      </w:tr>
      <w:tr w:rsidR="002079F9" w:rsidRPr="002079F9" w14:paraId="4DEF9AE4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A06B92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EF92ED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886874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3C00B03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1743C3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337D45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FD9E1D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4B9474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22EF35C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.23 </w:t>
            </w:r>
          </w:p>
        </w:tc>
      </w:tr>
      <w:tr w:rsidR="002079F9" w:rsidRPr="002079F9" w14:paraId="16881C17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C15F71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1B60F0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06AF37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20B863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F29697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2BFC08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14949F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3A7638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7A2AB0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.25 </w:t>
            </w:r>
          </w:p>
        </w:tc>
      </w:tr>
      <w:tr w:rsidR="002079F9" w:rsidRPr="002079F9" w14:paraId="5C92CE98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EAA4B1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42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60F75B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A22D3F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52A0A8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8E2198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4FA5D5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3DC5BE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7BF744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6DCB83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0.46 </w:t>
            </w:r>
          </w:p>
        </w:tc>
      </w:tr>
      <w:tr w:rsidR="002079F9" w:rsidRPr="002079F9" w14:paraId="7AD1353E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70C902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80340C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FD9AC0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CA93AD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3425FA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45B9F6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9FFB65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2032C1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5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EBEDA7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3.70 </w:t>
            </w:r>
          </w:p>
        </w:tc>
      </w:tr>
      <w:tr w:rsidR="002079F9" w:rsidRPr="002079F9" w14:paraId="7E14BB3E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6F4762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B65559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6990534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60D775B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4CC3D7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A5F7A8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BEBE3D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3903FF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5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FF2BB9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9.00 </w:t>
            </w:r>
          </w:p>
        </w:tc>
      </w:tr>
      <w:tr w:rsidR="002079F9" w:rsidRPr="002079F9" w14:paraId="38B669F0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C603CB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lastRenderedPageBreak/>
              <w:t xml:space="preserve">38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06612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6C99D7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FAB7E1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111A68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D2F59C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1C93BFA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B2BF82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0DAE60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3.10 </w:t>
            </w:r>
          </w:p>
        </w:tc>
      </w:tr>
      <w:tr w:rsidR="002079F9" w:rsidRPr="002079F9" w14:paraId="2EB0F61A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90AF12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3D2649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96B007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18FE248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8CD4C8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26FCC07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96F5EC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093ED2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5FEE55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1.54 </w:t>
            </w:r>
          </w:p>
        </w:tc>
      </w:tr>
      <w:tr w:rsidR="002079F9" w:rsidRPr="002079F9" w14:paraId="410E3BAE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55DDFF7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09E3EA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1D6CFB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8EB255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003C16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B20A8E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EFC56D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019C8DC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DF73DE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5.08 </w:t>
            </w:r>
          </w:p>
        </w:tc>
      </w:tr>
      <w:tr w:rsidR="002079F9" w:rsidRPr="002079F9" w14:paraId="7E56C639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5A145E2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49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A6CACC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62D010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78CF58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5B43EA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ED40A6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47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7A099D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6.9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73AA76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034A2D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.05 </w:t>
            </w:r>
          </w:p>
        </w:tc>
      </w:tr>
      <w:tr w:rsidR="002079F9" w:rsidRPr="002079F9" w14:paraId="314771F4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1FF6F8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F6712D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5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04BB3A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337E1D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1DEC1B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29BADC4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0A098B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C10261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291DFE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0.76 </w:t>
            </w:r>
          </w:p>
        </w:tc>
      </w:tr>
      <w:tr w:rsidR="002079F9" w:rsidRPr="002079F9" w14:paraId="33B0986F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1CEB755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001A60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A4BD9D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3AF1B7A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61F8B5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331B94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59E0B3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B2069A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58252D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6.26 </w:t>
            </w:r>
          </w:p>
        </w:tc>
      </w:tr>
      <w:tr w:rsidR="002079F9" w:rsidRPr="002079F9" w14:paraId="0EEBF490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18D4B91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3CE386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5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95650A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F603DC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A2FD15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77ED7B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8264A8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0067FC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460C18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2.82 </w:t>
            </w:r>
          </w:p>
        </w:tc>
      </w:tr>
      <w:tr w:rsidR="002079F9" w:rsidRPr="002079F9" w14:paraId="59F20118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D12007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2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6A8D25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2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59AFA4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5811E8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57C467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BA7B94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C7B398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0E5B938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A36F8C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9.78 </w:t>
            </w:r>
          </w:p>
        </w:tc>
      </w:tr>
      <w:tr w:rsidR="002079F9" w:rsidRPr="002079F9" w14:paraId="5C77FFCB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3420CEA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9A4F42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838207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1C423EF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476330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58FFD8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FFD7B5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A723A0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3B2A2FC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6.93 </w:t>
            </w:r>
          </w:p>
        </w:tc>
      </w:tr>
      <w:tr w:rsidR="002079F9" w:rsidRPr="002079F9" w14:paraId="46BFB468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29CFD6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BB2B03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7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11EE64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97425E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7DEE41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CE1F42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360E1F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46C9EAD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B423A3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.12 </w:t>
            </w:r>
          </w:p>
        </w:tc>
      </w:tr>
      <w:tr w:rsidR="002079F9" w:rsidRPr="002079F9" w14:paraId="4F29CEB7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378D99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04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E41421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6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8912EF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4C3A5E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0C15A0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4A78BC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AAACF0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5D40E3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331237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9.19 </w:t>
            </w:r>
          </w:p>
        </w:tc>
      </w:tr>
      <w:tr w:rsidR="002079F9" w:rsidRPr="002079F9" w14:paraId="0DC91809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11EC177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9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94C6FD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09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46C705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F1F7C0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5E5BCB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98647F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47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7F82EC0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6.9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CA6801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A8CFCB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.59 </w:t>
            </w:r>
          </w:p>
        </w:tc>
      </w:tr>
      <w:tr w:rsidR="002079F9" w:rsidRPr="002079F9" w14:paraId="3B98DC89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6ABD36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8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8DB0BB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2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65D1C8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D1D72D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DCA7FB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C9337F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78.4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6D71BD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25.5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0554769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455D35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.64 </w:t>
            </w:r>
          </w:p>
        </w:tc>
      </w:tr>
      <w:tr w:rsidR="002079F9" w:rsidRPr="002079F9" w14:paraId="11449D96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251554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5405E2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168D93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E61945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0843EB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C66126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12DC286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307838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5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24D0EF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1.93 </w:t>
            </w:r>
          </w:p>
        </w:tc>
      </w:tr>
      <w:tr w:rsidR="002079F9" w:rsidRPr="002079F9" w14:paraId="6081AAA7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105E344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8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9081E6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2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783E98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3AA2C72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1BEADE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B218FF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78.4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19CE0E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25.5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A6CE68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ED445A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.13 </w:t>
            </w:r>
          </w:p>
        </w:tc>
      </w:tr>
      <w:tr w:rsidR="002079F9" w:rsidRPr="002079F9" w14:paraId="3EF3F088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97CBA7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04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10AFD8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6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DAC7BF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6D1C391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EC75EC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18BEB4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1FCF08A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48B7EC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68B742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0.95 </w:t>
            </w:r>
          </w:p>
        </w:tc>
      </w:tr>
      <w:tr w:rsidR="002079F9" w:rsidRPr="002079F9" w14:paraId="4D248C24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F5F6E9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2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B237BB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2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B4EE16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3C2AA51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B0CD17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45CD18E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84118C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45F7ED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E9249C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.02 </w:t>
            </w:r>
          </w:p>
        </w:tc>
      </w:tr>
      <w:tr w:rsidR="002079F9" w:rsidRPr="002079F9" w14:paraId="4388CF9B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E2113E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04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604473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6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D2C4CA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785E72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700C0D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22F3E36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168EA8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0FAD2C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7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2175E96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4.38 </w:t>
            </w:r>
          </w:p>
        </w:tc>
      </w:tr>
      <w:tr w:rsidR="002079F9" w:rsidRPr="002079F9" w14:paraId="37501CB9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29136B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66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7EC5AD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4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1653CC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33D955E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3C0DD2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8EFF18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7811F79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45498D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7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C77B46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1.73 </w:t>
            </w:r>
          </w:p>
        </w:tc>
      </w:tr>
      <w:tr w:rsidR="002079F9" w:rsidRPr="002079F9" w14:paraId="0FF15733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176AA81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1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1C0689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D79D6C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63078D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C998C8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9B0F38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71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47A7B3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0.6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9D7027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887771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.87 </w:t>
            </w:r>
          </w:p>
        </w:tc>
      </w:tr>
      <w:tr w:rsidR="002079F9" w:rsidRPr="002079F9" w14:paraId="5FB01C13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38AAF3D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158DD9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93AA27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97734D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D335A9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626890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F6494D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00AF8D4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7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9CC5A4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0.66 </w:t>
            </w:r>
          </w:p>
        </w:tc>
      </w:tr>
      <w:tr w:rsidR="002079F9" w:rsidRPr="002079F9" w14:paraId="30DA9B15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231F8B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66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22063D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4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FA23E1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E35D2A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1DFFF2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94C5FE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206CCA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9E5D69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3165FE5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8.70 </w:t>
            </w:r>
          </w:p>
        </w:tc>
      </w:tr>
      <w:tr w:rsidR="002079F9" w:rsidRPr="002079F9" w14:paraId="1775E914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D7C41C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42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2F5591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968D99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166F91A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134794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51E8EE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05D57D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8007D3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7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5D1AA0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5.06 </w:t>
            </w:r>
          </w:p>
        </w:tc>
      </w:tr>
      <w:tr w:rsidR="002079F9" w:rsidRPr="002079F9" w14:paraId="2F718A07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17B5FC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9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51577D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09.4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3A3F95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4A1E80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2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24E676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4E08ED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47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5D4941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6.9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474219D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0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DE6EF2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4.70 </w:t>
            </w:r>
          </w:p>
        </w:tc>
      </w:tr>
      <w:tr w:rsidR="002079F9" w:rsidRPr="002079F9" w14:paraId="7B850680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31C906B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2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8142C1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2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8ED623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15DE110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341129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272EFC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E65F66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94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8AB562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01472C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0.28 </w:t>
            </w:r>
          </w:p>
        </w:tc>
      </w:tr>
      <w:tr w:rsidR="002079F9" w:rsidRPr="002079F9" w14:paraId="4532ABF3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3957492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0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49DF8F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9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B65047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D69B9F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8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C1076C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EA86FC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2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ED5F35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7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0E4878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A31025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0.86 </w:t>
            </w:r>
          </w:p>
        </w:tc>
      </w:tr>
      <w:tr w:rsidR="002079F9" w:rsidRPr="002079F9" w14:paraId="1DC5CB90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3FB70E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8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0272FC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A60A15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819408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6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BCC181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FC4D69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20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D68329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0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169DAC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4FB750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1.99 </w:t>
            </w:r>
          </w:p>
        </w:tc>
      </w:tr>
      <w:tr w:rsidR="002079F9" w:rsidRPr="002079F9" w14:paraId="1A2D5166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81F1F5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74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D031AA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9.2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B21AF9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65AF02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70.1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9BAF08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.1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3A9B93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26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13354D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56.7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494A781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8EF2A0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4.40 </w:t>
            </w:r>
          </w:p>
        </w:tc>
      </w:tr>
      <w:tr w:rsidR="002079F9" w:rsidRPr="002079F9" w14:paraId="0DCD8DAE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579888A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13.3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1BE426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62.2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B06794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2678F6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75.5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9F550D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.6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32BFE1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46.9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9BF56A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11.8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4C6B20A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44D0800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.80 </w:t>
            </w:r>
          </w:p>
        </w:tc>
      </w:tr>
      <w:tr w:rsidR="002079F9" w:rsidRPr="002079F9" w14:paraId="636AA763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1C0F19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2016CE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6.3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BBC7A9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8B8D3E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3.5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5A6CB0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6.5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2AC6E4D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B44FEA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87.1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0E9B5D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0F0DD6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.40 </w:t>
            </w:r>
          </w:p>
        </w:tc>
      </w:tr>
      <w:tr w:rsidR="002079F9" w:rsidRPr="002079F9" w14:paraId="1EDE8645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DA45B4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54DA1B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6.3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E4269F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14E7D2E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1.4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C933EF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.6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7E3490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6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576177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3.7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E70173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0D3755A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.30 </w:t>
            </w:r>
          </w:p>
        </w:tc>
      </w:tr>
      <w:tr w:rsidR="002079F9" w:rsidRPr="002079F9" w14:paraId="7779617C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59D1D64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7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216AAD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.8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AA4479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B5BCED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26.6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C19E2A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.4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819A38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AA3FB3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92.6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FE9402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24EE37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9.00 </w:t>
            </w:r>
          </w:p>
        </w:tc>
      </w:tr>
      <w:tr w:rsidR="002079F9" w:rsidRPr="002079F9" w14:paraId="51BC1A32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69DCBA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E9ABE6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8.8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1865A9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A4F2F0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1.1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ACCBC6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.9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B6545A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72D663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81.5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3B72A5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4DF333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7.80 </w:t>
            </w:r>
          </w:p>
        </w:tc>
      </w:tr>
      <w:tr w:rsidR="002079F9" w:rsidRPr="002079F9" w14:paraId="4F6C6019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3845D4D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69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A04274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7.2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C63DEC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E67630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37.8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F4E9D0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2.2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45EA995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40A68B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40.5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E61005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A56CFB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0.20 </w:t>
            </w:r>
          </w:p>
        </w:tc>
      </w:tr>
      <w:tr w:rsidR="002079F9" w:rsidRPr="002079F9" w14:paraId="262640E8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BAF822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720577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6.3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EC99AB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741812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3.5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70475C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6.5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1265D2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7CFAA0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87.1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4BAD63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2EB9BA2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.40 </w:t>
            </w:r>
          </w:p>
        </w:tc>
      </w:tr>
      <w:tr w:rsidR="002079F9" w:rsidRPr="002079F9" w14:paraId="0A0D4EBB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494D19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8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3A128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7.1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AE5C27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3B62787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7.9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BB5602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2.1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8358A1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9002FE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25.7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739D78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310E3B7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.10 </w:t>
            </w:r>
          </w:p>
        </w:tc>
      </w:tr>
      <w:tr w:rsidR="002079F9" w:rsidRPr="002079F9" w14:paraId="455B4F5B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3B921C5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31.3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F574A7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2CFBA6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62EC3E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1.8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B1D6CF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.2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2EB76E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E3CACD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93.7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48C0A8A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2212C6A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1.30 </w:t>
            </w:r>
          </w:p>
        </w:tc>
      </w:tr>
      <w:tr w:rsidR="002079F9" w:rsidRPr="002079F9" w14:paraId="20079FF6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5B001E5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E99BA7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6.3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A942C0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16A8BA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3.5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F7C172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6.5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6900CD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F48FD1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87.1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0E22B15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3FA9A8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.40 </w:t>
            </w:r>
          </w:p>
        </w:tc>
      </w:tr>
      <w:tr w:rsidR="002079F9" w:rsidRPr="002079F9" w14:paraId="2CA5CA73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5F90758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lastRenderedPageBreak/>
              <w:t xml:space="preserve">318.8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3FADCF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12.5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9FAFC4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CAC9A0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5.7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49F3E1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.3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6C1DCFF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EBF5DB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80.4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E7B176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33E007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5.20 </w:t>
            </w:r>
          </w:p>
        </w:tc>
      </w:tr>
      <w:tr w:rsidR="002079F9" w:rsidRPr="002079F9" w14:paraId="137DE8ED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F546E2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01.8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5138A5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4.7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9AFFFB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FF1882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7.4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000883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.4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F75CC1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46.8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522833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810A30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14C344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1.10 </w:t>
            </w:r>
          </w:p>
        </w:tc>
      </w:tr>
      <w:tr w:rsidR="002079F9" w:rsidRPr="002079F9" w14:paraId="3FD69353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605D85D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2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EE5713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9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334FD1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62DEE29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64.9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BA7259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.6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659622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44.7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E164AC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55.8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83F968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A7E718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5.30 </w:t>
            </w:r>
          </w:p>
        </w:tc>
      </w:tr>
      <w:tr w:rsidR="002079F9" w:rsidRPr="002079F9" w14:paraId="2C09EDC3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5DEA8F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23.7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A053FC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2.8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666CC80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6419AD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3.8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DDEFB9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.3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E66612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42.7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8AA608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59.9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B45CD9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3FEE178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.30 </w:t>
            </w:r>
          </w:p>
        </w:tc>
      </w:tr>
      <w:tr w:rsidR="002079F9" w:rsidRPr="002079F9" w14:paraId="2C1F7D97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13F3298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79.5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28C27A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1.2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5D94FA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CD1F01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3.9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CF5940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.9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143D98F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34.3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1A21A78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05.0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823B1B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2C64A52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.60 </w:t>
            </w:r>
          </w:p>
        </w:tc>
      </w:tr>
      <w:tr w:rsidR="002079F9" w:rsidRPr="002079F9" w14:paraId="2FDF408B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F21CFD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2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F2F379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9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175209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570B85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64.9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05CE03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.6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61336B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44.7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A27BB7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55.8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514EAA8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1F1448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5.30 </w:t>
            </w:r>
          </w:p>
        </w:tc>
      </w:tr>
      <w:tr w:rsidR="002079F9" w:rsidRPr="002079F9" w14:paraId="5DD82B94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2BBE93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86.3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DEFB3B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00.9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FCE0BD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6EA8C57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4.7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BAD47D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.2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21A8FD1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04.6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B01040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3.7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103BF9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27D97E8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4.40 </w:t>
            </w:r>
          </w:p>
        </w:tc>
      </w:tr>
      <w:tr w:rsidR="002079F9" w:rsidRPr="002079F9" w14:paraId="1CDC2BDD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90CB67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2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7C1BE9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9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EB87C6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688FF9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64.9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0C30A7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.6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5756EB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44.7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15263E0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55.8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725562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E67BD7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5.30 </w:t>
            </w:r>
          </w:p>
        </w:tc>
      </w:tr>
      <w:tr w:rsidR="002079F9" w:rsidRPr="002079F9" w14:paraId="4ED12B25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58B889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39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503D16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77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E84963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F8367E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6.0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F355A3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.1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3CD3A9C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84.9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1F252C6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07.9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702567F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611AAC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9.30 </w:t>
            </w:r>
          </w:p>
        </w:tc>
      </w:tr>
      <w:tr w:rsidR="002079F9" w:rsidRPr="002079F9" w14:paraId="48F2E94A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97113A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89.9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20B555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9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7D4DCF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1C2ECA9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45.9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A1E3C1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2.0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4F55F7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44.7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45CD2F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55.8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0815388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31273A4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0.60 </w:t>
            </w:r>
          </w:p>
        </w:tc>
      </w:tr>
      <w:tr w:rsidR="002079F9" w:rsidRPr="002079F9" w14:paraId="672E638D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9ECAAA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62.6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75AA7C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9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6BE4179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286B18C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64.9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FA2B1C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.6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F8A380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44.7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494CC4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55.8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1B6E525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2594EB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5.30 </w:t>
            </w:r>
          </w:p>
        </w:tc>
      </w:tr>
      <w:tr w:rsidR="002079F9" w:rsidRPr="002079F9" w14:paraId="773783F7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79AE0FBB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37.9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59E6E4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9.0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9F9384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8F145F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74.9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B1557A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.5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CD0ED3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44.7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62A779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55.8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63A65F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7966C8E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4.10 </w:t>
            </w:r>
          </w:p>
        </w:tc>
      </w:tr>
      <w:tr w:rsidR="002079F9" w:rsidRPr="002079F9" w14:paraId="5EF1E8BF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27CE806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74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821025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9.2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6564181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BFD7C6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70.1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699746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.1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58133AC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26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74C1E5D0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56.7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4D9A456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3264C54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6.20 </w:t>
            </w:r>
          </w:p>
        </w:tc>
      </w:tr>
      <w:tr w:rsidR="002079F9" w:rsidRPr="002079F9" w14:paraId="6CDE01CA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017AD60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13.3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72BBCA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62.2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C9B130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5435759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75.5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1EC11D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.6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87560F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46.9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A15A0D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611.8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3AC96D3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5C70C26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.80 </w:t>
            </w:r>
          </w:p>
        </w:tc>
      </w:tr>
      <w:tr w:rsidR="002079F9" w:rsidRPr="002079F9" w14:paraId="44323D29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1BF79A9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4F19401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6.3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2C7B05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01C512D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3.5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07060A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6.5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239AAE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95D8F5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87.1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0551C5C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2D1CC805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9.20 </w:t>
            </w:r>
          </w:p>
        </w:tc>
      </w:tr>
      <w:tr w:rsidR="002079F9" w:rsidRPr="002079F9" w14:paraId="6D49D45F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5661237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2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79A505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06.3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608F7B8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411406B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51.4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8526F2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.6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4D7EE86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6.0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18A5E0C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03.7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EADF33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6258372E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6.80 </w:t>
            </w:r>
          </w:p>
        </w:tc>
      </w:tr>
      <w:tr w:rsidR="002079F9" w:rsidRPr="002079F9" w14:paraId="538297A4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4465399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37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A5F6A6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3.8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9832BF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7839B40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26.6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8BD98C9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23.4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7C9B423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6B491B9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992.6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6EB44C64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15E37EC2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5.70 </w:t>
            </w:r>
          </w:p>
        </w:tc>
      </w:tr>
      <w:tr w:rsidR="002079F9" w:rsidRPr="002079F9" w14:paraId="70318ADF" w14:textId="77777777" w:rsidTr="002079F9">
        <w:trPr>
          <w:trHeight w:val="324"/>
        </w:trPr>
        <w:tc>
          <w:tcPr>
            <w:tcW w:w="1149" w:type="dxa"/>
            <w:shd w:val="clear" w:color="auto" w:fill="auto"/>
            <w:noWrap/>
            <w:vAlign w:val="center"/>
            <w:hideMark/>
          </w:tcPr>
          <w:p w14:paraId="54004D23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475.0 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A9C1A66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18.8 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1AD76FF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0.0 </w:t>
            </w:r>
          </w:p>
        </w:tc>
        <w:tc>
          <w:tcPr>
            <w:tcW w:w="1147" w:type="dxa"/>
            <w:shd w:val="clear" w:color="auto" w:fill="auto"/>
            <w:noWrap/>
            <w:vAlign w:val="center"/>
            <w:hideMark/>
          </w:tcPr>
          <w:p w14:paraId="36BAFA7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181.1 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E277B4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.9 </w:t>
            </w:r>
          </w:p>
        </w:tc>
        <w:tc>
          <w:tcPr>
            <w:tcW w:w="1270" w:type="dxa"/>
            <w:shd w:val="clear" w:color="auto" w:fill="auto"/>
            <w:noWrap/>
            <w:vAlign w:val="center"/>
            <w:hideMark/>
          </w:tcPr>
          <w:p w14:paraId="0BB20B2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852.1 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863546D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81.5 </w:t>
            </w:r>
          </w:p>
        </w:tc>
        <w:tc>
          <w:tcPr>
            <w:tcW w:w="967" w:type="dxa"/>
            <w:shd w:val="clear" w:color="auto" w:fill="auto"/>
            <w:noWrap/>
            <w:vAlign w:val="center"/>
            <w:hideMark/>
          </w:tcPr>
          <w:p w14:paraId="25AAB157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7 </w:t>
            </w:r>
          </w:p>
        </w:tc>
        <w:tc>
          <w:tcPr>
            <w:tcW w:w="1390" w:type="dxa"/>
            <w:shd w:val="clear" w:color="auto" w:fill="auto"/>
            <w:noWrap/>
            <w:vAlign w:val="center"/>
            <w:hideMark/>
          </w:tcPr>
          <w:p w14:paraId="206224FC" w14:textId="77777777" w:rsidR="002079F9" w:rsidRPr="002079F9" w:rsidRDefault="002079F9" w:rsidP="002079F9">
            <w:pPr>
              <w:spacing w:after="0" w:line="240" w:lineRule="auto"/>
              <w:jc w:val="right"/>
              <w:rPr>
                <w:rFonts w:ascii="PMingLiU" w:eastAsia="PMingLiU" w:hAnsi="PMingLiU" w:cs="Times New Roman" w:hint="eastAsia"/>
                <w:sz w:val="24"/>
                <w:szCs w:val="24"/>
              </w:rPr>
            </w:pPr>
            <w:r w:rsidRPr="002079F9">
              <w:rPr>
                <w:rFonts w:ascii="PMingLiU" w:eastAsia="PMingLiU" w:hAnsi="PMingLiU" w:cs="Times New Roman" w:hint="eastAsia"/>
                <w:sz w:val="24"/>
                <w:szCs w:val="24"/>
              </w:rPr>
              <w:t xml:space="preserve">55.60 </w:t>
            </w:r>
          </w:p>
        </w:tc>
      </w:tr>
    </w:tbl>
    <w:p w14:paraId="6D6438F1" w14:textId="38E9736E" w:rsidR="002079F9" w:rsidRDefault="002079F9" w:rsidP="00CE0D83"/>
    <w:p w14:paraId="6EFE22CB" w14:textId="424F0E74" w:rsidR="002079F9" w:rsidRDefault="002079F9" w:rsidP="00CE0D83">
      <w:r>
        <w:t>Regression analyses of the following model combinations:</w:t>
      </w:r>
    </w:p>
    <w:p w14:paraId="6DEA4FCE" w14:textId="76CEEA4B" w:rsidR="007361A5" w:rsidRDefault="007361A5" w:rsidP="00CE0D83">
      <w:r w:rsidRPr="00D94CDA">
        <w:rPr>
          <w:rStyle w:val="BodyTextChar"/>
          <w:b/>
          <w:bCs/>
        </w:rPr>
        <w:t>Code</w:t>
      </w:r>
      <w:r>
        <w:t>:</w:t>
      </w:r>
    </w:p>
    <w:p w14:paraId="068ECD82" w14:textId="77777777" w:rsidR="002079F9" w:rsidRDefault="002079F9" w:rsidP="002079F9">
      <w:proofErr w:type="gramStart"/>
      <w:r>
        <w:t>rm(</w:t>
      </w:r>
      <w:proofErr w:type="gramEnd"/>
      <w:r>
        <w:t>list = ls())</w:t>
      </w:r>
    </w:p>
    <w:p w14:paraId="2F6E9F50" w14:textId="77777777" w:rsidR="002079F9" w:rsidRDefault="002079F9" w:rsidP="002079F9"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rio</w:t>
      </w:r>
      <w:proofErr w:type="spellEnd"/>
      <w:r>
        <w:t>")</w:t>
      </w:r>
    </w:p>
    <w:p w14:paraId="41E2848C" w14:textId="77777777" w:rsidR="002079F9" w:rsidRDefault="002079F9" w:rsidP="002079F9">
      <w:proofErr w:type="spellStart"/>
      <w:proofErr w:type="gramStart"/>
      <w:r>
        <w:t>install.packages</w:t>
      </w:r>
      <w:proofErr w:type="spellEnd"/>
      <w:proofErr w:type="gramEnd"/>
      <w:r>
        <w:t>("moments")</w:t>
      </w:r>
    </w:p>
    <w:p w14:paraId="2A03C973" w14:textId="77777777" w:rsidR="002079F9" w:rsidRDefault="002079F9" w:rsidP="002079F9"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data.table</w:t>
      </w:r>
      <w:proofErr w:type="spellEnd"/>
      <w:r>
        <w:t>")</w:t>
      </w:r>
    </w:p>
    <w:p w14:paraId="6E540B67" w14:textId="77777777" w:rsidR="002079F9" w:rsidRDefault="002079F9" w:rsidP="002079F9">
      <w:r>
        <w:t>library(moments)</w:t>
      </w:r>
    </w:p>
    <w:p w14:paraId="29466B53" w14:textId="77777777" w:rsidR="002079F9" w:rsidRDefault="002079F9" w:rsidP="002079F9">
      <w:r>
        <w:t>library(</w:t>
      </w:r>
      <w:proofErr w:type="spellStart"/>
      <w:r>
        <w:t>rio</w:t>
      </w:r>
      <w:proofErr w:type="spellEnd"/>
      <w:r>
        <w:t>)</w:t>
      </w:r>
    </w:p>
    <w:p w14:paraId="0D902134" w14:textId="77777777" w:rsidR="002079F9" w:rsidRDefault="002079F9" w:rsidP="002079F9">
      <w:r>
        <w:t>#</w:t>
      </w:r>
      <w:proofErr w:type="gramStart"/>
      <w:r>
        <w:t>importing</w:t>
      </w:r>
      <w:proofErr w:type="gramEnd"/>
      <w:r>
        <w:t xml:space="preserve"> data</w:t>
      </w:r>
    </w:p>
    <w:p w14:paraId="6D567765" w14:textId="77777777" w:rsidR="002079F9" w:rsidRDefault="002079F9" w:rsidP="002079F9">
      <w:r>
        <w:t xml:space="preserve">data = </w:t>
      </w:r>
      <w:proofErr w:type="gramStart"/>
      <w:r>
        <w:t>import(</w:t>
      </w:r>
      <w:proofErr w:type="gramEnd"/>
      <w:r>
        <w:t>"~/</w:t>
      </w:r>
      <w:proofErr w:type="spellStart"/>
      <w:r>
        <w:t>Concrete_Data</w:t>
      </w:r>
      <w:proofErr w:type="spellEnd"/>
      <w:r>
        <w:t xml:space="preserve"> (1).</w:t>
      </w:r>
      <w:proofErr w:type="spellStart"/>
      <w:r>
        <w:t>xls</w:t>
      </w:r>
      <w:proofErr w:type="spellEnd"/>
      <w:r>
        <w:t>")</w:t>
      </w:r>
    </w:p>
    <w:p w14:paraId="292F3DAD" w14:textId="77777777" w:rsidR="002079F9" w:rsidRDefault="002079F9" w:rsidP="002079F9">
      <w:r>
        <w:t>#</w:t>
      </w:r>
      <w:proofErr w:type="gramStart"/>
      <w:r>
        <w:t>subset</w:t>
      </w:r>
      <w:proofErr w:type="gramEnd"/>
      <w:r>
        <w:t xml:space="preserve"> data</w:t>
      </w:r>
    </w:p>
    <w:p w14:paraId="145DE38D" w14:textId="77777777" w:rsidR="002079F9" w:rsidRDefault="002079F9" w:rsidP="002079F9">
      <w:r>
        <w:t>data_1 = data[sample(</w:t>
      </w:r>
      <w:proofErr w:type="gramStart"/>
      <w:r>
        <w:t>1:nrow</w:t>
      </w:r>
      <w:proofErr w:type="gramEnd"/>
      <w:r>
        <w:t>(data),100),]</w:t>
      </w:r>
    </w:p>
    <w:p w14:paraId="70EF598F" w14:textId="77777777" w:rsidR="002079F9" w:rsidRDefault="002079F9" w:rsidP="002079F9">
      <w:proofErr w:type="spellStart"/>
      <w:proofErr w:type="gramStart"/>
      <w:r>
        <w:t>set.seed</w:t>
      </w:r>
      <w:proofErr w:type="spellEnd"/>
      <w:proofErr w:type="gramEnd"/>
      <w:r>
        <w:t>(20933669)</w:t>
      </w:r>
    </w:p>
    <w:p w14:paraId="294BABC7" w14:textId="77777777" w:rsidR="002079F9" w:rsidRDefault="002079F9" w:rsidP="002079F9">
      <w:r>
        <w:t>data_1</w:t>
      </w:r>
    </w:p>
    <w:p w14:paraId="5709A943" w14:textId="77777777" w:rsidR="002079F9" w:rsidRDefault="002079F9" w:rsidP="002079F9">
      <w:proofErr w:type="spellStart"/>
      <w:r>
        <w:lastRenderedPageBreak/>
        <w:t>colnames</w:t>
      </w:r>
      <w:proofErr w:type="spellEnd"/>
      <w:r>
        <w:t>(data_</w:t>
      </w:r>
      <w:proofErr w:type="gramStart"/>
      <w:r>
        <w:t>1)=</w:t>
      </w:r>
      <w:proofErr w:type="spellStart"/>
      <w:proofErr w:type="gramEnd"/>
      <w:r>
        <w:t>tolower</w:t>
      </w:r>
      <w:proofErr w:type="spellEnd"/>
      <w:r>
        <w:t>(</w:t>
      </w:r>
      <w:proofErr w:type="spellStart"/>
      <w:r>
        <w:t>make.names</w:t>
      </w:r>
      <w:proofErr w:type="spellEnd"/>
      <w:r>
        <w:t>(</w:t>
      </w:r>
      <w:proofErr w:type="spellStart"/>
      <w:r>
        <w:t>colnames</w:t>
      </w:r>
      <w:proofErr w:type="spellEnd"/>
      <w:r>
        <w:t>(data_1)))</w:t>
      </w:r>
    </w:p>
    <w:p w14:paraId="28AF637B" w14:textId="77777777" w:rsidR="002079F9" w:rsidRDefault="002079F9" w:rsidP="002079F9">
      <w:proofErr w:type="spellStart"/>
      <w:r>
        <w:t>colnames</w:t>
      </w:r>
      <w:proofErr w:type="spellEnd"/>
      <w:r>
        <w:t>(data_1)</w:t>
      </w:r>
    </w:p>
    <w:p w14:paraId="4572A244" w14:textId="6259279D" w:rsidR="002079F9" w:rsidRDefault="002079F9" w:rsidP="002079F9">
      <w:r>
        <w:t>attach(data_1)</w:t>
      </w:r>
    </w:p>
    <w:p w14:paraId="115190AC" w14:textId="0127D9C6" w:rsidR="002079F9" w:rsidRDefault="002079F9" w:rsidP="002079F9"/>
    <w:p w14:paraId="655E4E09" w14:textId="7E956213" w:rsidR="002079F9" w:rsidRDefault="002079F9" w:rsidP="002079F9">
      <w:r>
        <w:t>#</w:t>
      </w:r>
      <w:r w:rsidR="00B226EA">
        <w:t>Structure</w:t>
      </w:r>
      <w:r>
        <w:t xml:space="preserve"> of data</w:t>
      </w:r>
    </w:p>
    <w:p w14:paraId="70DA38C0" w14:textId="78800E63" w:rsidR="002079F9" w:rsidRDefault="002079F9" w:rsidP="002079F9">
      <w:r>
        <w:t>str(data_1)</w:t>
      </w:r>
    </w:p>
    <w:p w14:paraId="63B4D696" w14:textId="46E11A7B" w:rsidR="002079F9" w:rsidRDefault="002079F9" w:rsidP="002079F9">
      <w:r w:rsidRPr="002079F9">
        <w:drawing>
          <wp:inline distT="0" distB="0" distL="0" distR="0" wp14:anchorId="62B6E2BF" wp14:editId="1D259C12">
            <wp:extent cx="4595258" cy="1425063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142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13831" w14:textId="1295FC9D" w:rsidR="002079F9" w:rsidRDefault="002079F9" w:rsidP="002079F9">
      <w:r>
        <w:t>#</w:t>
      </w:r>
      <w:r w:rsidR="00B226EA">
        <w:t>Scatterplot</w:t>
      </w:r>
      <w:r>
        <w:t xml:space="preserve"> matrix of the continuous variables </w:t>
      </w:r>
    </w:p>
    <w:p w14:paraId="0D4D8B37" w14:textId="77777777" w:rsidR="00707B88" w:rsidRDefault="00707B88" w:rsidP="002079F9"/>
    <w:p w14:paraId="6935A7D5" w14:textId="5A8DF8A6" w:rsidR="002079F9" w:rsidRDefault="002079F9" w:rsidP="002079F9">
      <w:proofErr w:type="spellStart"/>
      <w:r>
        <w:t>cont_data</w:t>
      </w:r>
      <w:proofErr w:type="spellEnd"/>
      <w:r>
        <w:t xml:space="preserve"> = data_1</w:t>
      </w:r>
      <w:proofErr w:type="gramStart"/>
      <w:r>
        <w:t>[,c</w:t>
      </w:r>
      <w:proofErr w:type="gramEnd"/>
      <w:r>
        <w:t>("cement","blast.furnace.slag","</w:t>
      </w:r>
      <w:proofErr w:type="spellStart"/>
      <w:r>
        <w:t>fly.ash</w:t>
      </w:r>
      <w:proofErr w:type="spellEnd"/>
      <w:r>
        <w:t>",</w:t>
      </w:r>
    </w:p>
    <w:p w14:paraId="4A749622" w14:textId="57E39CC3" w:rsidR="002079F9" w:rsidRDefault="002079F9" w:rsidP="002079F9">
      <w:r>
        <w:t xml:space="preserve">                </w:t>
      </w:r>
      <w:r w:rsidR="00707B88">
        <w:t xml:space="preserve">  </w:t>
      </w:r>
      <w:r>
        <w:t>"water","superplasticizer","</w:t>
      </w:r>
      <w:proofErr w:type="gramStart"/>
      <w:r>
        <w:t>coarse.aggregate</w:t>
      </w:r>
      <w:proofErr w:type="gramEnd"/>
      <w:r>
        <w:t>","fine.aggregate","age","concrete.compressive.strength")]</w:t>
      </w:r>
    </w:p>
    <w:p w14:paraId="44C1C683" w14:textId="5201D276" w:rsidR="002079F9" w:rsidRDefault="002079F9" w:rsidP="002079F9">
      <w:r>
        <w:t>plot(</w:t>
      </w:r>
      <w:proofErr w:type="spellStart"/>
      <w:r>
        <w:t>cont_</w:t>
      </w:r>
      <w:proofErr w:type="gramStart"/>
      <w:r>
        <w:t>data,pch</w:t>
      </w:r>
      <w:proofErr w:type="spellEnd"/>
      <w:proofErr w:type="gramEnd"/>
      <w:r>
        <w:t>=19)</w:t>
      </w:r>
    </w:p>
    <w:p w14:paraId="2AF3C8BE" w14:textId="6568ECA0" w:rsidR="00707B88" w:rsidRDefault="00707B88" w:rsidP="002079F9"/>
    <w:p w14:paraId="054A9A88" w14:textId="0C5410C7" w:rsidR="00707B88" w:rsidRDefault="00707B88" w:rsidP="002079F9">
      <w:r w:rsidRPr="00707B88">
        <w:lastRenderedPageBreak/>
        <w:drawing>
          <wp:inline distT="0" distB="0" distL="0" distR="0" wp14:anchorId="47BE5E7E" wp14:editId="38B712B1">
            <wp:extent cx="5943600" cy="3108960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466C8" w14:textId="79B7BAE1" w:rsidR="00707B88" w:rsidRDefault="00707B88" w:rsidP="002079F9"/>
    <w:p w14:paraId="332DADDE" w14:textId="6532F8CE" w:rsidR="00707B88" w:rsidRDefault="00707B88" w:rsidP="00707B88">
      <w:r>
        <w:t>#</w:t>
      </w:r>
      <w:r w:rsidR="00B226EA">
        <w:t>Correlation</w:t>
      </w:r>
      <w:r>
        <w:t xml:space="preserve"> matrices of the continuous variables in numbers</w:t>
      </w:r>
    </w:p>
    <w:p w14:paraId="7A73FCCE" w14:textId="77777777" w:rsidR="00707B88" w:rsidRDefault="00707B88" w:rsidP="00707B88">
      <w:r>
        <w:t>library("</w:t>
      </w:r>
      <w:proofErr w:type="spellStart"/>
      <w:r>
        <w:t>corrplot</w:t>
      </w:r>
      <w:proofErr w:type="spellEnd"/>
      <w:r>
        <w:t>")</w:t>
      </w:r>
    </w:p>
    <w:p w14:paraId="4EB65EE6" w14:textId="77777777" w:rsidR="00707B88" w:rsidRDefault="00707B88" w:rsidP="00707B88">
      <w:proofErr w:type="spellStart"/>
      <w:r>
        <w:t>corr_matrices</w:t>
      </w:r>
      <w:proofErr w:type="spellEnd"/>
      <w:r>
        <w:t xml:space="preserve"> = </w:t>
      </w:r>
      <w:proofErr w:type="spellStart"/>
      <w:r>
        <w:t>cor</w:t>
      </w:r>
      <w:proofErr w:type="spellEnd"/>
      <w:r>
        <w:t>(</w:t>
      </w:r>
      <w:proofErr w:type="spellStart"/>
      <w:r>
        <w:t>cont_data</w:t>
      </w:r>
      <w:proofErr w:type="spellEnd"/>
      <w:r>
        <w:t>)</w:t>
      </w:r>
    </w:p>
    <w:p w14:paraId="45638555" w14:textId="6C96CBD6" w:rsidR="00707B88" w:rsidRDefault="00707B88" w:rsidP="00707B88">
      <w:proofErr w:type="spellStart"/>
      <w:r>
        <w:t>corrplot</w:t>
      </w:r>
      <w:proofErr w:type="spellEnd"/>
      <w:r>
        <w:t>(</w:t>
      </w:r>
      <w:proofErr w:type="spellStart"/>
      <w:r>
        <w:t>corr_</w:t>
      </w:r>
      <w:proofErr w:type="gramStart"/>
      <w:r>
        <w:t>matrices,method</w:t>
      </w:r>
      <w:proofErr w:type="spellEnd"/>
      <w:proofErr w:type="gramEnd"/>
      <w:r>
        <w:t>="number")</w:t>
      </w:r>
    </w:p>
    <w:p w14:paraId="7016BE49" w14:textId="0431FA50" w:rsidR="00707B88" w:rsidRDefault="00707B88" w:rsidP="00707B88">
      <w:r w:rsidRPr="00707B88">
        <w:drawing>
          <wp:inline distT="0" distB="0" distL="0" distR="0" wp14:anchorId="1080EABF" wp14:editId="7A7C5E2D">
            <wp:extent cx="5943600" cy="2423160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E2F" w14:textId="77777777" w:rsidR="00B226EA" w:rsidRDefault="00B226EA" w:rsidP="00B226EA"/>
    <w:p w14:paraId="0E8A4EB6" w14:textId="1320BF11" w:rsidR="00B226EA" w:rsidRDefault="00B226EA" w:rsidP="00B226EA">
      <w:r>
        <w:t>#</w:t>
      </w:r>
      <w:r>
        <w:t>Correlation</w:t>
      </w:r>
      <w:r>
        <w:t xml:space="preserve"> matrices of the continuous variables in numbers</w:t>
      </w:r>
    </w:p>
    <w:p w14:paraId="01101015" w14:textId="77777777" w:rsidR="00B226EA" w:rsidRDefault="00B226EA" w:rsidP="00707B88"/>
    <w:p w14:paraId="18893ABC" w14:textId="6678722A" w:rsidR="00707B88" w:rsidRDefault="00707B88" w:rsidP="00707B88">
      <w:proofErr w:type="spellStart"/>
      <w:r>
        <w:t>corrplot</w:t>
      </w:r>
      <w:proofErr w:type="spellEnd"/>
      <w:r>
        <w:t>(</w:t>
      </w:r>
      <w:proofErr w:type="spellStart"/>
      <w:r>
        <w:t>corr_</w:t>
      </w:r>
      <w:proofErr w:type="gramStart"/>
      <w:r>
        <w:t>matrices,method</w:t>
      </w:r>
      <w:proofErr w:type="spellEnd"/>
      <w:proofErr w:type="gramEnd"/>
      <w:r>
        <w:t>="ellipse")</w:t>
      </w:r>
    </w:p>
    <w:p w14:paraId="35C0AE7E" w14:textId="3BF2ED91" w:rsidR="00707B88" w:rsidRDefault="00707B88" w:rsidP="00707B88"/>
    <w:p w14:paraId="7190ACB0" w14:textId="1136D4B6" w:rsidR="00707B88" w:rsidRDefault="00707B88" w:rsidP="00707B88">
      <w:r w:rsidRPr="00707B88">
        <w:drawing>
          <wp:inline distT="0" distB="0" distL="0" distR="0" wp14:anchorId="2A6A24D2" wp14:editId="44130397">
            <wp:extent cx="5646420" cy="2514600"/>
            <wp:effectExtent l="0" t="0" r="0" b="0"/>
            <wp:docPr id="4" name="Picture 4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ubbl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46914" cy="251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B0169" w14:textId="537B6A6F" w:rsidR="00707B88" w:rsidRDefault="00707B88" w:rsidP="00707B88"/>
    <w:p w14:paraId="40AF0C53" w14:textId="103AE586" w:rsidR="001E51DA" w:rsidRDefault="001E51DA" w:rsidP="007361A5">
      <w:pPr>
        <w:pStyle w:val="Heading1"/>
      </w:pPr>
      <w:r>
        <w:t>Regression Analysis:</w:t>
      </w:r>
    </w:p>
    <w:p w14:paraId="276AA379" w14:textId="77777777" w:rsidR="001E51DA" w:rsidRDefault="001E51DA" w:rsidP="001E51DA">
      <w:proofErr w:type="spellStart"/>
      <w:r>
        <w:t>lrm</w:t>
      </w:r>
      <w:proofErr w:type="spellEnd"/>
      <w:r>
        <w:t>=</w:t>
      </w:r>
      <w:proofErr w:type="spellStart"/>
      <w:r>
        <w:t>lm</w:t>
      </w:r>
      <w:proofErr w:type="spellEnd"/>
      <w:r>
        <w:t>(</w:t>
      </w:r>
      <w:proofErr w:type="spellStart"/>
      <w:proofErr w:type="gramStart"/>
      <w:r>
        <w:t>concrete.compressive</w:t>
      </w:r>
      <w:proofErr w:type="gramEnd"/>
      <w:r>
        <w:t>.strength~cement,data</w:t>
      </w:r>
      <w:proofErr w:type="spellEnd"/>
      <w:r>
        <w:t>=</w:t>
      </w:r>
      <w:proofErr w:type="spellStart"/>
      <w:r>
        <w:t>cont_data</w:t>
      </w:r>
      <w:proofErr w:type="spellEnd"/>
      <w:r>
        <w:t>)</w:t>
      </w:r>
    </w:p>
    <w:p w14:paraId="3B9DF9B8" w14:textId="2ACFFE9B" w:rsidR="00707B88" w:rsidRDefault="001E51DA" w:rsidP="001E51DA">
      <w:r>
        <w:t>summary(</w:t>
      </w:r>
      <w:proofErr w:type="spellStart"/>
      <w:r>
        <w:t>lrm</w:t>
      </w:r>
      <w:proofErr w:type="spellEnd"/>
      <w:r>
        <w:t>)</w:t>
      </w:r>
    </w:p>
    <w:p w14:paraId="36EF7C4E" w14:textId="77D17377" w:rsidR="001E51DA" w:rsidRDefault="001E51DA" w:rsidP="001E51DA">
      <w:r w:rsidRPr="001E51DA">
        <w:drawing>
          <wp:inline distT="0" distB="0" distL="0" distR="0" wp14:anchorId="48231A37" wp14:editId="05B17B23">
            <wp:extent cx="4419983" cy="2171888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2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798FD" w14:textId="0AC4E606" w:rsidR="00B5113E" w:rsidRDefault="00B5113E" w:rsidP="001E51DA"/>
    <w:p w14:paraId="0A99A736" w14:textId="0EEFE8AC" w:rsidR="00BF0C92" w:rsidRPr="00D94CDA" w:rsidRDefault="00BF0C92" w:rsidP="00BF0C92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The above simple </w:t>
      </w:r>
      <w:r w:rsidR="00194FB5" w:rsidRPr="00D94CDA">
        <w:rPr>
          <w:rFonts w:ascii="Arial" w:hAnsi="Arial" w:cs="Arial"/>
        </w:rPr>
        <w:t xml:space="preserve">regression </w:t>
      </w:r>
      <w:r w:rsidRPr="00D94CDA">
        <w:rPr>
          <w:rFonts w:ascii="Arial" w:hAnsi="Arial" w:cs="Arial"/>
        </w:rPr>
        <w:t xml:space="preserve">model has one independent variable which is </w:t>
      </w:r>
      <w:r w:rsidRPr="00D94CDA">
        <w:rPr>
          <w:rFonts w:ascii="Arial" w:hAnsi="Arial" w:cs="Arial"/>
        </w:rPr>
        <w:t>cement</w:t>
      </w:r>
      <w:r w:rsidRPr="00D94CDA">
        <w:rPr>
          <w:rFonts w:ascii="Arial" w:hAnsi="Arial" w:cs="Arial"/>
        </w:rPr>
        <w:t xml:space="preserve"> and the dependent variable is concrete compressive strength </w:t>
      </w:r>
    </w:p>
    <w:p w14:paraId="3D063D53" w14:textId="71508B2E" w:rsidR="00BF0C92" w:rsidRPr="00D94CDA" w:rsidRDefault="00BF0C92" w:rsidP="00B5113E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Here regression equation is: </w:t>
      </w:r>
      <w:proofErr w:type="spellStart"/>
      <w:proofErr w:type="gramStart"/>
      <w:r w:rsidRPr="00D94CDA">
        <w:rPr>
          <w:rFonts w:ascii="Arial" w:hAnsi="Arial" w:cs="Arial"/>
        </w:rPr>
        <w:t>concrete.compressive</w:t>
      </w:r>
      <w:proofErr w:type="gramEnd"/>
      <w:r w:rsidRPr="00D94CDA">
        <w:rPr>
          <w:rFonts w:ascii="Arial" w:hAnsi="Arial" w:cs="Arial"/>
        </w:rPr>
        <w:t>.strength</w:t>
      </w:r>
      <w:proofErr w:type="spellEnd"/>
      <w:r w:rsidRPr="00D94CDA">
        <w:rPr>
          <w:rFonts w:ascii="Arial" w:hAnsi="Arial" w:cs="Arial"/>
        </w:rPr>
        <w:t xml:space="preserve"> = 0.09368*</w:t>
      </w:r>
      <w:r w:rsidRPr="00D94CDA">
        <w:rPr>
          <w:rFonts w:ascii="Arial" w:hAnsi="Arial" w:cs="Arial"/>
        </w:rPr>
        <w:t>cement</w:t>
      </w:r>
      <w:r w:rsidRPr="00D94CDA">
        <w:rPr>
          <w:rFonts w:ascii="Arial" w:hAnsi="Arial" w:cs="Arial"/>
        </w:rPr>
        <w:t xml:space="preserve"> + 8.52556</w:t>
      </w:r>
    </w:p>
    <w:p w14:paraId="3EB92BED" w14:textId="77777777" w:rsidR="00B5113E" w:rsidRDefault="00B5113E" w:rsidP="001E51DA"/>
    <w:p w14:paraId="60BEBA2F" w14:textId="0FF994F6" w:rsidR="001E51DA" w:rsidRDefault="001E51DA" w:rsidP="001E51DA"/>
    <w:p w14:paraId="50A7B46B" w14:textId="77777777" w:rsidR="001E51DA" w:rsidRDefault="001E51DA" w:rsidP="001E51DA">
      <w:r>
        <w:lastRenderedPageBreak/>
        <w:t>lrm_1=</w:t>
      </w:r>
      <w:proofErr w:type="spellStart"/>
      <w:r>
        <w:t>lm</w:t>
      </w:r>
      <w:proofErr w:type="spellEnd"/>
      <w:r>
        <w:t>(</w:t>
      </w:r>
      <w:proofErr w:type="spellStart"/>
      <w:proofErr w:type="gramStart"/>
      <w:r>
        <w:t>concrete.compressive</w:t>
      </w:r>
      <w:proofErr w:type="gramEnd"/>
      <w:r>
        <w:t>.strength~age,data</w:t>
      </w:r>
      <w:proofErr w:type="spellEnd"/>
      <w:r>
        <w:t>=</w:t>
      </w:r>
      <w:proofErr w:type="spellStart"/>
      <w:r>
        <w:t>cont_data</w:t>
      </w:r>
      <w:proofErr w:type="spellEnd"/>
      <w:r>
        <w:t>)</w:t>
      </w:r>
    </w:p>
    <w:p w14:paraId="5DEE7867" w14:textId="2D04CE53" w:rsidR="001E51DA" w:rsidRDefault="001E51DA" w:rsidP="001E51DA">
      <w:r>
        <w:t>summary(lrm_1)</w:t>
      </w:r>
    </w:p>
    <w:p w14:paraId="2C6C22FD" w14:textId="17A05640" w:rsidR="001E51DA" w:rsidRDefault="001E51DA" w:rsidP="001E51DA">
      <w:r w:rsidRPr="001E51DA">
        <w:drawing>
          <wp:inline distT="0" distB="0" distL="0" distR="0" wp14:anchorId="7BD861DD" wp14:editId="35097B9A">
            <wp:extent cx="4937125" cy="2278380"/>
            <wp:effectExtent l="0" t="0" r="0" b="762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48985" cy="228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99709" w14:textId="59C4208A" w:rsidR="00B5113E" w:rsidRDefault="00B5113E" w:rsidP="001E51DA"/>
    <w:p w14:paraId="54213A1B" w14:textId="42716F92" w:rsidR="00B5113E" w:rsidRPr="00D94CDA" w:rsidRDefault="00B5113E" w:rsidP="00BF0C92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The above simple </w:t>
      </w:r>
      <w:r w:rsidR="00194FB5" w:rsidRPr="00D94CDA">
        <w:rPr>
          <w:rFonts w:ascii="Arial" w:hAnsi="Arial" w:cs="Arial"/>
        </w:rPr>
        <w:t>regression</w:t>
      </w:r>
      <w:r w:rsidRPr="00D94CDA">
        <w:rPr>
          <w:rFonts w:ascii="Arial" w:hAnsi="Arial" w:cs="Arial"/>
        </w:rPr>
        <w:t xml:space="preserve"> model has one independent variable which is </w:t>
      </w:r>
      <w:proofErr w:type="gramStart"/>
      <w:r w:rsidRPr="00D94CDA">
        <w:rPr>
          <w:rFonts w:ascii="Arial" w:hAnsi="Arial" w:cs="Arial"/>
        </w:rPr>
        <w:t>age</w:t>
      </w:r>
      <w:proofErr w:type="gramEnd"/>
      <w:r w:rsidRPr="00D94CDA">
        <w:rPr>
          <w:rFonts w:ascii="Arial" w:hAnsi="Arial" w:cs="Arial"/>
        </w:rPr>
        <w:t xml:space="preserve"> and the dependent variable is concrete compressive strength </w:t>
      </w:r>
    </w:p>
    <w:p w14:paraId="54C24D2D" w14:textId="227F308A" w:rsidR="00BF0C92" w:rsidRPr="00D94CDA" w:rsidRDefault="00BF0C92" w:rsidP="00BF0C92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Here regression equation </w:t>
      </w:r>
      <w:proofErr w:type="gramStart"/>
      <w:r w:rsidRPr="00D94CDA">
        <w:rPr>
          <w:rFonts w:ascii="Arial" w:hAnsi="Arial" w:cs="Arial"/>
        </w:rPr>
        <w:t>is :</w:t>
      </w:r>
      <w:proofErr w:type="gramEnd"/>
      <w:r w:rsidRPr="00D94CDA">
        <w:rPr>
          <w:rFonts w:ascii="Arial" w:hAnsi="Arial" w:cs="Arial"/>
        </w:rPr>
        <w:t xml:space="preserve"> </w:t>
      </w:r>
      <w:proofErr w:type="spellStart"/>
      <w:r w:rsidRPr="00D94CDA">
        <w:rPr>
          <w:rFonts w:ascii="Arial" w:hAnsi="Arial" w:cs="Arial"/>
        </w:rPr>
        <w:t>concrete.compressive.strength</w:t>
      </w:r>
      <w:proofErr w:type="spellEnd"/>
      <w:r w:rsidRPr="00D94CDA">
        <w:rPr>
          <w:rFonts w:ascii="Arial" w:hAnsi="Arial" w:cs="Arial"/>
        </w:rPr>
        <w:t xml:space="preserve"> = 0.</w:t>
      </w:r>
      <w:r w:rsidRPr="00D94CDA">
        <w:rPr>
          <w:rFonts w:ascii="Arial" w:hAnsi="Arial" w:cs="Arial"/>
        </w:rPr>
        <w:t>10892</w:t>
      </w:r>
      <w:r w:rsidRPr="00D94CDA">
        <w:rPr>
          <w:rFonts w:ascii="Arial" w:hAnsi="Arial" w:cs="Arial"/>
        </w:rPr>
        <w:t>*</w:t>
      </w:r>
      <w:r w:rsidRPr="00D94CDA">
        <w:rPr>
          <w:rFonts w:ascii="Arial" w:hAnsi="Arial" w:cs="Arial"/>
        </w:rPr>
        <w:t>age</w:t>
      </w:r>
      <w:r w:rsidRPr="00D94CDA">
        <w:rPr>
          <w:rFonts w:ascii="Arial" w:hAnsi="Arial" w:cs="Arial"/>
        </w:rPr>
        <w:t xml:space="preserve"> + </w:t>
      </w:r>
      <w:r w:rsidRPr="00D94CDA">
        <w:rPr>
          <w:rFonts w:ascii="Arial" w:hAnsi="Arial" w:cs="Arial"/>
        </w:rPr>
        <w:t>30.63694</w:t>
      </w:r>
    </w:p>
    <w:p w14:paraId="3A1BBA2E" w14:textId="77777777" w:rsidR="00BF0C92" w:rsidRDefault="00BF0C92" w:rsidP="00BF0C92">
      <w:pPr>
        <w:pStyle w:val="BodyText"/>
      </w:pPr>
    </w:p>
    <w:p w14:paraId="5615E667" w14:textId="1DC51445" w:rsidR="001E51DA" w:rsidRDefault="00D94CDA" w:rsidP="001E51DA">
      <w:r w:rsidRPr="00D94CDA">
        <w:rPr>
          <w:b/>
          <w:bCs/>
        </w:rPr>
        <w:t>Code</w:t>
      </w:r>
      <w:r>
        <w:t>:</w:t>
      </w:r>
    </w:p>
    <w:p w14:paraId="67C70C2E" w14:textId="77777777" w:rsidR="001E51DA" w:rsidRDefault="001E51DA" w:rsidP="001E51DA">
      <w:r>
        <w:t>lrm_2=</w:t>
      </w:r>
      <w:proofErr w:type="spellStart"/>
      <w:r>
        <w:t>lm</w:t>
      </w:r>
      <w:proofErr w:type="spellEnd"/>
      <w:r>
        <w:t>(</w:t>
      </w:r>
      <w:proofErr w:type="spellStart"/>
      <w:proofErr w:type="gramStart"/>
      <w:r>
        <w:t>concrete.compressive</w:t>
      </w:r>
      <w:proofErr w:type="gramEnd"/>
      <w:r>
        <w:t>.strength~fly.ash,data</w:t>
      </w:r>
      <w:proofErr w:type="spellEnd"/>
      <w:r>
        <w:t>=</w:t>
      </w:r>
      <w:proofErr w:type="spellStart"/>
      <w:r>
        <w:t>cont_data</w:t>
      </w:r>
      <w:proofErr w:type="spellEnd"/>
      <w:r>
        <w:t>)</w:t>
      </w:r>
    </w:p>
    <w:p w14:paraId="04078715" w14:textId="473B3021" w:rsidR="001E51DA" w:rsidRDefault="001E51DA" w:rsidP="001E51DA">
      <w:r>
        <w:t>summary(lrm_2)</w:t>
      </w:r>
    </w:p>
    <w:p w14:paraId="44B241F9" w14:textId="364A7552" w:rsidR="001E51DA" w:rsidRDefault="001E51DA" w:rsidP="001E51DA">
      <w:r w:rsidRPr="001E51DA">
        <w:drawing>
          <wp:inline distT="0" distB="0" distL="0" distR="0" wp14:anchorId="58548EEA" wp14:editId="3EFB7E73">
            <wp:extent cx="4922947" cy="2103302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22947" cy="2103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39F75" w14:textId="72D6E5E4" w:rsidR="00B5113E" w:rsidRPr="00D94CDA" w:rsidRDefault="00D94CDA" w:rsidP="00BF0C92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  <w:b/>
          <w:bCs/>
        </w:rPr>
        <w:t>Analysis</w:t>
      </w:r>
      <w:r w:rsidRPr="00D94CDA">
        <w:rPr>
          <w:rFonts w:ascii="Arial" w:hAnsi="Arial" w:cs="Arial"/>
        </w:rPr>
        <w:t xml:space="preserve">: </w:t>
      </w:r>
      <w:r w:rsidR="00B5113E" w:rsidRPr="00D94CDA">
        <w:rPr>
          <w:rFonts w:ascii="Arial" w:hAnsi="Arial" w:cs="Arial"/>
        </w:rPr>
        <w:t xml:space="preserve">The above simple </w:t>
      </w:r>
      <w:r w:rsidR="00194FB5" w:rsidRPr="00D94CDA">
        <w:rPr>
          <w:rFonts w:ascii="Arial" w:hAnsi="Arial" w:cs="Arial"/>
        </w:rPr>
        <w:t>regression</w:t>
      </w:r>
      <w:r w:rsidR="00B5113E" w:rsidRPr="00D94CDA">
        <w:rPr>
          <w:rFonts w:ascii="Arial" w:hAnsi="Arial" w:cs="Arial"/>
        </w:rPr>
        <w:t xml:space="preserve"> model has one independent variable which is </w:t>
      </w:r>
      <w:proofErr w:type="spellStart"/>
      <w:r w:rsidR="00B5113E" w:rsidRPr="00D94CDA">
        <w:rPr>
          <w:rFonts w:ascii="Arial" w:hAnsi="Arial" w:cs="Arial"/>
        </w:rPr>
        <w:t>fly.ash</w:t>
      </w:r>
      <w:proofErr w:type="spellEnd"/>
      <w:r w:rsidR="00B5113E" w:rsidRPr="00D94CDA">
        <w:rPr>
          <w:rFonts w:ascii="Arial" w:hAnsi="Arial" w:cs="Arial"/>
        </w:rPr>
        <w:t xml:space="preserve"> and the dependent variable is concrete compressive strength </w:t>
      </w:r>
    </w:p>
    <w:p w14:paraId="0E8CBFD7" w14:textId="44416B54" w:rsidR="00BF0C92" w:rsidRPr="00D94CDA" w:rsidRDefault="00BF0C92" w:rsidP="00BF0C92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Here regression equation </w:t>
      </w:r>
      <w:proofErr w:type="gramStart"/>
      <w:r w:rsidRPr="00D94CDA">
        <w:rPr>
          <w:rFonts w:ascii="Arial" w:hAnsi="Arial" w:cs="Arial"/>
        </w:rPr>
        <w:t>is :</w:t>
      </w:r>
      <w:proofErr w:type="gramEnd"/>
      <w:r w:rsidRPr="00D94CDA">
        <w:rPr>
          <w:rFonts w:ascii="Arial" w:hAnsi="Arial" w:cs="Arial"/>
        </w:rPr>
        <w:t xml:space="preserve"> </w:t>
      </w:r>
      <w:proofErr w:type="spellStart"/>
      <w:r w:rsidRPr="00D94CDA">
        <w:rPr>
          <w:rFonts w:ascii="Arial" w:hAnsi="Arial" w:cs="Arial"/>
        </w:rPr>
        <w:t>concrete.compressive.strength</w:t>
      </w:r>
      <w:proofErr w:type="spellEnd"/>
      <w:r w:rsidRPr="00D94CDA">
        <w:rPr>
          <w:rFonts w:ascii="Arial" w:hAnsi="Arial" w:cs="Arial"/>
        </w:rPr>
        <w:t xml:space="preserve"> = </w:t>
      </w:r>
      <w:r w:rsidRPr="00D94CDA">
        <w:rPr>
          <w:rFonts w:ascii="Arial" w:hAnsi="Arial" w:cs="Arial"/>
        </w:rPr>
        <w:t>-0.04040</w:t>
      </w:r>
      <w:r w:rsidRPr="00D94CDA">
        <w:rPr>
          <w:rFonts w:ascii="Arial" w:hAnsi="Arial" w:cs="Arial"/>
        </w:rPr>
        <w:t>*</w:t>
      </w:r>
      <w:proofErr w:type="spellStart"/>
      <w:r w:rsidRPr="00D94CDA">
        <w:rPr>
          <w:rFonts w:ascii="Arial" w:hAnsi="Arial" w:cs="Arial"/>
        </w:rPr>
        <w:t>fly.ash</w:t>
      </w:r>
      <w:proofErr w:type="spellEnd"/>
      <w:r w:rsidRPr="00D94CDA">
        <w:rPr>
          <w:rFonts w:ascii="Arial" w:hAnsi="Arial" w:cs="Arial"/>
        </w:rPr>
        <w:t xml:space="preserve"> + </w:t>
      </w:r>
      <w:r w:rsidRPr="00D94CDA">
        <w:rPr>
          <w:rFonts w:ascii="Arial" w:hAnsi="Arial" w:cs="Arial"/>
        </w:rPr>
        <w:t>37.10847</w:t>
      </w:r>
    </w:p>
    <w:p w14:paraId="48A866C8" w14:textId="77777777" w:rsidR="00BF0C92" w:rsidRDefault="00BF0C92" w:rsidP="00BF0C92">
      <w:pPr>
        <w:pStyle w:val="BodyText"/>
      </w:pPr>
    </w:p>
    <w:p w14:paraId="2EE6EA81" w14:textId="77777777" w:rsidR="00BF0C92" w:rsidRDefault="00BF0C92" w:rsidP="00BF0C92">
      <w:pPr>
        <w:pStyle w:val="BodyText"/>
      </w:pPr>
    </w:p>
    <w:p w14:paraId="6739ADDE" w14:textId="512EDAA4" w:rsidR="001E51DA" w:rsidRDefault="001E51DA" w:rsidP="001E51DA"/>
    <w:p w14:paraId="2537FF80" w14:textId="77777777" w:rsidR="001E51DA" w:rsidRDefault="001E51DA" w:rsidP="001E51DA">
      <w:r>
        <w:t>lrm01=lm(</w:t>
      </w:r>
      <w:proofErr w:type="gramStart"/>
      <w:r>
        <w:t>concrete.compressive</w:t>
      </w:r>
      <w:proofErr w:type="gramEnd"/>
      <w:r>
        <w:t>.strength~cement+age,data=cont_data)</w:t>
      </w:r>
    </w:p>
    <w:p w14:paraId="0D86AFC1" w14:textId="043327CE" w:rsidR="001E51DA" w:rsidRDefault="001E51DA" w:rsidP="001E51DA">
      <w:r>
        <w:t>summary(lrm01)</w:t>
      </w:r>
    </w:p>
    <w:p w14:paraId="398AB5D2" w14:textId="27E08BF9" w:rsidR="001E51DA" w:rsidRPr="00D94CDA" w:rsidRDefault="001E51DA" w:rsidP="001E51DA">
      <w:pPr>
        <w:rPr>
          <w:rFonts w:ascii="Arial" w:hAnsi="Arial" w:cs="Arial"/>
        </w:rPr>
      </w:pPr>
      <w:r w:rsidRPr="00D94CDA">
        <w:rPr>
          <w:rFonts w:ascii="Arial" w:hAnsi="Arial" w:cs="Arial"/>
        </w:rPr>
        <w:drawing>
          <wp:inline distT="0" distB="0" distL="0" distR="0" wp14:anchorId="13D86533" wp14:editId="05C68451">
            <wp:extent cx="5486400" cy="191262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877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CD12C" w14:textId="24BDBE71" w:rsidR="00BF0C92" w:rsidRPr="00D94CDA" w:rsidRDefault="00BF0C92" w:rsidP="00BF0C92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The above </w:t>
      </w:r>
      <w:r w:rsidR="00194FB5" w:rsidRPr="00D94CDA">
        <w:rPr>
          <w:rFonts w:ascii="Arial" w:hAnsi="Arial" w:cs="Arial"/>
        </w:rPr>
        <w:t xml:space="preserve">multiple </w:t>
      </w:r>
      <w:proofErr w:type="gramStart"/>
      <w:r w:rsidR="00194FB5" w:rsidRPr="00D94CDA">
        <w:rPr>
          <w:rFonts w:ascii="Arial" w:hAnsi="Arial" w:cs="Arial"/>
        </w:rPr>
        <w:t>regression</w:t>
      </w:r>
      <w:r w:rsidRPr="00D94CDA">
        <w:rPr>
          <w:rFonts w:ascii="Arial" w:hAnsi="Arial" w:cs="Arial"/>
        </w:rPr>
        <w:t xml:space="preserve">  model</w:t>
      </w:r>
      <w:proofErr w:type="gramEnd"/>
      <w:r w:rsidRPr="00D94CDA">
        <w:rPr>
          <w:rFonts w:ascii="Arial" w:hAnsi="Arial" w:cs="Arial"/>
        </w:rPr>
        <w:t xml:space="preserve"> has  independent </w:t>
      </w:r>
      <w:r w:rsidRPr="00D94CDA">
        <w:rPr>
          <w:rFonts w:ascii="Arial" w:hAnsi="Arial" w:cs="Arial"/>
        </w:rPr>
        <w:t>variables</w:t>
      </w:r>
      <w:r w:rsidRPr="00D94CDA">
        <w:rPr>
          <w:rFonts w:ascii="Arial" w:hAnsi="Arial" w:cs="Arial"/>
        </w:rPr>
        <w:t xml:space="preserve"> </w:t>
      </w:r>
      <w:r w:rsidRPr="00D94CDA">
        <w:rPr>
          <w:rFonts w:ascii="Arial" w:hAnsi="Arial" w:cs="Arial"/>
        </w:rPr>
        <w:t>cement and age where</w:t>
      </w:r>
      <w:r w:rsidRPr="00D94CDA">
        <w:rPr>
          <w:rFonts w:ascii="Arial" w:hAnsi="Arial" w:cs="Arial"/>
        </w:rPr>
        <w:t xml:space="preserve"> the dependent variable is concrete compressive strength </w:t>
      </w:r>
    </w:p>
    <w:p w14:paraId="4A715EF9" w14:textId="484629BD" w:rsidR="00BF0C92" w:rsidRPr="00D94CDA" w:rsidRDefault="00BF0C92" w:rsidP="00BF0C92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Here regression equation </w:t>
      </w:r>
      <w:proofErr w:type="gramStart"/>
      <w:r w:rsidRPr="00D94CDA">
        <w:rPr>
          <w:rFonts w:ascii="Arial" w:hAnsi="Arial" w:cs="Arial"/>
        </w:rPr>
        <w:t>is :</w:t>
      </w:r>
      <w:proofErr w:type="gramEnd"/>
      <w:r w:rsidRPr="00D94CDA">
        <w:rPr>
          <w:rFonts w:ascii="Arial" w:hAnsi="Arial" w:cs="Arial"/>
        </w:rPr>
        <w:t xml:space="preserve"> </w:t>
      </w:r>
      <w:proofErr w:type="spellStart"/>
      <w:r w:rsidRPr="00D94CDA">
        <w:rPr>
          <w:rFonts w:ascii="Arial" w:hAnsi="Arial" w:cs="Arial"/>
        </w:rPr>
        <w:t>concrete.compressive.strength</w:t>
      </w:r>
      <w:proofErr w:type="spellEnd"/>
      <w:r w:rsidRPr="00D94CDA">
        <w:rPr>
          <w:rFonts w:ascii="Arial" w:hAnsi="Arial" w:cs="Arial"/>
        </w:rPr>
        <w:t xml:space="preserve"> =</w:t>
      </w:r>
      <w:r w:rsidRPr="00D94CDA">
        <w:rPr>
          <w:rFonts w:ascii="Arial" w:hAnsi="Arial" w:cs="Arial"/>
        </w:rPr>
        <w:t>0.09277</w:t>
      </w:r>
      <w:r w:rsidRPr="00D94CDA">
        <w:rPr>
          <w:rFonts w:ascii="Arial" w:hAnsi="Arial" w:cs="Arial"/>
        </w:rPr>
        <w:t>*</w:t>
      </w:r>
      <w:r w:rsidRPr="00D94CDA">
        <w:rPr>
          <w:rFonts w:ascii="Arial" w:hAnsi="Arial" w:cs="Arial"/>
        </w:rPr>
        <w:t>cement</w:t>
      </w:r>
      <w:r w:rsidRPr="00D94CDA">
        <w:rPr>
          <w:rFonts w:ascii="Arial" w:hAnsi="Arial" w:cs="Arial"/>
        </w:rPr>
        <w:t xml:space="preserve"> +</w:t>
      </w:r>
      <w:r w:rsidRPr="00D94CDA">
        <w:rPr>
          <w:rFonts w:ascii="Arial" w:hAnsi="Arial" w:cs="Arial"/>
        </w:rPr>
        <w:t>0.10590*age+</w:t>
      </w:r>
      <w:r w:rsidRPr="00D94CDA">
        <w:rPr>
          <w:rFonts w:ascii="Arial" w:hAnsi="Arial" w:cs="Arial"/>
        </w:rPr>
        <w:t xml:space="preserve"> </w:t>
      </w:r>
      <w:r w:rsidRPr="00D94CDA">
        <w:rPr>
          <w:rFonts w:ascii="Arial" w:hAnsi="Arial" w:cs="Arial"/>
        </w:rPr>
        <w:t>4.52333</w:t>
      </w:r>
    </w:p>
    <w:p w14:paraId="7A555610" w14:textId="77777777" w:rsidR="00BF0C92" w:rsidRDefault="00BF0C92" w:rsidP="00BF0C92">
      <w:pPr>
        <w:pStyle w:val="BodyText"/>
      </w:pPr>
    </w:p>
    <w:p w14:paraId="36D39B53" w14:textId="77777777" w:rsidR="00BF0C92" w:rsidRDefault="00BF0C92" w:rsidP="00BF0C92">
      <w:pPr>
        <w:pStyle w:val="BodyText"/>
      </w:pPr>
    </w:p>
    <w:p w14:paraId="6C669C08" w14:textId="77777777" w:rsidR="00BF0C92" w:rsidRDefault="00BF0C92" w:rsidP="001E51DA"/>
    <w:p w14:paraId="66846BE3" w14:textId="012BC420" w:rsidR="001E51DA" w:rsidRDefault="001E51DA" w:rsidP="001E51DA"/>
    <w:p w14:paraId="6675DBE2" w14:textId="77777777" w:rsidR="001E51DA" w:rsidRDefault="001E51DA" w:rsidP="001E51DA">
      <w:r>
        <w:t>lrm001=lm(</w:t>
      </w:r>
      <w:proofErr w:type="gramStart"/>
      <w:r>
        <w:t>concrete.compressive</w:t>
      </w:r>
      <w:proofErr w:type="gramEnd"/>
      <w:r>
        <w:t>.strength~age+fly.ash,data=cont_data)</w:t>
      </w:r>
    </w:p>
    <w:p w14:paraId="070FBF3E" w14:textId="46432970" w:rsidR="001E51DA" w:rsidRDefault="001E51DA" w:rsidP="001E51DA">
      <w:r>
        <w:t>summary(lrm001)</w:t>
      </w:r>
    </w:p>
    <w:p w14:paraId="642AE7E8" w14:textId="46BC0D87" w:rsidR="001E51DA" w:rsidRDefault="00DE4EC1" w:rsidP="001E51DA">
      <w:r w:rsidRPr="00DE4EC1">
        <w:lastRenderedPageBreak/>
        <w:drawing>
          <wp:inline distT="0" distB="0" distL="0" distR="0" wp14:anchorId="26E10F92" wp14:editId="231F0F02">
            <wp:extent cx="5113463" cy="2110923"/>
            <wp:effectExtent l="0" t="0" r="0" b="381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1042A" w14:textId="64E09FE4" w:rsidR="00194FB5" w:rsidRPr="00D94CDA" w:rsidRDefault="00194FB5" w:rsidP="00194FB5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The above multiple regression model has independent variables </w:t>
      </w:r>
      <w:r w:rsidRPr="00D94CDA">
        <w:rPr>
          <w:rFonts w:ascii="Arial" w:hAnsi="Arial" w:cs="Arial"/>
        </w:rPr>
        <w:t xml:space="preserve">age and </w:t>
      </w:r>
      <w:proofErr w:type="spellStart"/>
      <w:r w:rsidRPr="00D94CDA">
        <w:rPr>
          <w:rFonts w:ascii="Arial" w:hAnsi="Arial" w:cs="Arial"/>
        </w:rPr>
        <w:t>fly.ash</w:t>
      </w:r>
      <w:proofErr w:type="spellEnd"/>
      <w:r w:rsidRPr="00D94CDA">
        <w:rPr>
          <w:rFonts w:ascii="Arial" w:hAnsi="Arial" w:cs="Arial"/>
        </w:rPr>
        <w:t xml:space="preserve"> where the dependent variable is concrete compressive strength </w:t>
      </w:r>
    </w:p>
    <w:p w14:paraId="6338F85A" w14:textId="0E10DA2D" w:rsidR="00BF0C92" w:rsidRPr="00D94CDA" w:rsidRDefault="00BF0C92" w:rsidP="00BF0C92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Here regression equation </w:t>
      </w:r>
      <w:proofErr w:type="gramStart"/>
      <w:r w:rsidRPr="00D94CDA">
        <w:rPr>
          <w:rFonts w:ascii="Arial" w:hAnsi="Arial" w:cs="Arial"/>
        </w:rPr>
        <w:t>is :</w:t>
      </w:r>
      <w:proofErr w:type="gramEnd"/>
      <w:r w:rsidRPr="00D94CDA">
        <w:rPr>
          <w:rFonts w:ascii="Arial" w:hAnsi="Arial" w:cs="Arial"/>
        </w:rPr>
        <w:t xml:space="preserve"> </w:t>
      </w:r>
      <w:proofErr w:type="spellStart"/>
      <w:r w:rsidRPr="00D94CDA">
        <w:rPr>
          <w:rFonts w:ascii="Arial" w:hAnsi="Arial" w:cs="Arial"/>
        </w:rPr>
        <w:t>concrete.compressive.strength</w:t>
      </w:r>
      <w:proofErr w:type="spellEnd"/>
      <w:r w:rsidRPr="00D94CDA">
        <w:rPr>
          <w:rFonts w:ascii="Arial" w:hAnsi="Arial" w:cs="Arial"/>
        </w:rPr>
        <w:t xml:space="preserve"> = -0.0</w:t>
      </w:r>
      <w:r w:rsidR="00194FB5" w:rsidRPr="00D94CDA">
        <w:rPr>
          <w:rFonts w:ascii="Arial" w:hAnsi="Arial" w:cs="Arial"/>
        </w:rPr>
        <w:t>2310</w:t>
      </w:r>
      <w:r w:rsidRPr="00D94CDA">
        <w:rPr>
          <w:rFonts w:ascii="Arial" w:hAnsi="Arial" w:cs="Arial"/>
        </w:rPr>
        <w:t>*</w:t>
      </w:r>
      <w:proofErr w:type="spellStart"/>
      <w:r w:rsidRPr="00D94CDA">
        <w:rPr>
          <w:rFonts w:ascii="Arial" w:hAnsi="Arial" w:cs="Arial"/>
        </w:rPr>
        <w:t>fly.ash</w:t>
      </w:r>
      <w:proofErr w:type="spellEnd"/>
      <w:r w:rsidRPr="00D94CDA">
        <w:rPr>
          <w:rFonts w:ascii="Arial" w:hAnsi="Arial" w:cs="Arial"/>
        </w:rPr>
        <w:t xml:space="preserve"> +</w:t>
      </w:r>
      <w:r w:rsidR="00194FB5" w:rsidRPr="00D94CDA">
        <w:rPr>
          <w:rFonts w:ascii="Arial" w:hAnsi="Arial" w:cs="Arial"/>
        </w:rPr>
        <w:t>0.10474*age</w:t>
      </w:r>
      <w:r w:rsidRPr="00D94CDA">
        <w:rPr>
          <w:rFonts w:ascii="Arial" w:hAnsi="Arial" w:cs="Arial"/>
        </w:rPr>
        <w:t xml:space="preserve"> 3</w:t>
      </w:r>
      <w:r w:rsidR="00194FB5" w:rsidRPr="00D94CDA">
        <w:rPr>
          <w:rFonts w:ascii="Arial" w:hAnsi="Arial" w:cs="Arial"/>
        </w:rPr>
        <w:t>1</w:t>
      </w:r>
      <w:r w:rsidRPr="00D94CDA">
        <w:rPr>
          <w:rFonts w:ascii="Arial" w:hAnsi="Arial" w:cs="Arial"/>
        </w:rPr>
        <w:t>.</w:t>
      </w:r>
      <w:r w:rsidR="00194FB5" w:rsidRPr="00D94CDA">
        <w:rPr>
          <w:rFonts w:ascii="Arial" w:hAnsi="Arial" w:cs="Arial"/>
        </w:rPr>
        <w:t>99912</w:t>
      </w:r>
    </w:p>
    <w:p w14:paraId="1B9C81B8" w14:textId="77777777" w:rsidR="00BF0C92" w:rsidRDefault="00BF0C92" w:rsidP="00BF0C92">
      <w:pPr>
        <w:pStyle w:val="BodyText"/>
      </w:pPr>
    </w:p>
    <w:p w14:paraId="5E292E55" w14:textId="77777777" w:rsidR="00BF0C92" w:rsidRDefault="00BF0C92" w:rsidP="00BF0C92">
      <w:pPr>
        <w:pStyle w:val="BodyText"/>
      </w:pPr>
    </w:p>
    <w:p w14:paraId="375FD407" w14:textId="77777777" w:rsidR="00BF0C92" w:rsidRDefault="00BF0C92" w:rsidP="001E51DA"/>
    <w:p w14:paraId="14BB4495" w14:textId="6CD36AC3" w:rsidR="00DE4EC1" w:rsidRPr="00D94CDA" w:rsidRDefault="00D94CDA" w:rsidP="001E51DA">
      <w:pPr>
        <w:rPr>
          <w:b/>
          <w:bCs/>
        </w:rPr>
      </w:pPr>
      <w:r w:rsidRPr="00D94CDA">
        <w:rPr>
          <w:b/>
          <w:bCs/>
        </w:rPr>
        <w:t>Code:</w:t>
      </w:r>
    </w:p>
    <w:p w14:paraId="06C05A90" w14:textId="77777777" w:rsidR="00DE4EC1" w:rsidRDefault="00DE4EC1" w:rsidP="00DE4EC1">
      <w:r>
        <w:t>lrm0001=lm(</w:t>
      </w:r>
      <w:proofErr w:type="gramStart"/>
      <w:r>
        <w:t>concrete.compressive</w:t>
      </w:r>
      <w:proofErr w:type="gramEnd"/>
      <w:r>
        <w:t>.strength~cement+fly.ash,data=cont_data)</w:t>
      </w:r>
    </w:p>
    <w:p w14:paraId="72068E3B" w14:textId="02FAA80D" w:rsidR="00DE4EC1" w:rsidRDefault="00DE4EC1" w:rsidP="00DE4EC1">
      <w:r>
        <w:t>summary(lrm0001)</w:t>
      </w:r>
    </w:p>
    <w:p w14:paraId="5E3E397E" w14:textId="77777777" w:rsidR="00194FB5" w:rsidRDefault="00E15AFE" w:rsidP="00DE4EC1">
      <w:r w:rsidRPr="00E15AFE">
        <w:drawing>
          <wp:anchor distT="0" distB="0" distL="114300" distR="114300" simplePos="0" relativeHeight="251658240" behindDoc="0" locked="0" layoutInCell="1" allowOverlap="1" wp14:anchorId="6C1638E8" wp14:editId="641B616B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709568" cy="2270957"/>
            <wp:effectExtent l="0" t="0" r="0" b="0"/>
            <wp:wrapSquare wrapText="bothSides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22709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51893A" w14:textId="77777777" w:rsidR="00194FB5" w:rsidRPr="00194FB5" w:rsidRDefault="00194FB5" w:rsidP="00194FB5"/>
    <w:p w14:paraId="334FD5DB" w14:textId="77777777" w:rsidR="00194FB5" w:rsidRPr="00194FB5" w:rsidRDefault="00194FB5" w:rsidP="00194FB5"/>
    <w:p w14:paraId="670476B9" w14:textId="77777777" w:rsidR="00194FB5" w:rsidRPr="00194FB5" w:rsidRDefault="00194FB5" w:rsidP="00194FB5"/>
    <w:p w14:paraId="3BEB2998" w14:textId="77777777" w:rsidR="00194FB5" w:rsidRPr="00194FB5" w:rsidRDefault="00194FB5" w:rsidP="00194FB5"/>
    <w:p w14:paraId="7EB2576E" w14:textId="77777777" w:rsidR="00194FB5" w:rsidRPr="00194FB5" w:rsidRDefault="00194FB5" w:rsidP="00194FB5"/>
    <w:p w14:paraId="6380ABD9" w14:textId="77777777" w:rsidR="00194FB5" w:rsidRDefault="00194FB5" w:rsidP="00DE4EC1"/>
    <w:p w14:paraId="6A455C5E" w14:textId="77777777" w:rsidR="00194FB5" w:rsidRDefault="00194FB5" w:rsidP="00DE4EC1"/>
    <w:p w14:paraId="42AAA776" w14:textId="77777777" w:rsidR="00194FB5" w:rsidRDefault="00194FB5" w:rsidP="00DE4EC1"/>
    <w:p w14:paraId="27E73CC7" w14:textId="799A015F" w:rsidR="00194FB5" w:rsidRDefault="00D94CDA" w:rsidP="00194FB5">
      <w:pPr>
        <w:pStyle w:val="BodyText"/>
      </w:pPr>
      <w:r w:rsidRPr="00D94CDA">
        <w:rPr>
          <w:b/>
          <w:bCs/>
        </w:rPr>
        <w:t>Analysis</w:t>
      </w:r>
      <w:r>
        <w:t xml:space="preserve">: </w:t>
      </w:r>
      <w:r w:rsidR="00194FB5">
        <w:t xml:space="preserve">The above multiple regression model has independent variables </w:t>
      </w:r>
      <w:r w:rsidR="00194FB5">
        <w:t>cement</w:t>
      </w:r>
      <w:r w:rsidR="00194FB5">
        <w:t xml:space="preserve"> and </w:t>
      </w:r>
      <w:proofErr w:type="spellStart"/>
      <w:r w:rsidR="00194FB5">
        <w:t>fly.ash</w:t>
      </w:r>
      <w:proofErr w:type="spellEnd"/>
      <w:r w:rsidR="00194FB5">
        <w:t xml:space="preserve"> where the dependent variable is concrete compressive strength </w:t>
      </w:r>
    </w:p>
    <w:p w14:paraId="6D135FC7" w14:textId="74FFE452" w:rsidR="00194FB5" w:rsidRPr="00D94CDA" w:rsidRDefault="00D94CDA" w:rsidP="00194FB5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  <w:b/>
          <w:bCs/>
        </w:rPr>
        <w:lastRenderedPageBreak/>
        <w:t>Analysis</w:t>
      </w:r>
      <w:r>
        <w:rPr>
          <w:rFonts w:ascii="Arial" w:hAnsi="Arial" w:cs="Arial"/>
        </w:rPr>
        <w:t xml:space="preserve">: </w:t>
      </w:r>
      <w:r w:rsidR="00194FB5" w:rsidRPr="00D94CDA">
        <w:rPr>
          <w:rFonts w:ascii="Arial" w:hAnsi="Arial" w:cs="Arial"/>
        </w:rPr>
        <w:t xml:space="preserve">Here regression equation </w:t>
      </w:r>
      <w:proofErr w:type="gramStart"/>
      <w:r w:rsidR="00194FB5" w:rsidRPr="00D94CDA">
        <w:rPr>
          <w:rFonts w:ascii="Arial" w:hAnsi="Arial" w:cs="Arial"/>
        </w:rPr>
        <w:t>is :</w:t>
      </w:r>
      <w:proofErr w:type="gramEnd"/>
      <w:r w:rsidR="00194FB5" w:rsidRPr="00D94CDA">
        <w:rPr>
          <w:rFonts w:ascii="Arial" w:hAnsi="Arial" w:cs="Arial"/>
        </w:rPr>
        <w:t xml:space="preserve"> </w:t>
      </w:r>
      <w:proofErr w:type="spellStart"/>
      <w:r w:rsidR="00194FB5" w:rsidRPr="00D94CDA">
        <w:rPr>
          <w:rFonts w:ascii="Arial" w:hAnsi="Arial" w:cs="Arial"/>
        </w:rPr>
        <w:t>concrete.compressive.strength</w:t>
      </w:r>
      <w:proofErr w:type="spellEnd"/>
      <w:r w:rsidR="00194FB5" w:rsidRPr="00D94CDA">
        <w:rPr>
          <w:rFonts w:ascii="Arial" w:hAnsi="Arial" w:cs="Arial"/>
        </w:rPr>
        <w:t xml:space="preserve"> = </w:t>
      </w:r>
      <w:r w:rsidR="00194FB5" w:rsidRPr="00D94CDA">
        <w:rPr>
          <w:rFonts w:ascii="Arial" w:hAnsi="Arial" w:cs="Arial"/>
        </w:rPr>
        <w:t>0.006421</w:t>
      </w:r>
      <w:r w:rsidR="00194FB5" w:rsidRPr="00D94CDA">
        <w:rPr>
          <w:rFonts w:ascii="Arial" w:hAnsi="Arial" w:cs="Arial"/>
        </w:rPr>
        <w:t>*</w:t>
      </w:r>
      <w:proofErr w:type="spellStart"/>
      <w:r w:rsidR="00194FB5" w:rsidRPr="00D94CDA">
        <w:rPr>
          <w:rFonts w:ascii="Arial" w:hAnsi="Arial" w:cs="Arial"/>
        </w:rPr>
        <w:t>fly.ash</w:t>
      </w:r>
      <w:proofErr w:type="spellEnd"/>
      <w:r w:rsidR="00194FB5" w:rsidRPr="00D94CDA">
        <w:rPr>
          <w:rFonts w:ascii="Arial" w:hAnsi="Arial" w:cs="Arial"/>
        </w:rPr>
        <w:t xml:space="preserve"> +</w:t>
      </w:r>
      <w:r w:rsidR="00194FB5" w:rsidRPr="00D94CDA">
        <w:rPr>
          <w:rFonts w:ascii="Arial" w:hAnsi="Arial" w:cs="Arial"/>
        </w:rPr>
        <w:t>0.094608</w:t>
      </w:r>
      <w:r w:rsidR="00194FB5" w:rsidRPr="00D94CDA">
        <w:rPr>
          <w:rFonts w:ascii="Arial" w:hAnsi="Arial" w:cs="Arial"/>
        </w:rPr>
        <w:t>*</w:t>
      </w:r>
      <w:r w:rsidR="00194FB5" w:rsidRPr="00D94CDA">
        <w:rPr>
          <w:rFonts w:ascii="Arial" w:hAnsi="Arial" w:cs="Arial"/>
        </w:rPr>
        <w:t>cement+</w:t>
      </w:r>
      <w:r w:rsidR="00194FB5" w:rsidRPr="00D94CDA">
        <w:rPr>
          <w:rFonts w:ascii="Arial" w:hAnsi="Arial" w:cs="Arial"/>
        </w:rPr>
        <w:t xml:space="preserve"> </w:t>
      </w:r>
      <w:r w:rsidR="00194FB5" w:rsidRPr="00D94CDA">
        <w:rPr>
          <w:rFonts w:ascii="Arial" w:hAnsi="Arial" w:cs="Arial"/>
        </w:rPr>
        <w:t>7.931994</w:t>
      </w:r>
    </w:p>
    <w:p w14:paraId="1B4E4C0F" w14:textId="77777777" w:rsidR="00194FB5" w:rsidRDefault="00194FB5" w:rsidP="00194FB5">
      <w:pPr>
        <w:pStyle w:val="BodyText"/>
      </w:pPr>
    </w:p>
    <w:p w14:paraId="650DA116" w14:textId="01F582E1" w:rsidR="00DE4EC1" w:rsidRDefault="00194FB5" w:rsidP="00DE4EC1">
      <w:r>
        <w:br w:type="textWrapping" w:clear="all"/>
      </w:r>
    </w:p>
    <w:p w14:paraId="4D05A6F2" w14:textId="6CE25E1D" w:rsidR="00E15AFE" w:rsidRDefault="00E15AFE" w:rsidP="00DE4EC1"/>
    <w:p w14:paraId="3795E1B6" w14:textId="77777777" w:rsidR="00E15AFE" w:rsidRDefault="00E15AFE" w:rsidP="00E15AFE">
      <w:r>
        <w:t>lrm1=lm(</w:t>
      </w:r>
      <w:proofErr w:type="gramStart"/>
      <w:r>
        <w:t>concrete.compressive</w:t>
      </w:r>
      <w:proofErr w:type="gramEnd"/>
      <w:r>
        <w:t>.strength~cement+blast.furnace.slag+fly.ash,data=cont_data)</w:t>
      </w:r>
    </w:p>
    <w:p w14:paraId="43417453" w14:textId="141EA33C" w:rsidR="00E15AFE" w:rsidRDefault="00E15AFE" w:rsidP="00E15AFE">
      <w:r>
        <w:t>summary(lrm1)</w:t>
      </w:r>
    </w:p>
    <w:p w14:paraId="76690198" w14:textId="739BE4DE" w:rsidR="00E15AFE" w:rsidRDefault="00E15AFE" w:rsidP="00E15AFE">
      <w:r w:rsidRPr="00E15AFE">
        <w:drawing>
          <wp:inline distT="0" distB="0" distL="0" distR="0" wp14:anchorId="66FD0749" wp14:editId="140D5968">
            <wp:extent cx="4801016" cy="2301439"/>
            <wp:effectExtent l="0" t="0" r="0" b="381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1016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FE637" w14:textId="278A3D75" w:rsidR="00194FB5" w:rsidRPr="00D94CDA" w:rsidRDefault="00194FB5" w:rsidP="00194FB5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The above multiple regression model has independent variables </w:t>
      </w:r>
      <w:proofErr w:type="gramStart"/>
      <w:r w:rsidRPr="00D94CDA">
        <w:rPr>
          <w:rFonts w:ascii="Arial" w:hAnsi="Arial" w:cs="Arial"/>
        </w:rPr>
        <w:t xml:space="preserve">cement </w:t>
      </w:r>
      <w:r w:rsidRPr="00D94CDA">
        <w:rPr>
          <w:rFonts w:ascii="Arial" w:hAnsi="Arial" w:cs="Arial"/>
        </w:rPr>
        <w:t>,</w:t>
      </w:r>
      <w:proofErr w:type="spellStart"/>
      <w:r w:rsidRPr="00D94CDA">
        <w:rPr>
          <w:rFonts w:ascii="Arial" w:hAnsi="Arial" w:cs="Arial"/>
        </w:rPr>
        <w:t>blast</w:t>
      </w:r>
      <w:proofErr w:type="gramEnd"/>
      <w:r w:rsidRPr="00D94CDA">
        <w:rPr>
          <w:rFonts w:ascii="Arial" w:hAnsi="Arial" w:cs="Arial"/>
        </w:rPr>
        <w:t>.furnace.slag</w:t>
      </w:r>
      <w:proofErr w:type="spellEnd"/>
      <w:r w:rsidRPr="00D94CDA">
        <w:rPr>
          <w:rFonts w:ascii="Arial" w:hAnsi="Arial" w:cs="Arial"/>
        </w:rPr>
        <w:t xml:space="preserve"> </w:t>
      </w:r>
      <w:r w:rsidRPr="00D94CDA">
        <w:rPr>
          <w:rFonts w:ascii="Arial" w:hAnsi="Arial" w:cs="Arial"/>
        </w:rPr>
        <w:t xml:space="preserve">and </w:t>
      </w:r>
      <w:proofErr w:type="spellStart"/>
      <w:r w:rsidRPr="00D94CDA">
        <w:rPr>
          <w:rFonts w:ascii="Arial" w:hAnsi="Arial" w:cs="Arial"/>
        </w:rPr>
        <w:t>fly.ash</w:t>
      </w:r>
      <w:proofErr w:type="spellEnd"/>
      <w:r w:rsidRPr="00D94CDA">
        <w:rPr>
          <w:rFonts w:ascii="Arial" w:hAnsi="Arial" w:cs="Arial"/>
        </w:rPr>
        <w:t xml:space="preserve"> where the dependent variable is concrete compressive strength </w:t>
      </w:r>
    </w:p>
    <w:p w14:paraId="243FBE53" w14:textId="317C5E3C" w:rsidR="00194FB5" w:rsidRPr="00D94CDA" w:rsidRDefault="00194FB5" w:rsidP="00194FB5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Here regression equation </w:t>
      </w:r>
      <w:proofErr w:type="gramStart"/>
      <w:r w:rsidRPr="00D94CDA">
        <w:rPr>
          <w:rFonts w:ascii="Arial" w:hAnsi="Arial" w:cs="Arial"/>
        </w:rPr>
        <w:t>is :</w:t>
      </w:r>
      <w:proofErr w:type="gramEnd"/>
      <w:r w:rsidRPr="00D94CDA">
        <w:rPr>
          <w:rFonts w:ascii="Arial" w:hAnsi="Arial" w:cs="Arial"/>
        </w:rPr>
        <w:t xml:space="preserve"> </w:t>
      </w:r>
      <w:proofErr w:type="spellStart"/>
      <w:r w:rsidRPr="00D94CDA">
        <w:rPr>
          <w:rFonts w:ascii="Arial" w:hAnsi="Arial" w:cs="Arial"/>
        </w:rPr>
        <w:t>concrete.compressive.strength</w:t>
      </w:r>
      <w:proofErr w:type="spellEnd"/>
      <w:r w:rsidRPr="00D94CDA">
        <w:rPr>
          <w:rFonts w:ascii="Arial" w:hAnsi="Arial" w:cs="Arial"/>
        </w:rPr>
        <w:t xml:space="preserve"> = </w:t>
      </w:r>
      <w:r w:rsidRPr="00D94CDA">
        <w:rPr>
          <w:rFonts w:ascii="Arial" w:hAnsi="Arial" w:cs="Arial"/>
        </w:rPr>
        <w:t>0.7017</w:t>
      </w:r>
      <w:r w:rsidRPr="00D94CDA">
        <w:rPr>
          <w:rFonts w:ascii="Arial" w:hAnsi="Arial" w:cs="Arial"/>
        </w:rPr>
        <w:t>*</w:t>
      </w:r>
      <w:proofErr w:type="spellStart"/>
      <w:r w:rsidRPr="00D94CDA">
        <w:rPr>
          <w:rFonts w:ascii="Arial" w:hAnsi="Arial" w:cs="Arial"/>
        </w:rPr>
        <w:t>fly.ash</w:t>
      </w:r>
      <w:proofErr w:type="spellEnd"/>
      <w:r w:rsidRPr="00D94CDA">
        <w:rPr>
          <w:rFonts w:ascii="Arial" w:hAnsi="Arial" w:cs="Arial"/>
        </w:rPr>
        <w:t xml:space="preserve"> +</w:t>
      </w:r>
      <w:r w:rsidRPr="00D94CDA">
        <w:rPr>
          <w:rFonts w:ascii="Arial" w:hAnsi="Arial" w:cs="Arial"/>
        </w:rPr>
        <w:t>0.12413</w:t>
      </w:r>
      <w:r w:rsidRPr="00D94CDA">
        <w:rPr>
          <w:rFonts w:ascii="Arial" w:hAnsi="Arial" w:cs="Arial"/>
        </w:rPr>
        <w:t xml:space="preserve">*cement+ </w:t>
      </w:r>
      <w:r w:rsidRPr="00D94CDA">
        <w:rPr>
          <w:rFonts w:ascii="Arial" w:hAnsi="Arial" w:cs="Arial"/>
        </w:rPr>
        <w:t>0.08883*blast.furnace.slag-10.59857</w:t>
      </w:r>
    </w:p>
    <w:p w14:paraId="3EA80EE3" w14:textId="77777777" w:rsidR="00194FB5" w:rsidRDefault="00194FB5" w:rsidP="00E15AFE"/>
    <w:p w14:paraId="2ACFD435" w14:textId="655AC691" w:rsidR="00E15AFE" w:rsidRPr="00D94CDA" w:rsidRDefault="00D94CDA" w:rsidP="00E15AFE">
      <w:pPr>
        <w:rPr>
          <w:b/>
          <w:bCs/>
        </w:rPr>
      </w:pPr>
      <w:r w:rsidRPr="00D94CDA">
        <w:rPr>
          <w:b/>
          <w:bCs/>
        </w:rPr>
        <w:t>Code:</w:t>
      </w:r>
    </w:p>
    <w:p w14:paraId="7D7888CC" w14:textId="77777777" w:rsidR="00E15AFE" w:rsidRDefault="00E15AFE" w:rsidP="00E15AFE">
      <w:r>
        <w:t>lrm2=lm(</w:t>
      </w:r>
      <w:proofErr w:type="gramStart"/>
      <w:r>
        <w:t>concrete.compressive</w:t>
      </w:r>
      <w:proofErr w:type="gramEnd"/>
      <w:r>
        <w:t>.strength~age+I(age^2),data=cont_data)</w:t>
      </w:r>
    </w:p>
    <w:p w14:paraId="3BFC70BC" w14:textId="6878AE42" w:rsidR="00E15AFE" w:rsidRDefault="00E15AFE" w:rsidP="00E15AFE">
      <w:r>
        <w:t>summary(lrm2)</w:t>
      </w:r>
    </w:p>
    <w:p w14:paraId="78C200ED" w14:textId="4B0FA71B" w:rsidR="00E15AFE" w:rsidRDefault="00E15AFE" w:rsidP="00E15AFE">
      <w:r w:rsidRPr="00E15AFE">
        <w:lastRenderedPageBreak/>
        <w:drawing>
          <wp:inline distT="0" distB="0" distL="0" distR="0" wp14:anchorId="7BA1EDD8" wp14:editId="0E2E6C6F">
            <wp:extent cx="4016088" cy="2301439"/>
            <wp:effectExtent l="0" t="0" r="381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16088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A8B1B" w14:textId="08074B8D" w:rsidR="00194FB5" w:rsidRDefault="00194FB5" w:rsidP="00E15AFE"/>
    <w:p w14:paraId="20A68FD7" w14:textId="55F17481" w:rsidR="00194FB5" w:rsidRPr="00D94CDA" w:rsidRDefault="00D94CDA" w:rsidP="00194FB5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  <w:b/>
          <w:bCs/>
        </w:rPr>
        <w:t>Analysis:</w:t>
      </w:r>
      <w:r>
        <w:rPr>
          <w:rFonts w:ascii="Arial" w:hAnsi="Arial" w:cs="Arial"/>
        </w:rPr>
        <w:t xml:space="preserve"> </w:t>
      </w:r>
      <w:r w:rsidR="00194FB5" w:rsidRPr="00D94CDA">
        <w:rPr>
          <w:rFonts w:ascii="Arial" w:hAnsi="Arial" w:cs="Arial"/>
        </w:rPr>
        <w:t xml:space="preserve">The above multiple regression model has independent variable </w:t>
      </w:r>
      <w:r w:rsidR="00194FB5" w:rsidRPr="00D94CDA">
        <w:rPr>
          <w:rFonts w:ascii="Arial" w:hAnsi="Arial" w:cs="Arial"/>
        </w:rPr>
        <w:t>age</w:t>
      </w:r>
      <w:r w:rsidR="00194FB5" w:rsidRPr="00D94CDA">
        <w:rPr>
          <w:rFonts w:ascii="Arial" w:hAnsi="Arial" w:cs="Arial"/>
        </w:rPr>
        <w:t xml:space="preserve"> where the dependent variable is concrete compressive strength </w:t>
      </w:r>
    </w:p>
    <w:p w14:paraId="30E8EEEB" w14:textId="0CA8EA73" w:rsidR="00194FB5" w:rsidRPr="00D94CDA" w:rsidRDefault="00194FB5" w:rsidP="00194FB5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Here regression equation </w:t>
      </w:r>
      <w:proofErr w:type="gramStart"/>
      <w:r w:rsidRPr="00D94CDA">
        <w:rPr>
          <w:rFonts w:ascii="Arial" w:hAnsi="Arial" w:cs="Arial"/>
        </w:rPr>
        <w:t>is :</w:t>
      </w:r>
      <w:proofErr w:type="gramEnd"/>
      <w:r w:rsidRPr="00D94CDA">
        <w:rPr>
          <w:rFonts w:ascii="Arial" w:hAnsi="Arial" w:cs="Arial"/>
        </w:rPr>
        <w:t xml:space="preserve"> </w:t>
      </w:r>
      <w:proofErr w:type="spellStart"/>
      <w:r w:rsidRPr="00D94CDA">
        <w:rPr>
          <w:rFonts w:ascii="Arial" w:hAnsi="Arial" w:cs="Arial"/>
        </w:rPr>
        <w:t>concrete.compressive.strength</w:t>
      </w:r>
      <w:proofErr w:type="spellEnd"/>
      <w:r w:rsidRPr="00D94CDA">
        <w:rPr>
          <w:rFonts w:ascii="Arial" w:hAnsi="Arial" w:cs="Arial"/>
        </w:rPr>
        <w:t xml:space="preserve"> = </w:t>
      </w:r>
      <w:r w:rsidRPr="00D94CDA">
        <w:rPr>
          <w:rFonts w:ascii="Arial" w:hAnsi="Arial" w:cs="Arial"/>
        </w:rPr>
        <w:t>21.9317815+0.4773506*age-0.0011773*age^2</w:t>
      </w:r>
    </w:p>
    <w:p w14:paraId="1AEA114E" w14:textId="77777777" w:rsidR="00194FB5" w:rsidRDefault="00194FB5" w:rsidP="00E15AFE"/>
    <w:p w14:paraId="3C966013" w14:textId="77777777" w:rsidR="00E15AFE" w:rsidRDefault="00E15AFE" w:rsidP="00E15AFE">
      <w:r>
        <w:t>lrm2=lm(</w:t>
      </w:r>
      <w:proofErr w:type="gramStart"/>
      <w:r>
        <w:t>concrete.compressive</w:t>
      </w:r>
      <w:proofErr w:type="gramEnd"/>
      <w:r>
        <w:t>.strength~blast.furnace.slag+I(blast.furnace.slag^2),data=cont_data)</w:t>
      </w:r>
    </w:p>
    <w:p w14:paraId="4EBF5331" w14:textId="7C204A59" w:rsidR="00E15AFE" w:rsidRDefault="00E15AFE" w:rsidP="00E15AFE">
      <w:r>
        <w:t>summary(lrm2)</w:t>
      </w:r>
    </w:p>
    <w:p w14:paraId="7DD12174" w14:textId="6645CCB6" w:rsidR="00E15AFE" w:rsidRDefault="00E15AFE" w:rsidP="00E15AFE">
      <w:r w:rsidRPr="00E15AFE">
        <w:drawing>
          <wp:inline distT="0" distB="0" distL="0" distR="0" wp14:anchorId="6B75D7DD" wp14:editId="22E72269">
            <wp:extent cx="4176122" cy="2225233"/>
            <wp:effectExtent l="0" t="0" r="0" b="381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76122" cy="222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B410E" w14:textId="768B6EE1" w:rsidR="00194FB5" w:rsidRDefault="00194FB5" w:rsidP="00E15AFE"/>
    <w:p w14:paraId="7E311D3F" w14:textId="6847542A" w:rsidR="00194FB5" w:rsidRPr="00D94CDA" w:rsidRDefault="00194FB5" w:rsidP="00194FB5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The above multiple regression model has independent variable </w:t>
      </w:r>
      <w:proofErr w:type="spellStart"/>
      <w:proofErr w:type="gramStart"/>
      <w:r w:rsidRPr="00D94CDA">
        <w:rPr>
          <w:rFonts w:ascii="Arial" w:hAnsi="Arial" w:cs="Arial"/>
        </w:rPr>
        <w:t>blast.furnace</w:t>
      </w:r>
      <w:proofErr w:type="gramEnd"/>
      <w:r w:rsidRPr="00D94CDA">
        <w:rPr>
          <w:rFonts w:ascii="Arial" w:hAnsi="Arial" w:cs="Arial"/>
        </w:rPr>
        <w:t>.slag</w:t>
      </w:r>
      <w:proofErr w:type="spellEnd"/>
      <w:r w:rsidRPr="00D94CDA">
        <w:rPr>
          <w:rFonts w:ascii="Arial" w:hAnsi="Arial" w:cs="Arial"/>
        </w:rPr>
        <w:t xml:space="preserve"> where the dependent variable is concrete compressive strength </w:t>
      </w:r>
    </w:p>
    <w:p w14:paraId="45B4B5E5" w14:textId="7D6E82A0" w:rsidR="00194FB5" w:rsidRPr="00D94CDA" w:rsidRDefault="00194FB5" w:rsidP="00194FB5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Here regression equation </w:t>
      </w:r>
      <w:proofErr w:type="gramStart"/>
      <w:r w:rsidRPr="00D94CDA">
        <w:rPr>
          <w:rFonts w:ascii="Arial" w:hAnsi="Arial" w:cs="Arial"/>
        </w:rPr>
        <w:t>is :</w:t>
      </w:r>
      <w:proofErr w:type="gramEnd"/>
      <w:r w:rsidRPr="00D94CDA">
        <w:rPr>
          <w:rFonts w:ascii="Arial" w:hAnsi="Arial" w:cs="Arial"/>
        </w:rPr>
        <w:t xml:space="preserve"> </w:t>
      </w:r>
      <w:proofErr w:type="spellStart"/>
      <w:r w:rsidRPr="00D94CDA">
        <w:rPr>
          <w:rFonts w:ascii="Arial" w:hAnsi="Arial" w:cs="Arial"/>
        </w:rPr>
        <w:t>concrete.compressive.strength</w:t>
      </w:r>
      <w:proofErr w:type="spellEnd"/>
      <w:r w:rsidRPr="00D94CDA">
        <w:rPr>
          <w:rFonts w:ascii="Arial" w:hAnsi="Arial" w:cs="Arial"/>
        </w:rPr>
        <w:t xml:space="preserve"> = </w:t>
      </w:r>
      <w:r w:rsidRPr="00D94CDA">
        <w:rPr>
          <w:rFonts w:ascii="Arial" w:hAnsi="Arial" w:cs="Arial"/>
        </w:rPr>
        <w:t>32.6240164</w:t>
      </w:r>
      <w:r w:rsidRPr="00D94CDA">
        <w:rPr>
          <w:rFonts w:ascii="Arial" w:hAnsi="Arial" w:cs="Arial"/>
        </w:rPr>
        <w:t>+0.</w:t>
      </w:r>
      <w:r w:rsidRPr="00D94CDA">
        <w:rPr>
          <w:rFonts w:ascii="Arial" w:hAnsi="Arial" w:cs="Arial"/>
        </w:rPr>
        <w:t>1236214</w:t>
      </w:r>
      <w:r w:rsidRPr="00D94CDA">
        <w:rPr>
          <w:rFonts w:ascii="Arial" w:hAnsi="Arial" w:cs="Arial"/>
        </w:rPr>
        <w:t>*</w:t>
      </w:r>
      <w:r w:rsidRPr="00D94CDA">
        <w:rPr>
          <w:rFonts w:ascii="Arial" w:hAnsi="Arial" w:cs="Arial"/>
        </w:rPr>
        <w:t>blast.furnace.slag</w:t>
      </w:r>
      <w:r w:rsidRPr="00D94CDA">
        <w:rPr>
          <w:rFonts w:ascii="Arial" w:hAnsi="Arial" w:cs="Arial"/>
        </w:rPr>
        <w:t>-0.00</w:t>
      </w:r>
      <w:r w:rsidRPr="00D94CDA">
        <w:rPr>
          <w:rFonts w:ascii="Arial" w:hAnsi="Arial" w:cs="Arial"/>
        </w:rPr>
        <w:t>05674</w:t>
      </w:r>
      <w:r w:rsidRPr="00D94CDA">
        <w:rPr>
          <w:rFonts w:ascii="Arial" w:hAnsi="Arial" w:cs="Arial"/>
        </w:rPr>
        <w:t>*</w:t>
      </w:r>
      <w:r w:rsidR="004F0B99" w:rsidRPr="00D94CDA">
        <w:rPr>
          <w:rFonts w:ascii="Arial" w:hAnsi="Arial" w:cs="Arial"/>
        </w:rPr>
        <w:t>blast.furnace.slag</w:t>
      </w:r>
      <w:r w:rsidRPr="00D94CDA">
        <w:rPr>
          <w:rFonts w:ascii="Arial" w:hAnsi="Arial" w:cs="Arial"/>
        </w:rPr>
        <w:t>^2</w:t>
      </w:r>
    </w:p>
    <w:p w14:paraId="3D3BE9AE" w14:textId="2270352D" w:rsidR="00194FB5" w:rsidRDefault="00194FB5" w:rsidP="00194FB5">
      <w:pPr>
        <w:pStyle w:val="BodyText"/>
      </w:pPr>
    </w:p>
    <w:p w14:paraId="5E29A1CD" w14:textId="77777777" w:rsidR="00194FB5" w:rsidRDefault="00194FB5" w:rsidP="00E15AFE"/>
    <w:p w14:paraId="0D26440E" w14:textId="77777777" w:rsidR="00194FB5" w:rsidRDefault="00194FB5" w:rsidP="00E15AFE"/>
    <w:p w14:paraId="1B607291" w14:textId="0A9C4E81" w:rsidR="00E15AFE" w:rsidRPr="00D94CDA" w:rsidRDefault="00D94CDA" w:rsidP="00E15AFE">
      <w:pPr>
        <w:rPr>
          <w:b/>
          <w:bCs/>
        </w:rPr>
      </w:pPr>
      <w:r w:rsidRPr="00D94CDA">
        <w:rPr>
          <w:b/>
          <w:bCs/>
        </w:rPr>
        <w:t>Code:</w:t>
      </w:r>
    </w:p>
    <w:p w14:paraId="14B7973B" w14:textId="77777777" w:rsidR="00E15AFE" w:rsidRDefault="00E15AFE" w:rsidP="00E15AFE">
      <w:r>
        <w:t>lrm3=lm(</w:t>
      </w:r>
      <w:proofErr w:type="gramStart"/>
      <w:r>
        <w:t>concrete.compressive</w:t>
      </w:r>
      <w:proofErr w:type="gramEnd"/>
      <w:r>
        <w:t>.strength~blast.furnace.slag+age+I(cement*blast.furnace.slag),data=cont_data)</w:t>
      </w:r>
    </w:p>
    <w:p w14:paraId="5724BB4D" w14:textId="20584832" w:rsidR="00E15AFE" w:rsidRDefault="00E15AFE" w:rsidP="00E15AFE">
      <w:r>
        <w:t>summary(lrm3)</w:t>
      </w:r>
    </w:p>
    <w:p w14:paraId="75D658D0" w14:textId="55E0DB6A" w:rsidR="00E15AFE" w:rsidRDefault="00E15AFE" w:rsidP="00E15AFE">
      <w:r w:rsidRPr="00E15AFE">
        <w:drawing>
          <wp:inline distT="0" distB="0" distL="0" distR="0" wp14:anchorId="6777E342" wp14:editId="7D564E23">
            <wp:extent cx="4709568" cy="2301439"/>
            <wp:effectExtent l="0" t="0" r="0" b="381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E4D26" w14:textId="6A8D47EF" w:rsidR="00194FB5" w:rsidRPr="00D94CDA" w:rsidRDefault="00D94CDA" w:rsidP="00D94CDA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  <w:b/>
          <w:bCs/>
        </w:rPr>
        <w:t>Analysis:</w:t>
      </w:r>
      <w:r w:rsidRPr="00D94CDA">
        <w:rPr>
          <w:rFonts w:ascii="Arial" w:hAnsi="Arial" w:cs="Arial"/>
        </w:rPr>
        <w:t xml:space="preserve"> </w:t>
      </w:r>
    </w:p>
    <w:p w14:paraId="7F556CBA" w14:textId="6010D14F" w:rsidR="004F0B99" w:rsidRPr="00D94CDA" w:rsidRDefault="004F0B99" w:rsidP="004F0B99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The above multiple linear model has independent variables </w:t>
      </w:r>
      <w:r w:rsidRPr="00D94CDA">
        <w:rPr>
          <w:rFonts w:ascii="Arial" w:hAnsi="Arial" w:cs="Arial"/>
        </w:rPr>
        <w:t xml:space="preserve">which are </w:t>
      </w:r>
      <w:r w:rsidRPr="00D94CDA">
        <w:rPr>
          <w:rFonts w:ascii="Arial" w:hAnsi="Arial" w:cs="Arial"/>
        </w:rPr>
        <w:t xml:space="preserve">variables </w:t>
      </w:r>
      <w:proofErr w:type="spellStart"/>
      <w:r w:rsidRPr="00D94CDA">
        <w:rPr>
          <w:rFonts w:ascii="Arial" w:hAnsi="Arial" w:cs="Arial"/>
        </w:rPr>
        <w:t>blast.furnace.slag</w:t>
      </w:r>
      <w:proofErr w:type="spellEnd"/>
      <w:r w:rsidRPr="00D94CDA">
        <w:rPr>
          <w:rFonts w:ascii="Arial" w:hAnsi="Arial" w:cs="Arial"/>
        </w:rPr>
        <w:t xml:space="preserve"> , age and cement </w:t>
      </w:r>
      <w:r w:rsidRPr="00D94CDA">
        <w:rPr>
          <w:rFonts w:ascii="Arial" w:hAnsi="Arial" w:cs="Arial"/>
        </w:rPr>
        <w:t>where all the variables have</w:t>
      </w:r>
      <w:r w:rsidRPr="00D94CDA">
        <w:rPr>
          <w:rFonts w:ascii="Arial" w:hAnsi="Arial" w:cs="Arial"/>
        </w:rPr>
        <w:t xml:space="preserve"> the significant effect on the</w:t>
      </w:r>
      <w:r w:rsidRPr="00D94CDA">
        <w:rPr>
          <w:rFonts w:ascii="Arial" w:hAnsi="Arial" w:cs="Arial"/>
        </w:rPr>
        <w:t xml:space="preserve"> </w:t>
      </w:r>
      <w:r w:rsidRPr="00D94CDA">
        <w:rPr>
          <w:rFonts w:ascii="Arial" w:hAnsi="Arial" w:cs="Arial"/>
        </w:rPr>
        <w:t>concrete compressive strength  where the p value</w:t>
      </w:r>
      <w:r w:rsidRPr="00D94CDA">
        <w:rPr>
          <w:rFonts w:ascii="Arial" w:hAnsi="Arial" w:cs="Arial"/>
        </w:rPr>
        <w:t xml:space="preserve">s are </w:t>
      </w:r>
      <w:r w:rsidRPr="00D94CDA">
        <w:rPr>
          <w:rFonts w:ascii="Arial" w:hAnsi="Arial" w:cs="Arial"/>
        </w:rPr>
        <w:t xml:space="preserve"> </w:t>
      </w:r>
      <w:r w:rsidRPr="00D94CDA">
        <w:rPr>
          <w:rFonts w:ascii="Arial" w:hAnsi="Arial" w:cs="Arial"/>
        </w:rPr>
        <w:t xml:space="preserve">1.20e-07,1.57e-05 and 5.84e-10 </w:t>
      </w:r>
      <w:r w:rsidRPr="00D94CDA">
        <w:rPr>
          <w:rFonts w:ascii="Arial" w:hAnsi="Arial" w:cs="Arial"/>
        </w:rPr>
        <w:t xml:space="preserve">which </w:t>
      </w:r>
      <w:r w:rsidRPr="00D94CDA">
        <w:rPr>
          <w:rFonts w:ascii="Arial" w:hAnsi="Arial" w:cs="Arial"/>
        </w:rPr>
        <w:t>are</w:t>
      </w:r>
      <w:r w:rsidRPr="00D94CDA">
        <w:rPr>
          <w:rFonts w:ascii="Arial" w:hAnsi="Arial" w:cs="Arial"/>
        </w:rPr>
        <w:t xml:space="preserve"> less than 0.05 hence we can reject the null hypothesis and also the value of Multiple R-squared is 0.</w:t>
      </w:r>
      <w:r w:rsidRPr="00D94CDA">
        <w:rPr>
          <w:rFonts w:ascii="Arial" w:hAnsi="Arial" w:cs="Arial"/>
        </w:rPr>
        <w:t xml:space="preserve">4204(42%) </w:t>
      </w:r>
      <w:r w:rsidRPr="00D94CDA">
        <w:rPr>
          <w:rFonts w:ascii="Arial" w:hAnsi="Arial" w:cs="Arial"/>
        </w:rPr>
        <w:t xml:space="preserve"> which signifies the best fit model</w:t>
      </w:r>
      <w:r w:rsidRPr="00D94CDA">
        <w:rPr>
          <w:rFonts w:ascii="Arial" w:hAnsi="Arial" w:cs="Arial"/>
        </w:rPr>
        <w:t>.</w:t>
      </w:r>
      <w:r w:rsidR="00733882" w:rsidRPr="00D94CDA">
        <w:rPr>
          <w:rFonts w:ascii="Arial" w:hAnsi="Arial" w:cs="Arial"/>
        </w:rPr>
        <w:t xml:space="preserve"> </w:t>
      </w:r>
      <w:proofErr w:type="gramStart"/>
      <w:r w:rsidR="00733882" w:rsidRPr="00D94CDA">
        <w:rPr>
          <w:rFonts w:ascii="Arial" w:hAnsi="Arial" w:cs="Arial"/>
        </w:rPr>
        <w:t>Also</w:t>
      </w:r>
      <w:proofErr w:type="gramEnd"/>
      <w:r w:rsidR="00733882" w:rsidRPr="00D94CDA">
        <w:rPr>
          <w:rFonts w:ascii="Arial" w:hAnsi="Arial" w:cs="Arial"/>
        </w:rPr>
        <w:t xml:space="preserve"> the residual error is minimum in this respective model.</w:t>
      </w:r>
    </w:p>
    <w:p w14:paraId="3456DAA3" w14:textId="12BFAEDB" w:rsidR="004F0B99" w:rsidRPr="00D94CDA" w:rsidRDefault="004F0B99" w:rsidP="004F0B99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Here regression equation </w:t>
      </w:r>
      <w:proofErr w:type="gramStart"/>
      <w:r w:rsidRPr="00D94CDA">
        <w:rPr>
          <w:rFonts w:ascii="Arial" w:hAnsi="Arial" w:cs="Arial"/>
        </w:rPr>
        <w:t xml:space="preserve">is </w:t>
      </w:r>
      <w:r w:rsidR="004D4E66">
        <w:rPr>
          <w:rFonts w:ascii="Arial" w:hAnsi="Arial" w:cs="Arial"/>
        </w:rPr>
        <w:t>:</w:t>
      </w:r>
      <w:proofErr w:type="gramEnd"/>
      <w:r w:rsidR="004D4E66">
        <w:rPr>
          <w:rFonts w:ascii="Arial" w:hAnsi="Arial" w:cs="Arial"/>
        </w:rPr>
        <w:t xml:space="preserve"> </w:t>
      </w:r>
      <w:r w:rsidRPr="00D94CDA">
        <w:rPr>
          <w:rFonts w:ascii="Arial" w:hAnsi="Arial" w:cs="Arial"/>
        </w:rPr>
        <w:t xml:space="preserve"> </w:t>
      </w:r>
      <w:proofErr w:type="spellStart"/>
      <w:r w:rsidRPr="00D94CDA">
        <w:rPr>
          <w:rFonts w:ascii="Arial" w:hAnsi="Arial" w:cs="Arial"/>
        </w:rPr>
        <w:t>concrete.compressive.strength</w:t>
      </w:r>
      <w:proofErr w:type="spellEnd"/>
      <w:r w:rsidRPr="00D94CDA">
        <w:rPr>
          <w:rFonts w:ascii="Arial" w:hAnsi="Arial" w:cs="Arial"/>
        </w:rPr>
        <w:t xml:space="preserve"> = 0.1055549*age-0.1835900*blast.furnace.slag+0.0008784*I(cement*blast.furnace.slag)+28.4579054</w:t>
      </w:r>
    </w:p>
    <w:p w14:paraId="63782129" w14:textId="308ADF14" w:rsidR="00733882" w:rsidRPr="00D94CDA" w:rsidRDefault="00733882" w:rsidP="004F0B99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This model says that concrete strength </w:t>
      </w:r>
      <w:r w:rsidR="004D4E66" w:rsidRPr="00D94CDA">
        <w:rPr>
          <w:rFonts w:ascii="Arial" w:hAnsi="Arial" w:cs="Arial"/>
        </w:rPr>
        <w:t>starts</w:t>
      </w:r>
      <w:r w:rsidRPr="00D94CDA">
        <w:rPr>
          <w:rFonts w:ascii="Arial" w:hAnsi="Arial" w:cs="Arial"/>
        </w:rPr>
        <w:t xml:space="preserve"> changing from the intercept value </w:t>
      </w:r>
      <w:proofErr w:type="gramStart"/>
      <w:r w:rsidR="004D4E66" w:rsidRPr="00D94CDA">
        <w:rPr>
          <w:rFonts w:ascii="Arial" w:hAnsi="Arial" w:cs="Arial"/>
        </w:rPr>
        <w:t>i.e.</w:t>
      </w:r>
      <w:proofErr w:type="gramEnd"/>
      <w:r w:rsidRPr="00D94CDA">
        <w:rPr>
          <w:rFonts w:ascii="Arial" w:hAnsi="Arial" w:cs="Arial"/>
        </w:rPr>
        <w:t xml:space="preserve"> 28.4579054 and increase by 0.10555 times of age and decrease by 0.1835900 times the blast furnace </w:t>
      </w:r>
      <w:r w:rsidR="007361A5" w:rsidRPr="00D94CDA">
        <w:rPr>
          <w:rFonts w:ascii="Arial" w:hAnsi="Arial" w:cs="Arial"/>
        </w:rPr>
        <w:t xml:space="preserve">and increase by 0.0008 times of the multiplication of cement and </w:t>
      </w:r>
      <w:r w:rsidR="004D4E66" w:rsidRPr="00D94CDA">
        <w:rPr>
          <w:rFonts w:ascii="Arial" w:hAnsi="Arial" w:cs="Arial"/>
        </w:rPr>
        <w:t>blast furnace</w:t>
      </w:r>
      <w:r w:rsidR="007361A5" w:rsidRPr="00D94CDA">
        <w:rPr>
          <w:rFonts w:ascii="Arial" w:hAnsi="Arial" w:cs="Arial"/>
        </w:rPr>
        <w:t xml:space="preserve"> slag.</w:t>
      </w:r>
      <w:r w:rsidRPr="00D94CDA">
        <w:rPr>
          <w:rFonts w:ascii="Arial" w:hAnsi="Arial" w:cs="Arial"/>
        </w:rPr>
        <w:t xml:space="preserve"> </w:t>
      </w:r>
    </w:p>
    <w:p w14:paraId="79D36EA1" w14:textId="7F544DDB" w:rsidR="004F0B99" w:rsidRPr="00D94CDA" w:rsidRDefault="004F0B99" w:rsidP="004F0B99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>Hence from the above results we can say that the above model is best fit model compared to all the other models.</w:t>
      </w:r>
    </w:p>
    <w:p w14:paraId="603BCE48" w14:textId="71658695" w:rsidR="004F0B99" w:rsidRPr="00D94CDA" w:rsidRDefault="004F0B99" w:rsidP="004F0B99">
      <w:pPr>
        <w:pStyle w:val="BodyText"/>
        <w:rPr>
          <w:rFonts w:ascii="Arial" w:hAnsi="Arial" w:cs="Arial"/>
        </w:rPr>
      </w:pPr>
    </w:p>
    <w:p w14:paraId="5EE8E795" w14:textId="2D5DF7DD" w:rsidR="004F0B99" w:rsidRPr="00D94CDA" w:rsidRDefault="00733882" w:rsidP="004F0B99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>R</w:t>
      </w:r>
      <w:r w:rsidRPr="00D94CDA">
        <w:rPr>
          <w:rFonts w:ascii="Arial" w:hAnsi="Arial" w:cs="Arial"/>
        </w:rPr>
        <w:t>egression assumptions for linearity, independence of errors, normality of errors, and equality of error variances (L.I.N.E.)</w:t>
      </w:r>
    </w:p>
    <w:p w14:paraId="606AA542" w14:textId="77777777" w:rsidR="00D94CDA" w:rsidRPr="00D94CDA" w:rsidRDefault="00D94CDA" w:rsidP="00E15AFE">
      <w:pPr>
        <w:rPr>
          <w:b/>
          <w:bCs/>
        </w:rPr>
      </w:pPr>
      <w:r w:rsidRPr="00D94CDA">
        <w:rPr>
          <w:b/>
          <w:bCs/>
        </w:rPr>
        <w:lastRenderedPageBreak/>
        <w:t>Code:</w:t>
      </w:r>
    </w:p>
    <w:p w14:paraId="716AF773" w14:textId="2991FB83" w:rsidR="00E15AFE" w:rsidRDefault="00E15AFE" w:rsidP="00E15AFE">
      <w:r>
        <w:t>#Linearity</w:t>
      </w:r>
    </w:p>
    <w:p w14:paraId="2FA3DE54" w14:textId="77777777" w:rsidR="00E15AFE" w:rsidRDefault="00E15AFE" w:rsidP="00E15AFE">
      <w:proofErr w:type="gramStart"/>
      <w:r>
        <w:t>plot(</w:t>
      </w:r>
      <w:proofErr w:type="spellStart"/>
      <w:proofErr w:type="gramEnd"/>
      <w:r>
        <w:t>cont_data$concrete.compressive.strength</w:t>
      </w:r>
      <w:proofErr w:type="spellEnd"/>
      <w:r>
        <w:t>, lrm3$fitted.values,pch=19,</w:t>
      </w:r>
    </w:p>
    <w:p w14:paraId="3C95178E" w14:textId="77777777" w:rsidR="00E15AFE" w:rsidRDefault="00E15AFE" w:rsidP="00E15AFE">
      <w:r>
        <w:t xml:space="preserve">     main="Actual strength values and Fitted values")</w:t>
      </w:r>
    </w:p>
    <w:p w14:paraId="7DF4BEFD" w14:textId="51AFE793" w:rsidR="00E15AFE" w:rsidRDefault="00E15AFE" w:rsidP="00E15AFE">
      <w:proofErr w:type="spellStart"/>
      <w:r>
        <w:t>abline</w:t>
      </w:r>
      <w:proofErr w:type="spellEnd"/>
      <w:r>
        <w:t>(0,</w:t>
      </w:r>
      <w:proofErr w:type="gramStart"/>
      <w:r>
        <w:t>1,lwd</w:t>
      </w:r>
      <w:proofErr w:type="gramEnd"/>
      <w:r>
        <w:t>=3,col="red")</w:t>
      </w:r>
    </w:p>
    <w:p w14:paraId="6453C69F" w14:textId="7CF7A1E4" w:rsidR="00E15AFE" w:rsidRDefault="00E15AFE" w:rsidP="00E15AFE"/>
    <w:p w14:paraId="430AA9C1" w14:textId="523E921F" w:rsidR="00E15AFE" w:rsidRDefault="00E15AFE" w:rsidP="00E15AFE">
      <w:r w:rsidRPr="00E15AFE">
        <w:drawing>
          <wp:inline distT="0" distB="0" distL="0" distR="0" wp14:anchorId="2DE84B1D" wp14:editId="1FD28F5F">
            <wp:extent cx="5943600" cy="3817620"/>
            <wp:effectExtent l="0" t="0" r="0" b="0"/>
            <wp:docPr id="15" name="Picture 1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scatter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882BB" w14:textId="3B3C271C" w:rsidR="00B5113E" w:rsidRPr="00D94CDA" w:rsidRDefault="00B5113E" w:rsidP="00E15AFE">
      <w:pPr>
        <w:rPr>
          <w:sz w:val="24"/>
          <w:szCs w:val="24"/>
        </w:rPr>
      </w:pPr>
    </w:p>
    <w:p w14:paraId="0DB53B96" w14:textId="1060BF96" w:rsidR="00B5113E" w:rsidRPr="00D94CDA" w:rsidRDefault="00D94CDA" w:rsidP="00E15AFE">
      <w:pPr>
        <w:rPr>
          <w:rFonts w:ascii="Arial" w:hAnsi="Arial" w:cs="Arial"/>
          <w:sz w:val="24"/>
          <w:szCs w:val="24"/>
        </w:rPr>
      </w:pPr>
      <w:r w:rsidRPr="00D94CDA">
        <w:rPr>
          <w:rFonts w:ascii="Arial" w:hAnsi="Arial" w:cs="Arial"/>
          <w:b/>
          <w:bCs/>
          <w:sz w:val="24"/>
          <w:szCs w:val="24"/>
        </w:rPr>
        <w:t>Analysis</w:t>
      </w:r>
      <w:r w:rsidR="00B5113E" w:rsidRPr="00D94CDA">
        <w:rPr>
          <w:rFonts w:ascii="Arial" w:hAnsi="Arial" w:cs="Arial"/>
          <w:sz w:val="24"/>
          <w:szCs w:val="24"/>
        </w:rPr>
        <w:t>:</w:t>
      </w:r>
    </w:p>
    <w:p w14:paraId="5DB08885" w14:textId="065FE2FB" w:rsidR="00B5113E" w:rsidRPr="00D94CDA" w:rsidRDefault="00B5113E" w:rsidP="00B5113E">
      <w:pPr>
        <w:pStyle w:val="FirstParagraph"/>
        <w:rPr>
          <w:rFonts w:ascii="Arial" w:hAnsi="Arial" w:cs="Arial"/>
        </w:rPr>
      </w:pPr>
      <w:r w:rsidRPr="00D94CDA">
        <w:rPr>
          <w:rFonts w:ascii="Arial" w:hAnsi="Arial" w:cs="Arial"/>
        </w:rPr>
        <w:t xml:space="preserve">From the above linearity plot it </w:t>
      </w:r>
      <w:r w:rsidRPr="00D94CDA">
        <w:rPr>
          <w:rFonts w:ascii="Arial" w:hAnsi="Arial" w:cs="Arial"/>
        </w:rPr>
        <w:t>shows that the values are on the either side and close to the fitted values(predicted) and the line represents the values that are equal</w:t>
      </w:r>
      <w:r w:rsidR="00733882" w:rsidRPr="00D94CDA">
        <w:rPr>
          <w:rFonts w:ascii="Arial" w:hAnsi="Arial" w:cs="Arial"/>
        </w:rPr>
        <w:t xml:space="preserve"> </w:t>
      </w:r>
      <w:r w:rsidRPr="00D94CDA">
        <w:rPr>
          <w:rFonts w:ascii="Arial" w:hAnsi="Arial" w:cs="Arial"/>
        </w:rPr>
        <w:t>(actual = predicted). Hence there is a linear relationship.</w:t>
      </w:r>
    </w:p>
    <w:p w14:paraId="5BF08492" w14:textId="77777777" w:rsidR="00B5113E" w:rsidRPr="00D94CDA" w:rsidRDefault="00B5113E" w:rsidP="00E15AFE">
      <w:pPr>
        <w:rPr>
          <w:rFonts w:ascii="Arial" w:hAnsi="Arial" w:cs="Arial"/>
        </w:rPr>
      </w:pPr>
    </w:p>
    <w:p w14:paraId="36A079D2" w14:textId="456E439B" w:rsidR="00E15AFE" w:rsidRDefault="00E15AFE" w:rsidP="00E15AFE"/>
    <w:p w14:paraId="34B88336" w14:textId="77777777" w:rsidR="00E15AFE" w:rsidRDefault="00E15AFE" w:rsidP="00E15AFE">
      <w:r>
        <w:t>#Normality</w:t>
      </w:r>
    </w:p>
    <w:p w14:paraId="258E89BB" w14:textId="77777777" w:rsidR="00E15AFE" w:rsidRDefault="00E15AFE" w:rsidP="00E15AFE">
      <w:proofErr w:type="spellStart"/>
      <w:proofErr w:type="gramStart"/>
      <w:r>
        <w:t>qqnorm</w:t>
      </w:r>
      <w:proofErr w:type="spellEnd"/>
      <w:r>
        <w:t>(</w:t>
      </w:r>
      <w:proofErr w:type="spellStart"/>
      <w:proofErr w:type="gramEnd"/>
      <w:r>
        <w:t>cont_data$concrete.compressive.strength,pch</w:t>
      </w:r>
      <w:proofErr w:type="spellEnd"/>
      <w:r>
        <w:t>=19,main="</w:t>
      </w:r>
      <w:proofErr w:type="spellStart"/>
      <w:r>
        <w:t>qq</w:t>
      </w:r>
      <w:proofErr w:type="spellEnd"/>
      <w:r>
        <w:t xml:space="preserve"> plot")</w:t>
      </w:r>
    </w:p>
    <w:p w14:paraId="322474BD" w14:textId="787419E0" w:rsidR="00E15AFE" w:rsidRDefault="00E15AFE" w:rsidP="00E15AFE">
      <w:proofErr w:type="spellStart"/>
      <w:r>
        <w:t>qqline</w:t>
      </w:r>
      <w:proofErr w:type="spellEnd"/>
      <w:r>
        <w:t>(</w:t>
      </w:r>
      <w:proofErr w:type="spellStart"/>
      <w:r>
        <w:t>cont_data$</w:t>
      </w:r>
      <w:proofErr w:type="gramStart"/>
      <w:r>
        <w:t>concrete.compressive</w:t>
      </w:r>
      <w:proofErr w:type="gramEnd"/>
      <w:r>
        <w:t>.strength,col</w:t>
      </w:r>
      <w:proofErr w:type="spellEnd"/>
      <w:r>
        <w:t>="red",</w:t>
      </w:r>
      <w:proofErr w:type="spellStart"/>
      <w:r>
        <w:t>lwd</w:t>
      </w:r>
      <w:proofErr w:type="spellEnd"/>
      <w:r>
        <w:t>=3)</w:t>
      </w:r>
    </w:p>
    <w:p w14:paraId="1911A156" w14:textId="54671690" w:rsidR="00E15AFE" w:rsidRDefault="00E15AFE" w:rsidP="00E15AFE"/>
    <w:p w14:paraId="11D9869B" w14:textId="39A83C6D" w:rsidR="00E15AFE" w:rsidRDefault="00E15AFE" w:rsidP="00E15AFE">
      <w:r w:rsidRPr="00E15AFE">
        <w:drawing>
          <wp:inline distT="0" distB="0" distL="0" distR="0" wp14:anchorId="61813F89" wp14:editId="1A5B3FB8">
            <wp:extent cx="5943600" cy="4652010"/>
            <wp:effectExtent l="0" t="0" r="0" b="0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2FF7D" w14:textId="07B00261" w:rsidR="00E15AFE" w:rsidRDefault="00E15AFE" w:rsidP="00E15AFE"/>
    <w:p w14:paraId="11FB4156" w14:textId="77777777" w:rsidR="00E15AFE" w:rsidRDefault="00E15AFE" w:rsidP="00E15AFE">
      <w:r>
        <w:t>#OR</w:t>
      </w:r>
    </w:p>
    <w:p w14:paraId="6F062F25" w14:textId="77777777" w:rsidR="00E15AFE" w:rsidRDefault="00E15AFE" w:rsidP="00E15AFE">
      <w:proofErr w:type="gramStart"/>
      <w:r>
        <w:t>hist(</w:t>
      </w:r>
      <w:proofErr w:type="gramEnd"/>
      <w:r>
        <w:t>lrm3$residuals,col="red",</w:t>
      </w:r>
    </w:p>
    <w:p w14:paraId="0657FDE9" w14:textId="7D62C515" w:rsidR="00E15AFE" w:rsidRDefault="00E15AFE" w:rsidP="00E15AFE">
      <w:r>
        <w:t xml:space="preserve">     main="Histogram of Residuals")</w:t>
      </w:r>
    </w:p>
    <w:p w14:paraId="512FC1B2" w14:textId="11D39E8D" w:rsidR="00E15AFE" w:rsidRDefault="00E15AFE" w:rsidP="00E15AFE">
      <w:r w:rsidRPr="00E15AFE">
        <w:lastRenderedPageBreak/>
        <w:drawing>
          <wp:inline distT="0" distB="0" distL="0" distR="0" wp14:anchorId="3AEBB765" wp14:editId="736B2BD2">
            <wp:extent cx="5943600" cy="3421380"/>
            <wp:effectExtent l="0" t="0" r="0" b="7620"/>
            <wp:docPr id="17" name="Picture 1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hist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64509" w14:textId="6F3B9719" w:rsidR="00D70283" w:rsidRDefault="00D70283" w:rsidP="00E15AFE"/>
    <w:p w14:paraId="5C207FAF" w14:textId="4D40DD66" w:rsidR="00B5113E" w:rsidRPr="00D94CDA" w:rsidRDefault="00D94CDA" w:rsidP="00E15AFE">
      <w:pPr>
        <w:rPr>
          <w:rFonts w:ascii="Arial" w:hAnsi="Arial" w:cs="Arial"/>
          <w:sz w:val="24"/>
          <w:szCs w:val="24"/>
        </w:rPr>
      </w:pPr>
      <w:r w:rsidRPr="00D94CDA">
        <w:rPr>
          <w:rFonts w:ascii="Arial" w:hAnsi="Arial" w:cs="Arial"/>
          <w:b/>
          <w:bCs/>
          <w:sz w:val="24"/>
          <w:szCs w:val="24"/>
        </w:rPr>
        <w:t>Analysis</w:t>
      </w:r>
      <w:r w:rsidR="00B5113E" w:rsidRPr="00D94CDA">
        <w:rPr>
          <w:rFonts w:ascii="Arial" w:hAnsi="Arial" w:cs="Arial"/>
          <w:sz w:val="24"/>
          <w:szCs w:val="24"/>
        </w:rPr>
        <w:t>:</w:t>
      </w:r>
    </w:p>
    <w:p w14:paraId="68AD38E3" w14:textId="2B89D3A3" w:rsidR="00B5113E" w:rsidRDefault="00B5113E" w:rsidP="00B5113E">
      <w:pPr>
        <w:pStyle w:val="FirstParagraph"/>
      </w:pPr>
      <w:r w:rsidRPr="00D94CDA">
        <w:rPr>
          <w:rFonts w:ascii="Arial" w:hAnsi="Arial" w:cs="Arial"/>
        </w:rPr>
        <w:t xml:space="preserve">From the above plots we can say that </w:t>
      </w:r>
      <w:r w:rsidRPr="00D94CDA">
        <w:rPr>
          <w:rFonts w:ascii="Arial" w:hAnsi="Arial" w:cs="Arial"/>
        </w:rPr>
        <w:t xml:space="preserve">the error value between the actual and predicted and they are normal and equally distributed over the </w:t>
      </w:r>
      <w:proofErr w:type="spellStart"/>
      <w:r w:rsidRPr="00D94CDA">
        <w:rPr>
          <w:rFonts w:ascii="Arial" w:hAnsi="Arial" w:cs="Arial"/>
        </w:rPr>
        <w:t>abline</w:t>
      </w:r>
      <w:proofErr w:type="spellEnd"/>
      <w:r>
        <w:t>.</w:t>
      </w:r>
    </w:p>
    <w:p w14:paraId="4CC97C2A" w14:textId="77777777" w:rsidR="00B5113E" w:rsidRDefault="00B5113E" w:rsidP="00E15AFE"/>
    <w:p w14:paraId="6D1D29C2" w14:textId="77777777" w:rsidR="00E15AFE" w:rsidRDefault="00E15AFE" w:rsidP="00E15AFE">
      <w:r>
        <w:t>#Equality</w:t>
      </w:r>
    </w:p>
    <w:p w14:paraId="12D7D883" w14:textId="77777777" w:rsidR="00E15AFE" w:rsidRDefault="00E15AFE" w:rsidP="00E15AFE">
      <w:r>
        <w:t>plot(cont_data$</w:t>
      </w:r>
      <w:proofErr w:type="gramStart"/>
      <w:r>
        <w:t>concrete.compressive</w:t>
      </w:r>
      <w:proofErr w:type="gramEnd"/>
      <w:r>
        <w:t>.strength,rstandard(lrm3),ylim=c(-4,4),</w:t>
      </w:r>
    </w:p>
    <w:p w14:paraId="7D99D5C1" w14:textId="77777777" w:rsidR="00E15AFE" w:rsidRDefault="00E15AFE" w:rsidP="00E15AFE">
      <w:r>
        <w:t xml:space="preserve">     </w:t>
      </w:r>
      <w:proofErr w:type="spellStart"/>
      <w:r>
        <w:t>pch</w:t>
      </w:r>
      <w:proofErr w:type="spellEnd"/>
      <w:r>
        <w:t>=</w:t>
      </w:r>
      <w:proofErr w:type="gramStart"/>
      <w:r>
        <w:t>19,main</w:t>
      </w:r>
      <w:proofErr w:type="gramEnd"/>
      <w:r>
        <w:t>=" Equality Plot")</w:t>
      </w:r>
    </w:p>
    <w:p w14:paraId="1790FA90" w14:textId="4C9317B0" w:rsidR="00E15AFE" w:rsidRDefault="00E15AFE" w:rsidP="00E15AFE">
      <w:proofErr w:type="spellStart"/>
      <w:r>
        <w:t>abline</w:t>
      </w:r>
      <w:proofErr w:type="spellEnd"/>
      <w:r>
        <w:t>(0,</w:t>
      </w:r>
      <w:proofErr w:type="gramStart"/>
      <w:r>
        <w:t>0,col</w:t>
      </w:r>
      <w:proofErr w:type="gramEnd"/>
      <w:r>
        <w:t>="red",</w:t>
      </w:r>
      <w:proofErr w:type="spellStart"/>
      <w:r>
        <w:t>lwd</w:t>
      </w:r>
      <w:proofErr w:type="spellEnd"/>
      <w:r>
        <w:t>=3)</w:t>
      </w:r>
    </w:p>
    <w:p w14:paraId="1ED43B4C" w14:textId="6254DE60" w:rsidR="00E15AFE" w:rsidRDefault="00D70283" w:rsidP="00E15AFE">
      <w:r w:rsidRPr="00D70283">
        <w:lastRenderedPageBreak/>
        <w:drawing>
          <wp:inline distT="0" distB="0" distL="0" distR="0" wp14:anchorId="0088023F" wp14:editId="59E21B4F">
            <wp:extent cx="5943600" cy="3672840"/>
            <wp:effectExtent l="0" t="0" r="0" b="3810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scatter char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3ED0D" w14:textId="6E193CAB" w:rsidR="00D70283" w:rsidRPr="00D94CDA" w:rsidRDefault="00D94CDA" w:rsidP="00E15AFE">
      <w:pPr>
        <w:rPr>
          <w:rFonts w:ascii="Arial" w:hAnsi="Arial" w:cs="Arial"/>
          <w:sz w:val="24"/>
          <w:szCs w:val="24"/>
        </w:rPr>
      </w:pPr>
      <w:r w:rsidRPr="00D94CDA">
        <w:rPr>
          <w:rFonts w:ascii="Arial" w:hAnsi="Arial" w:cs="Arial"/>
          <w:b/>
          <w:bCs/>
          <w:sz w:val="24"/>
          <w:szCs w:val="24"/>
        </w:rPr>
        <w:t>Analysis</w:t>
      </w:r>
      <w:r w:rsidR="00B5113E" w:rsidRPr="00D94CDA">
        <w:rPr>
          <w:rFonts w:ascii="Arial" w:hAnsi="Arial" w:cs="Arial"/>
          <w:sz w:val="24"/>
          <w:szCs w:val="24"/>
        </w:rPr>
        <w:t>:</w:t>
      </w:r>
    </w:p>
    <w:p w14:paraId="0B9BB768" w14:textId="2A22D83B" w:rsidR="00D70283" w:rsidRPr="00D94CDA" w:rsidRDefault="00D70283" w:rsidP="00D70283">
      <w:pPr>
        <w:pStyle w:val="BodyText"/>
        <w:rPr>
          <w:rFonts w:ascii="Arial" w:hAnsi="Arial" w:cs="Arial"/>
        </w:rPr>
      </w:pPr>
      <w:r w:rsidRPr="00D94CDA">
        <w:rPr>
          <w:rFonts w:ascii="Arial" w:hAnsi="Arial" w:cs="Arial"/>
        </w:rPr>
        <w:t>For the predicted values, the residual errors are both positive and negative which in turn gives us a low error while adding them all, the residuals are standardized and found to be on the either side of the line, hence we can say it is equally distributed.</w:t>
      </w:r>
    </w:p>
    <w:p w14:paraId="15CE1917" w14:textId="77777777" w:rsidR="007361A5" w:rsidRPr="00D94CDA" w:rsidRDefault="007361A5" w:rsidP="00D70283">
      <w:pPr>
        <w:pStyle w:val="BodyText"/>
        <w:rPr>
          <w:rFonts w:ascii="Arial" w:hAnsi="Arial" w:cs="Arial"/>
        </w:rPr>
      </w:pPr>
    </w:p>
    <w:p w14:paraId="105B567A" w14:textId="78F5BFE5" w:rsidR="00733882" w:rsidRPr="00197563" w:rsidRDefault="00205E39" w:rsidP="00D70283">
      <w:pPr>
        <w:pStyle w:val="BodyText"/>
        <w:rPr>
          <w:rFonts w:ascii="Arial" w:hAnsi="Arial" w:cs="Arial"/>
        </w:rPr>
      </w:pPr>
      <w:r w:rsidRPr="00197563">
        <w:rPr>
          <w:rFonts w:ascii="Arial" w:hAnsi="Arial" w:cs="Arial"/>
        </w:rPr>
        <w:t>The two types of prediction confidence intervals resulting from independent variable values</w:t>
      </w:r>
    </w:p>
    <w:p w14:paraId="02BA2C8E" w14:textId="08A54E2C" w:rsidR="00733882" w:rsidRDefault="004064F3" w:rsidP="00D70283">
      <w:pPr>
        <w:pStyle w:val="BodyText"/>
      </w:pPr>
      <w:r w:rsidRPr="004064F3">
        <w:rPr>
          <w:b/>
          <w:bCs/>
        </w:rPr>
        <w:t>Code</w:t>
      </w:r>
      <w:r>
        <w:t>:</w:t>
      </w:r>
    </w:p>
    <w:p w14:paraId="6BFAC7BC" w14:textId="77777777" w:rsidR="001159BB" w:rsidRDefault="001159BB" w:rsidP="001159BB">
      <w:proofErr w:type="spellStart"/>
      <w:r>
        <w:t>pdata</w:t>
      </w:r>
      <w:proofErr w:type="spellEnd"/>
      <w:r>
        <w:t>=</w:t>
      </w:r>
      <w:proofErr w:type="spellStart"/>
      <w:proofErr w:type="gramStart"/>
      <w:r>
        <w:t>data.frame</w:t>
      </w:r>
      <w:proofErr w:type="spellEnd"/>
      <w:proofErr w:type="gramEnd"/>
      <w:r>
        <w:t>(cement=342,blast.furnace.slag=38,age=180)</w:t>
      </w:r>
    </w:p>
    <w:p w14:paraId="0ECD5915" w14:textId="77777777" w:rsidR="001159BB" w:rsidRDefault="001159BB" w:rsidP="001159BB">
      <w:proofErr w:type="spellStart"/>
      <w:r>
        <w:t>pdata</w:t>
      </w:r>
      <w:proofErr w:type="spellEnd"/>
    </w:p>
    <w:p w14:paraId="76DF2FC0" w14:textId="77777777" w:rsidR="001159BB" w:rsidRDefault="001159BB" w:rsidP="001159BB">
      <w:r>
        <w:t>predict(lrm</w:t>
      </w:r>
      <w:proofErr w:type="gramStart"/>
      <w:r>
        <w:t>3,pdata</w:t>
      </w:r>
      <w:proofErr w:type="gramEnd"/>
      <w:r>
        <w:t>,interval="predict")</w:t>
      </w:r>
    </w:p>
    <w:p w14:paraId="14B6FB96" w14:textId="574BC8AB" w:rsidR="003B4119" w:rsidRDefault="001159BB" w:rsidP="001159BB">
      <w:r>
        <w:t>predict(lrm</w:t>
      </w:r>
      <w:proofErr w:type="gramStart"/>
      <w:r>
        <w:t>3,pdata</w:t>
      </w:r>
      <w:proofErr w:type="gramEnd"/>
      <w:r>
        <w:t>,interval="confidence")</w:t>
      </w:r>
    </w:p>
    <w:p w14:paraId="283FA1D6" w14:textId="612E0280" w:rsidR="001159BB" w:rsidRDefault="00C22B45" w:rsidP="001159BB">
      <w:r w:rsidRPr="00C22B45">
        <w:drawing>
          <wp:inline distT="0" distB="0" distL="0" distR="0" wp14:anchorId="59BED3BE" wp14:editId="08CDFB4A">
            <wp:extent cx="3825572" cy="1226926"/>
            <wp:effectExtent l="0" t="0" r="3810" b="0"/>
            <wp:docPr id="19" name="Picture 1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12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2C051" w14:textId="55F1B9EE" w:rsidR="00C22B45" w:rsidRPr="004064F3" w:rsidRDefault="004064F3" w:rsidP="001159BB">
      <w:pPr>
        <w:rPr>
          <w:rFonts w:ascii="Arial" w:hAnsi="Arial" w:cs="Arial"/>
          <w:sz w:val="24"/>
          <w:szCs w:val="24"/>
        </w:rPr>
      </w:pPr>
      <w:r w:rsidRPr="00AA0485">
        <w:rPr>
          <w:rFonts w:ascii="Arial" w:hAnsi="Arial" w:cs="Arial"/>
          <w:b/>
          <w:bCs/>
          <w:sz w:val="24"/>
          <w:szCs w:val="24"/>
        </w:rPr>
        <w:lastRenderedPageBreak/>
        <w:t>Analysis</w:t>
      </w:r>
      <w:r w:rsidR="00C22B45" w:rsidRPr="004064F3">
        <w:rPr>
          <w:rFonts w:ascii="Arial" w:hAnsi="Arial" w:cs="Arial"/>
          <w:sz w:val="24"/>
          <w:szCs w:val="24"/>
        </w:rPr>
        <w:t>:</w:t>
      </w:r>
    </w:p>
    <w:p w14:paraId="5044F149" w14:textId="6A7394AA" w:rsidR="003D550B" w:rsidRPr="004064F3" w:rsidRDefault="003D550B" w:rsidP="003D550B">
      <w:pPr>
        <w:pStyle w:val="FirstParagraph"/>
        <w:rPr>
          <w:rFonts w:ascii="Arial" w:hAnsi="Arial" w:cs="Arial"/>
        </w:rPr>
      </w:pPr>
      <w:r w:rsidRPr="004064F3">
        <w:rPr>
          <w:rFonts w:ascii="Arial" w:hAnsi="Arial" w:cs="Arial"/>
        </w:rPr>
        <w:t>From the abov</w:t>
      </w:r>
      <w:r w:rsidRPr="004064F3">
        <w:rPr>
          <w:rFonts w:ascii="Arial" w:hAnsi="Arial" w:cs="Arial"/>
        </w:rPr>
        <w:t>e</w:t>
      </w:r>
      <w:r w:rsidRPr="004064F3">
        <w:rPr>
          <w:rFonts w:ascii="Arial" w:hAnsi="Arial" w:cs="Arial"/>
        </w:rPr>
        <w:t xml:space="preserve"> result</w:t>
      </w:r>
      <w:r w:rsidR="00A55265" w:rsidRPr="004064F3">
        <w:rPr>
          <w:rFonts w:ascii="Arial" w:hAnsi="Arial" w:cs="Arial"/>
        </w:rPr>
        <w:t xml:space="preserve"> for</w:t>
      </w:r>
      <w:r w:rsidR="002A3587" w:rsidRPr="004064F3">
        <w:rPr>
          <w:rFonts w:ascii="Arial" w:hAnsi="Arial" w:cs="Arial"/>
        </w:rPr>
        <w:t xml:space="preserve"> cement component </w:t>
      </w:r>
      <w:r w:rsidR="0042790C" w:rsidRPr="004064F3">
        <w:rPr>
          <w:rFonts w:ascii="Arial" w:hAnsi="Arial" w:cs="Arial"/>
        </w:rPr>
        <w:t xml:space="preserve">quantitative </w:t>
      </w:r>
      <w:proofErr w:type="gramStart"/>
      <w:r w:rsidR="0042790C" w:rsidRPr="004064F3">
        <w:rPr>
          <w:rFonts w:ascii="Arial" w:hAnsi="Arial" w:cs="Arial"/>
        </w:rPr>
        <w:t>value</w:t>
      </w:r>
      <w:proofErr w:type="gramEnd"/>
      <w:r w:rsidR="0042790C" w:rsidRPr="004064F3">
        <w:rPr>
          <w:rFonts w:ascii="Arial" w:hAnsi="Arial" w:cs="Arial"/>
        </w:rPr>
        <w:t xml:space="preserve"> which is </w:t>
      </w:r>
      <w:r w:rsidR="00DA3E7F" w:rsidRPr="004064F3">
        <w:rPr>
          <w:rFonts w:ascii="Arial" w:hAnsi="Arial" w:cs="Arial"/>
        </w:rPr>
        <w:t>342</w:t>
      </w:r>
      <w:r w:rsidR="003C4EEA" w:rsidRPr="004064F3">
        <w:rPr>
          <w:rFonts w:ascii="Arial" w:hAnsi="Arial" w:cs="Arial"/>
        </w:rPr>
        <w:t>,</w:t>
      </w:r>
      <w:r w:rsidR="004064F3">
        <w:rPr>
          <w:rFonts w:ascii="Arial" w:hAnsi="Arial" w:cs="Arial"/>
        </w:rPr>
        <w:t xml:space="preserve"> </w:t>
      </w:r>
      <w:r w:rsidR="00DA3E7F" w:rsidRPr="004064F3">
        <w:rPr>
          <w:rFonts w:ascii="Arial" w:hAnsi="Arial" w:cs="Arial"/>
        </w:rPr>
        <w:t xml:space="preserve">blast furnace slag value which is 38 and the age value </w:t>
      </w:r>
      <w:r w:rsidR="00ED70A1" w:rsidRPr="004064F3">
        <w:rPr>
          <w:rFonts w:ascii="Arial" w:hAnsi="Arial" w:cs="Arial"/>
        </w:rPr>
        <w:t xml:space="preserve">which is of 180, </w:t>
      </w:r>
      <w:r w:rsidR="00FF37C5" w:rsidRPr="004064F3">
        <w:rPr>
          <w:rFonts w:ascii="Arial" w:hAnsi="Arial" w:cs="Arial"/>
        </w:rPr>
        <w:t xml:space="preserve">we get </w:t>
      </w:r>
      <w:r w:rsidR="00ED70A1" w:rsidRPr="004064F3">
        <w:rPr>
          <w:rFonts w:ascii="Arial" w:hAnsi="Arial" w:cs="Arial"/>
        </w:rPr>
        <w:t xml:space="preserve">concrete compressive strength </w:t>
      </w:r>
      <w:r w:rsidR="00FF37C5" w:rsidRPr="004064F3">
        <w:rPr>
          <w:rFonts w:ascii="Arial" w:hAnsi="Arial" w:cs="Arial"/>
        </w:rPr>
        <w:t>fit value is 51.</w:t>
      </w:r>
      <w:r w:rsidR="00AD24AD" w:rsidRPr="004064F3">
        <w:rPr>
          <w:rFonts w:ascii="Arial" w:hAnsi="Arial" w:cs="Arial"/>
        </w:rPr>
        <w:t xml:space="preserve">89703 </w:t>
      </w:r>
      <w:r w:rsidRPr="004064F3">
        <w:rPr>
          <w:rFonts w:ascii="Arial" w:hAnsi="Arial" w:cs="Arial"/>
        </w:rPr>
        <w:t>which is considered to be the best fit</w:t>
      </w:r>
      <w:r w:rsidR="00AD24AD" w:rsidRPr="004064F3">
        <w:rPr>
          <w:rFonts w:ascii="Arial" w:hAnsi="Arial" w:cs="Arial"/>
        </w:rPr>
        <w:t xml:space="preserve"> value.</w:t>
      </w:r>
      <w:r w:rsidRPr="004064F3">
        <w:rPr>
          <w:rFonts w:ascii="Arial" w:hAnsi="Arial" w:cs="Arial"/>
        </w:rPr>
        <w:t xml:space="preserve"> The </w:t>
      </w:r>
      <w:r w:rsidR="00AD24AD" w:rsidRPr="004064F3">
        <w:rPr>
          <w:rFonts w:ascii="Arial" w:hAnsi="Arial" w:cs="Arial"/>
        </w:rPr>
        <w:t xml:space="preserve">concrete compressive strength </w:t>
      </w:r>
      <w:r w:rsidR="00AD24AD" w:rsidRPr="004064F3">
        <w:rPr>
          <w:rFonts w:ascii="Arial" w:hAnsi="Arial" w:cs="Arial"/>
        </w:rPr>
        <w:t xml:space="preserve">value </w:t>
      </w:r>
      <w:r w:rsidRPr="004064F3">
        <w:rPr>
          <w:rFonts w:ascii="Arial" w:hAnsi="Arial" w:cs="Arial"/>
        </w:rPr>
        <w:t xml:space="preserve">ranges from </w:t>
      </w:r>
      <w:r w:rsidR="00AD24AD" w:rsidRPr="004064F3">
        <w:rPr>
          <w:rFonts w:ascii="Arial" w:hAnsi="Arial" w:cs="Arial"/>
        </w:rPr>
        <w:t>44.</w:t>
      </w:r>
      <w:r w:rsidR="003C4EEA" w:rsidRPr="004064F3">
        <w:rPr>
          <w:rFonts w:ascii="Arial" w:hAnsi="Arial" w:cs="Arial"/>
        </w:rPr>
        <w:t>6814 and 59.10993 which is the confidence interval range from the above result</w:t>
      </w:r>
    </w:p>
    <w:p w14:paraId="5F0C443F" w14:textId="77777777" w:rsidR="00C22B45" w:rsidRDefault="00C22B45" w:rsidP="001159BB"/>
    <w:p w14:paraId="4E25F8D6" w14:textId="4D53A6F3" w:rsidR="003B4119" w:rsidRPr="00CE0D83" w:rsidRDefault="003B4119" w:rsidP="003B4119"/>
    <w:sectPr w:rsidR="003B4119" w:rsidRPr="00CE0D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44C45" w14:textId="77777777" w:rsidR="002079F9" w:rsidRDefault="002079F9" w:rsidP="002079F9">
      <w:pPr>
        <w:spacing w:after="0" w:line="240" w:lineRule="auto"/>
      </w:pPr>
      <w:r>
        <w:separator/>
      </w:r>
    </w:p>
  </w:endnote>
  <w:endnote w:type="continuationSeparator" w:id="0">
    <w:p w14:paraId="5D2C6A40" w14:textId="77777777" w:rsidR="002079F9" w:rsidRDefault="002079F9" w:rsidP="002079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1C1BB" w14:textId="77777777" w:rsidR="002079F9" w:rsidRDefault="002079F9" w:rsidP="002079F9">
      <w:pPr>
        <w:spacing w:after="0" w:line="240" w:lineRule="auto"/>
      </w:pPr>
      <w:r>
        <w:separator/>
      </w:r>
    </w:p>
  </w:footnote>
  <w:footnote w:type="continuationSeparator" w:id="0">
    <w:p w14:paraId="38F1C9A9" w14:textId="77777777" w:rsidR="002079F9" w:rsidRDefault="002079F9" w:rsidP="002079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75F92"/>
    <w:multiLevelType w:val="singleLevel"/>
    <w:tmpl w:val="3F368994"/>
    <w:lvl w:ilvl="0">
      <w:start w:val="3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</w:rPr>
    </w:lvl>
  </w:abstractNum>
  <w:num w:numId="1" w16cid:durableId="846747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0D83"/>
    <w:rsid w:val="001159BB"/>
    <w:rsid w:val="00194FB5"/>
    <w:rsid w:val="00197563"/>
    <w:rsid w:val="001E51DA"/>
    <w:rsid w:val="00205E39"/>
    <w:rsid w:val="002079F9"/>
    <w:rsid w:val="00242F7C"/>
    <w:rsid w:val="002A3587"/>
    <w:rsid w:val="00302C0F"/>
    <w:rsid w:val="003B4119"/>
    <w:rsid w:val="003C4EEA"/>
    <w:rsid w:val="003C75FB"/>
    <w:rsid w:val="003D550B"/>
    <w:rsid w:val="004064F3"/>
    <w:rsid w:val="0042790C"/>
    <w:rsid w:val="004D4E66"/>
    <w:rsid w:val="004F0B99"/>
    <w:rsid w:val="00655D2B"/>
    <w:rsid w:val="00672621"/>
    <w:rsid w:val="006A2E52"/>
    <w:rsid w:val="00707B88"/>
    <w:rsid w:val="00733882"/>
    <w:rsid w:val="007361A5"/>
    <w:rsid w:val="00920937"/>
    <w:rsid w:val="00A55265"/>
    <w:rsid w:val="00AA0485"/>
    <w:rsid w:val="00AD24AD"/>
    <w:rsid w:val="00B226EA"/>
    <w:rsid w:val="00B5113E"/>
    <w:rsid w:val="00BB3B00"/>
    <w:rsid w:val="00BD5059"/>
    <w:rsid w:val="00BF0C92"/>
    <w:rsid w:val="00C22B45"/>
    <w:rsid w:val="00CE0D83"/>
    <w:rsid w:val="00D70283"/>
    <w:rsid w:val="00D911C8"/>
    <w:rsid w:val="00D94CDA"/>
    <w:rsid w:val="00DA3E7F"/>
    <w:rsid w:val="00DA51C8"/>
    <w:rsid w:val="00DE4EC1"/>
    <w:rsid w:val="00E15AFE"/>
    <w:rsid w:val="00E83EAB"/>
    <w:rsid w:val="00E8471D"/>
    <w:rsid w:val="00ED70A1"/>
    <w:rsid w:val="00FF3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6A31"/>
  <w15:chartTrackingRefBased/>
  <w15:docId w15:val="{4DC87793-D57E-4A6F-860E-9119610DD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D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0D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CE0D8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0D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E0D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0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79F9"/>
    <w:rPr>
      <w:color w:val="800080"/>
      <w:u w:val="single"/>
    </w:rPr>
  </w:style>
  <w:style w:type="paragraph" w:customStyle="1" w:styleId="msonormal0">
    <w:name w:val="msonormal"/>
    <w:basedOn w:val="Normal"/>
    <w:rsid w:val="002079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2079F9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68">
    <w:name w:val="xl68"/>
    <w:basedOn w:val="Normal"/>
    <w:rsid w:val="002079F9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</w:rPr>
  </w:style>
  <w:style w:type="paragraph" w:customStyle="1" w:styleId="xl70">
    <w:name w:val="xl70"/>
    <w:basedOn w:val="Normal"/>
    <w:rsid w:val="002079F9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07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9F9"/>
  </w:style>
  <w:style w:type="paragraph" w:styleId="Footer">
    <w:name w:val="footer"/>
    <w:basedOn w:val="Normal"/>
    <w:link w:val="FooterChar"/>
    <w:uiPriority w:val="99"/>
    <w:unhideWhenUsed/>
    <w:rsid w:val="00207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9F9"/>
  </w:style>
  <w:style w:type="paragraph" w:styleId="ListParagraph">
    <w:name w:val="List Paragraph"/>
    <w:basedOn w:val="Normal"/>
    <w:uiPriority w:val="34"/>
    <w:qFormat/>
    <w:rsid w:val="002079F9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D70283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70283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B511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archive.ics.uci.edu/ml/datasets/concrete+compressive+strength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61CD0783521745AF32E4CB38E98B57" ma:contentTypeVersion="6" ma:contentTypeDescription="Create a new document." ma:contentTypeScope="" ma:versionID="a488308e2852872a4f46f4d03148c212">
  <xsd:schema xmlns:xsd="http://www.w3.org/2001/XMLSchema" xmlns:xs="http://www.w3.org/2001/XMLSchema" xmlns:p="http://schemas.microsoft.com/office/2006/metadata/properties" xmlns:ns3="7ddb1622-97d1-458d-bd02-2567abd16ba8" targetNamespace="http://schemas.microsoft.com/office/2006/metadata/properties" ma:root="true" ma:fieldsID="a36eb3bf270538ca120ed7779a0c151c" ns3:_="">
    <xsd:import namespace="7ddb1622-97d1-458d-bd02-2567abd16b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db1622-97d1-458d-bd02-2567abd16b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F0E1C4-8101-45CA-ADB5-B8646206E2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db1622-97d1-458d-bd02-2567abd16b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51E528-7F5B-440A-BC50-63E9438795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485D64-9572-4E15-AF3E-3736AB2ABD96}">
  <ds:schemaRefs>
    <ds:schemaRef ds:uri="7ddb1622-97d1-458d-bd02-2567abd16ba8"/>
    <ds:schemaRef ds:uri="http://purl.org/dc/terms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2205</Words>
  <Characters>1257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 Arasada</dc:creator>
  <cp:keywords/>
  <dc:description/>
  <cp:lastModifiedBy>Manoj Arasada</cp:lastModifiedBy>
  <cp:revision>2</cp:revision>
  <dcterms:created xsi:type="dcterms:W3CDTF">2022-11-12T03:49:00Z</dcterms:created>
  <dcterms:modified xsi:type="dcterms:W3CDTF">2022-11-12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61CD0783521745AF32E4CB38E98B57</vt:lpwstr>
  </property>
</Properties>
</file>